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02F45" w14:textId="4F08D9CD" w:rsidR="00FB41C9" w:rsidRPr="00FB41C9" w:rsidRDefault="00FB41C9" w:rsidP="00FB41C9">
      <w:pPr>
        <w:rPr>
          <w:i/>
          <w:iCs/>
        </w:rPr>
      </w:pPr>
      <w:r w:rsidRPr="00FB41C9">
        <w:rPr>
          <w:i/>
          <w:iCs/>
        </w:rPr>
        <w:t>The below sample marketing and communications report is created as a template for museum marketers to build from based on their departmental and organizational goals</w:t>
      </w:r>
      <w:r w:rsidR="00F114E2">
        <w:rPr>
          <w:i/>
          <w:iCs/>
        </w:rPr>
        <w:t>, and track changes over time.</w:t>
      </w:r>
      <w:r w:rsidRPr="00FB41C9">
        <w:rPr>
          <w:i/>
          <w:iCs/>
        </w:rPr>
        <w:t xml:space="preserve"> </w:t>
      </w:r>
      <w:r w:rsidR="00F114E2">
        <w:rPr>
          <w:i/>
          <w:iCs/>
        </w:rPr>
        <w:t xml:space="preserve">It </w:t>
      </w:r>
      <w:r w:rsidRPr="00FB41C9">
        <w:rPr>
          <w:i/>
          <w:iCs/>
        </w:rPr>
        <w:t xml:space="preserve">is by no means prescriptive. Based on your museum’s use of various platforms, reporting systems, and capacity, the outcome of this template report will vary greatly from institution to institution. </w:t>
      </w:r>
      <w:r>
        <w:rPr>
          <w:i/>
          <w:iCs/>
        </w:rPr>
        <w:t>We offer this as a tool to start from.</w:t>
      </w:r>
      <w:r w:rsidR="00F114E2">
        <w:rPr>
          <w:i/>
          <w:iCs/>
        </w:rPr>
        <w:t xml:space="preserve"> </w:t>
      </w:r>
    </w:p>
    <w:p w14:paraId="370B05AF" w14:textId="4BB3891E" w:rsidR="00D078A2" w:rsidRPr="002A19BA" w:rsidRDefault="00EC2DC2">
      <w:pPr>
        <w:rPr>
          <w:rFonts w:ascii="Realist Light" w:hAnsi="Realist Light"/>
          <w:sz w:val="32"/>
          <w:szCs w:val="32"/>
        </w:rPr>
      </w:pPr>
      <w:r>
        <w:rPr>
          <w:rFonts w:ascii="Realist Light" w:hAnsi="Realist Light"/>
          <w:sz w:val="32"/>
          <w:szCs w:val="32"/>
        </w:rPr>
        <w:t xml:space="preserve">Sample </w:t>
      </w:r>
      <w:r w:rsidR="00104911" w:rsidRPr="002A19BA">
        <w:rPr>
          <w:rFonts w:ascii="Realist Light" w:hAnsi="Realist Light"/>
          <w:sz w:val="32"/>
          <w:szCs w:val="32"/>
        </w:rPr>
        <w:t>Marketing &amp; Communications Report</w:t>
      </w:r>
    </w:p>
    <w:p w14:paraId="3CE5D2A8" w14:textId="347B6688" w:rsidR="00104911" w:rsidRDefault="00EB45E1">
      <w:pPr>
        <w:rPr>
          <w:rFonts w:ascii="Realist Bold" w:hAnsi="Realist Bold"/>
          <w:color w:val="00535E"/>
          <w:sz w:val="28"/>
          <w:szCs w:val="28"/>
        </w:rPr>
      </w:pPr>
      <w:r>
        <w:rPr>
          <w:rFonts w:ascii="Realist Bold" w:hAnsi="Realist Bold"/>
          <w:color w:val="00535E"/>
          <w:sz w:val="28"/>
          <w:szCs w:val="28"/>
        </w:rPr>
        <w:t>[</w:t>
      </w:r>
      <w:r w:rsidR="00EC2DC2">
        <w:rPr>
          <w:rFonts w:ascii="Realist Bold" w:hAnsi="Realist Bold"/>
          <w:color w:val="00535E"/>
          <w:sz w:val="28"/>
          <w:szCs w:val="28"/>
        </w:rPr>
        <w:t>Timeframe</w:t>
      </w:r>
      <w:r>
        <w:rPr>
          <w:rFonts w:ascii="Realist Bold" w:hAnsi="Realist Bold"/>
          <w:color w:val="00535E"/>
          <w:sz w:val="28"/>
          <w:szCs w:val="28"/>
        </w:rPr>
        <w:t xml:space="preserve"> (quarter, month, season, year, etc.)</w:t>
      </w:r>
      <w:r w:rsidR="00EC2DC2">
        <w:rPr>
          <w:rFonts w:ascii="Realist Bold" w:hAnsi="Realist Bold"/>
          <w:color w:val="00535E"/>
          <w:sz w:val="28"/>
          <w:szCs w:val="28"/>
        </w:rPr>
        <w:t xml:space="preserve"> the Report Covers</w:t>
      </w:r>
      <w:r>
        <w:rPr>
          <w:rFonts w:ascii="Realist Bold" w:hAnsi="Realist Bold"/>
          <w:color w:val="00535E"/>
          <w:sz w:val="28"/>
          <w:szCs w:val="28"/>
        </w:rPr>
        <w:t>]</w:t>
      </w:r>
    </w:p>
    <w:p w14:paraId="2298F012" w14:textId="77777777" w:rsidR="00EC2DC2" w:rsidRDefault="00EC2DC2">
      <w:pPr>
        <w:rPr>
          <w:rFonts w:ascii="Realist Bold" w:hAnsi="Realist Bold"/>
          <w:color w:val="00535E"/>
          <w:sz w:val="28"/>
          <w:szCs w:val="28"/>
        </w:rPr>
      </w:pPr>
    </w:p>
    <w:p w14:paraId="45DD1E03" w14:textId="0B56F8F1" w:rsidR="002A19BA" w:rsidRPr="00187B05" w:rsidRDefault="002A19BA">
      <w:pPr>
        <w:rPr>
          <w:rFonts w:ascii="Realist Bold" w:hAnsi="Realist Bold"/>
          <w:color w:val="00535E"/>
          <w:sz w:val="28"/>
          <w:szCs w:val="28"/>
        </w:rPr>
      </w:pPr>
      <w:r w:rsidRPr="00187B05">
        <w:rPr>
          <w:rFonts w:ascii="Realist Bold" w:hAnsi="Realist Bold"/>
          <w:color w:val="00535E"/>
          <w:sz w:val="28"/>
          <w:szCs w:val="28"/>
        </w:rPr>
        <w:t>TL; DR</w:t>
      </w:r>
    </w:p>
    <w:p w14:paraId="354E5250" w14:textId="29110208" w:rsidR="003A2F10" w:rsidRDefault="002A19BA">
      <w:pPr>
        <w:rPr>
          <w:rFonts w:ascii="RealistNarrow Regular" w:hAnsi="RealistNarrow Regular"/>
          <w:sz w:val="24"/>
          <w:szCs w:val="24"/>
        </w:rPr>
      </w:pPr>
      <w:r w:rsidRPr="002A19BA">
        <w:rPr>
          <w:rFonts w:ascii="RealistNarrow Regular" w:hAnsi="RealistNarrow Regular"/>
          <w:sz w:val="24"/>
          <w:szCs w:val="24"/>
        </w:rPr>
        <w:t>Here</w:t>
      </w:r>
      <w:r w:rsidR="00EC2DC2">
        <w:rPr>
          <w:rFonts w:ascii="RealistNarrow Regular" w:hAnsi="RealistNarrow Regular"/>
          <w:sz w:val="24"/>
          <w:szCs w:val="24"/>
        </w:rPr>
        <w:t xml:space="preserve">, </w:t>
      </w:r>
      <w:r>
        <w:rPr>
          <w:rFonts w:ascii="RealistNarrow Regular" w:hAnsi="RealistNarrow Regular"/>
          <w:sz w:val="24"/>
          <w:szCs w:val="24"/>
        </w:rPr>
        <w:t xml:space="preserve">describe high level goals for the </w:t>
      </w:r>
      <w:r w:rsidR="00EC2DC2">
        <w:rPr>
          <w:rFonts w:ascii="RealistNarrow Regular" w:hAnsi="RealistNarrow Regular"/>
          <w:sz w:val="24"/>
          <w:szCs w:val="24"/>
        </w:rPr>
        <w:t>timeframe</w:t>
      </w:r>
      <w:r w:rsidR="00EB45E1">
        <w:rPr>
          <w:rFonts w:ascii="RealistNarrow Regular" w:hAnsi="RealistNarrow Regular"/>
          <w:sz w:val="24"/>
          <w:szCs w:val="24"/>
        </w:rPr>
        <w:t xml:space="preserve">, </w:t>
      </w:r>
      <w:r>
        <w:rPr>
          <w:rFonts w:ascii="RealistNarrow Regular" w:hAnsi="RealistNarrow Regular"/>
          <w:sz w:val="24"/>
          <w:szCs w:val="24"/>
        </w:rPr>
        <w:t xml:space="preserve">analysis of the detailed metrics </w:t>
      </w:r>
      <w:r w:rsidR="00EC2DC2">
        <w:rPr>
          <w:rFonts w:ascii="RealistNarrow Regular" w:hAnsi="RealistNarrow Regular"/>
          <w:sz w:val="24"/>
          <w:szCs w:val="24"/>
        </w:rPr>
        <w:t>outlined throughout the report</w:t>
      </w:r>
      <w:r>
        <w:rPr>
          <w:rFonts w:ascii="RealistNarrow Regular" w:hAnsi="RealistNarrow Regular"/>
          <w:sz w:val="24"/>
          <w:szCs w:val="24"/>
        </w:rPr>
        <w:t xml:space="preserve">, and take-aways useful </w:t>
      </w:r>
      <w:r w:rsidR="00EC2DC2">
        <w:rPr>
          <w:rFonts w:ascii="RealistNarrow Regular" w:hAnsi="RealistNarrow Regular"/>
          <w:sz w:val="24"/>
          <w:szCs w:val="24"/>
        </w:rPr>
        <w:t>for your staff and leadership</w:t>
      </w:r>
      <w:r>
        <w:rPr>
          <w:rFonts w:ascii="RealistNarrow Regular" w:hAnsi="RealistNarrow Regular"/>
          <w:sz w:val="24"/>
          <w:szCs w:val="24"/>
        </w:rPr>
        <w:t xml:space="preserve"> to be aware of. </w:t>
      </w:r>
    </w:p>
    <w:p w14:paraId="18B891FE" w14:textId="603EB70E" w:rsidR="003A2F10" w:rsidRDefault="003A2F10">
      <w:pPr>
        <w:rPr>
          <w:rFonts w:ascii="RealistNarrow Regular" w:hAnsi="RealistNarrow Regular"/>
          <w:sz w:val="24"/>
          <w:szCs w:val="24"/>
        </w:rPr>
      </w:pPr>
    </w:p>
    <w:p w14:paraId="61019017" w14:textId="77777777" w:rsidR="00EC2DC2" w:rsidRDefault="00EC2DC2">
      <w:pPr>
        <w:rPr>
          <w:rFonts w:ascii="RealistNarrow Regular" w:hAnsi="RealistNarrow Regular"/>
          <w:sz w:val="24"/>
          <w:szCs w:val="24"/>
        </w:rPr>
      </w:pPr>
    </w:p>
    <w:p w14:paraId="7BC58953" w14:textId="28B86B91" w:rsidR="003A2F10" w:rsidRDefault="003A2F10">
      <w:pPr>
        <w:rPr>
          <w:rFonts w:ascii="RealistNarrow Regular" w:hAnsi="RealistNarrow Regular"/>
          <w:sz w:val="28"/>
          <w:szCs w:val="28"/>
        </w:rPr>
      </w:pPr>
    </w:p>
    <w:p w14:paraId="4603656E" w14:textId="77777777" w:rsidR="00EC2DC2" w:rsidRPr="00187B05" w:rsidRDefault="00EC2DC2">
      <w:pPr>
        <w:rPr>
          <w:rFonts w:ascii="RealistNarrow Regular" w:hAnsi="RealistNarrow Regular"/>
          <w:sz w:val="28"/>
          <w:szCs w:val="28"/>
        </w:rPr>
      </w:pPr>
    </w:p>
    <w:p w14:paraId="64321D00" w14:textId="46CCB663" w:rsidR="003A2F10" w:rsidRPr="00187B05" w:rsidRDefault="00EC2DC2" w:rsidP="003A2F10">
      <w:pPr>
        <w:rPr>
          <w:rFonts w:ascii="Realist Bold" w:hAnsi="Realist Bold"/>
          <w:color w:val="00535E"/>
          <w:sz w:val="28"/>
          <w:szCs w:val="28"/>
        </w:rPr>
      </w:pPr>
      <w:r>
        <w:rPr>
          <w:rFonts w:ascii="Realist Bold" w:hAnsi="Realist Bold"/>
          <w:color w:val="00535E"/>
          <w:sz w:val="28"/>
          <w:szCs w:val="28"/>
        </w:rPr>
        <w:t>[Timeframe]</w:t>
      </w:r>
      <w:r w:rsidR="003A2F10" w:rsidRPr="00187B05">
        <w:rPr>
          <w:rFonts w:ascii="Realist Bold" w:hAnsi="Realist Bold"/>
          <w:color w:val="00535E"/>
          <w:sz w:val="28"/>
          <w:szCs w:val="28"/>
        </w:rPr>
        <w:t xml:space="preserve"> Goals</w:t>
      </w:r>
    </w:p>
    <w:p w14:paraId="718F7FE9" w14:textId="749ACED1" w:rsidR="003A2F10" w:rsidRDefault="003A2F10" w:rsidP="003A2F10">
      <w:pPr>
        <w:rPr>
          <w:rFonts w:ascii="RealistNarrow Regular" w:hAnsi="RealistNarrow Regular"/>
          <w:sz w:val="24"/>
          <w:szCs w:val="24"/>
        </w:rPr>
      </w:pPr>
      <w:r w:rsidRPr="002A19BA">
        <w:rPr>
          <w:rFonts w:ascii="RealistNarrow Regular" w:hAnsi="RealistNarrow Regular"/>
          <w:sz w:val="24"/>
          <w:szCs w:val="24"/>
        </w:rPr>
        <w:t>Here</w:t>
      </w:r>
      <w:r w:rsidR="00EC2DC2">
        <w:rPr>
          <w:rFonts w:ascii="RealistNarrow Regular" w:hAnsi="RealistNarrow Regular"/>
          <w:sz w:val="24"/>
          <w:szCs w:val="24"/>
        </w:rPr>
        <w:t>,</w:t>
      </w:r>
      <w:r w:rsidRPr="002A19BA">
        <w:rPr>
          <w:rFonts w:ascii="RealistNarrow Regular" w:hAnsi="RealistNarrow Regular"/>
          <w:sz w:val="24"/>
          <w:szCs w:val="24"/>
        </w:rPr>
        <w:t xml:space="preserve"> </w:t>
      </w:r>
      <w:r>
        <w:rPr>
          <w:rFonts w:ascii="RealistNarrow Regular" w:hAnsi="RealistNarrow Regular"/>
          <w:sz w:val="24"/>
          <w:szCs w:val="24"/>
        </w:rPr>
        <w:t xml:space="preserve">describe the goals </w:t>
      </w:r>
      <w:r w:rsidR="00EC2DC2">
        <w:rPr>
          <w:rFonts w:ascii="RealistNarrow Regular" w:hAnsi="RealistNarrow Regular"/>
          <w:sz w:val="24"/>
          <w:szCs w:val="24"/>
        </w:rPr>
        <w:t>set for your timeframe</w:t>
      </w:r>
      <w:r>
        <w:rPr>
          <w:rFonts w:ascii="RealistNarrow Regular" w:hAnsi="RealistNarrow Regular"/>
          <w:sz w:val="24"/>
          <w:szCs w:val="24"/>
        </w:rPr>
        <w:t xml:space="preserve"> including any specific marketing campaigns</w:t>
      </w:r>
      <w:r w:rsidR="00EC2DC2">
        <w:rPr>
          <w:rFonts w:ascii="RealistNarrow Regular" w:hAnsi="RealistNarrow Regular"/>
          <w:sz w:val="24"/>
          <w:szCs w:val="24"/>
        </w:rPr>
        <w:t xml:space="preserve"> </w:t>
      </w:r>
      <w:r>
        <w:rPr>
          <w:rFonts w:ascii="RealistNarrow Regular" w:hAnsi="RealistNarrow Regular"/>
          <w:sz w:val="24"/>
          <w:szCs w:val="24"/>
        </w:rPr>
        <w:t xml:space="preserve">launched or concluded. List whether </w:t>
      </w:r>
      <w:r w:rsidR="00EC2DC2">
        <w:rPr>
          <w:rFonts w:ascii="RealistNarrow Regular" w:hAnsi="RealistNarrow Regular"/>
          <w:sz w:val="24"/>
          <w:szCs w:val="24"/>
        </w:rPr>
        <w:t>you</w:t>
      </w:r>
      <w:r>
        <w:rPr>
          <w:rFonts w:ascii="RealistNarrow Regular" w:hAnsi="RealistNarrow Regular"/>
          <w:sz w:val="24"/>
          <w:szCs w:val="24"/>
        </w:rPr>
        <w:t xml:space="preserve"> accomplished those</w:t>
      </w:r>
      <w:r w:rsidR="00EC2DC2">
        <w:rPr>
          <w:rFonts w:ascii="RealistNarrow Regular" w:hAnsi="RealistNarrow Regular"/>
          <w:sz w:val="24"/>
          <w:szCs w:val="24"/>
        </w:rPr>
        <w:t xml:space="preserve"> goals</w:t>
      </w:r>
      <w:r>
        <w:rPr>
          <w:rFonts w:ascii="RealistNarrow Regular" w:hAnsi="RealistNarrow Regular"/>
          <w:sz w:val="24"/>
          <w:szCs w:val="24"/>
        </w:rPr>
        <w:t xml:space="preserve">, why or why not, and what </w:t>
      </w:r>
      <w:r w:rsidR="00EC2DC2">
        <w:rPr>
          <w:rFonts w:ascii="RealistNarrow Regular" w:hAnsi="RealistNarrow Regular"/>
          <w:sz w:val="24"/>
          <w:szCs w:val="24"/>
        </w:rPr>
        <w:t>you have</w:t>
      </w:r>
      <w:r>
        <w:rPr>
          <w:rFonts w:ascii="RealistNarrow Regular" w:hAnsi="RealistNarrow Regular"/>
          <w:sz w:val="24"/>
          <w:szCs w:val="24"/>
        </w:rPr>
        <w:t xml:space="preserve"> learned </w:t>
      </w:r>
      <w:r w:rsidR="00EC2DC2">
        <w:rPr>
          <w:rFonts w:ascii="RealistNarrow Regular" w:hAnsi="RealistNarrow Regular"/>
          <w:sz w:val="24"/>
          <w:szCs w:val="24"/>
        </w:rPr>
        <w:t>during this timeframe</w:t>
      </w:r>
      <w:r>
        <w:rPr>
          <w:rFonts w:ascii="RealistNarrow Regular" w:hAnsi="RealistNarrow Regular"/>
          <w:sz w:val="24"/>
          <w:szCs w:val="24"/>
        </w:rPr>
        <w:t>.</w:t>
      </w:r>
    </w:p>
    <w:p w14:paraId="292AF19A" w14:textId="1401B3CD" w:rsidR="003A2F10" w:rsidRDefault="003A2F10" w:rsidP="003A2F10">
      <w:pPr>
        <w:rPr>
          <w:rFonts w:ascii="RealistNarrow Regular" w:hAnsi="RealistNarrow Regular"/>
          <w:sz w:val="24"/>
          <w:szCs w:val="24"/>
        </w:rPr>
      </w:pPr>
    </w:p>
    <w:p w14:paraId="205B731A" w14:textId="77777777" w:rsidR="00EC2DC2" w:rsidRDefault="00EC2DC2" w:rsidP="003A2F10">
      <w:pPr>
        <w:rPr>
          <w:rFonts w:ascii="RealistNarrow Regular" w:hAnsi="RealistNarrow Regular"/>
          <w:sz w:val="24"/>
          <w:szCs w:val="24"/>
        </w:rPr>
      </w:pPr>
    </w:p>
    <w:p w14:paraId="64052B7D" w14:textId="77777777" w:rsidR="00EC2DC2" w:rsidRDefault="00EC2DC2" w:rsidP="003A2F10">
      <w:pPr>
        <w:rPr>
          <w:rFonts w:ascii="RealistNarrow Regular" w:hAnsi="RealistNarrow Regular"/>
          <w:sz w:val="24"/>
          <w:szCs w:val="24"/>
        </w:rPr>
      </w:pPr>
    </w:p>
    <w:p w14:paraId="7434CD64" w14:textId="77777777" w:rsidR="00EC2DC2" w:rsidRDefault="00EC2DC2" w:rsidP="00CC3C47">
      <w:pPr>
        <w:rPr>
          <w:rFonts w:ascii="Realist Bold" w:hAnsi="Realist Bold"/>
          <w:color w:val="00535E"/>
          <w:sz w:val="28"/>
          <w:szCs w:val="28"/>
        </w:rPr>
      </w:pPr>
    </w:p>
    <w:p w14:paraId="66171DB0" w14:textId="1E5D167F" w:rsidR="00CC3C47" w:rsidRPr="00187B05" w:rsidRDefault="00EC2DC2" w:rsidP="00CC3C47">
      <w:pPr>
        <w:rPr>
          <w:rFonts w:ascii="Realist Bold" w:hAnsi="Realist Bold"/>
          <w:color w:val="00535E"/>
          <w:sz w:val="28"/>
          <w:szCs w:val="28"/>
        </w:rPr>
      </w:pPr>
      <w:r>
        <w:rPr>
          <w:rFonts w:ascii="Realist Bold" w:hAnsi="Realist Bold"/>
          <w:color w:val="00535E"/>
          <w:sz w:val="28"/>
          <w:szCs w:val="28"/>
        </w:rPr>
        <w:t>[Upcoming timeframe]</w:t>
      </w:r>
      <w:r w:rsidR="00CC3C47" w:rsidRPr="00187B05">
        <w:rPr>
          <w:rFonts w:ascii="Realist Bold" w:hAnsi="Realist Bold"/>
          <w:color w:val="00535E"/>
          <w:sz w:val="28"/>
          <w:szCs w:val="28"/>
        </w:rPr>
        <w:t xml:space="preserve"> Goals</w:t>
      </w:r>
    </w:p>
    <w:p w14:paraId="1FDADE6D" w14:textId="20094307" w:rsidR="00CC3C47" w:rsidRDefault="00CC3C47" w:rsidP="00CC3C47">
      <w:pPr>
        <w:rPr>
          <w:rFonts w:ascii="RealistNarrow Regular" w:hAnsi="RealistNarrow Regular"/>
          <w:sz w:val="24"/>
          <w:szCs w:val="24"/>
        </w:rPr>
      </w:pPr>
      <w:r w:rsidRPr="002A19BA">
        <w:rPr>
          <w:rFonts w:ascii="RealistNarrow Regular" w:hAnsi="RealistNarrow Regular"/>
          <w:sz w:val="24"/>
          <w:szCs w:val="24"/>
        </w:rPr>
        <w:t>Here</w:t>
      </w:r>
      <w:r w:rsidR="00EC2DC2">
        <w:rPr>
          <w:rFonts w:ascii="RealistNarrow Regular" w:hAnsi="RealistNarrow Regular"/>
          <w:sz w:val="24"/>
          <w:szCs w:val="24"/>
        </w:rPr>
        <w:t>,</w:t>
      </w:r>
      <w:r w:rsidRPr="002A19BA">
        <w:rPr>
          <w:rFonts w:ascii="RealistNarrow Regular" w:hAnsi="RealistNarrow Regular"/>
          <w:sz w:val="24"/>
          <w:szCs w:val="24"/>
        </w:rPr>
        <w:t xml:space="preserve"> </w:t>
      </w:r>
      <w:r>
        <w:rPr>
          <w:rFonts w:ascii="RealistNarrow Regular" w:hAnsi="RealistNarrow Regular"/>
          <w:sz w:val="24"/>
          <w:szCs w:val="24"/>
        </w:rPr>
        <w:t xml:space="preserve">describe the goals </w:t>
      </w:r>
      <w:r w:rsidR="00EC2DC2">
        <w:rPr>
          <w:rFonts w:ascii="RealistNarrow Regular" w:hAnsi="RealistNarrow Regular"/>
          <w:sz w:val="24"/>
          <w:szCs w:val="24"/>
        </w:rPr>
        <w:t>you will set out to</w:t>
      </w:r>
      <w:r>
        <w:rPr>
          <w:rFonts w:ascii="RealistNarrow Regular" w:hAnsi="RealistNarrow Regular"/>
          <w:sz w:val="24"/>
          <w:szCs w:val="24"/>
        </w:rPr>
        <w:t xml:space="preserve"> accomplish in </w:t>
      </w:r>
      <w:r w:rsidR="00EC2DC2">
        <w:rPr>
          <w:rFonts w:ascii="RealistNarrow Regular" w:hAnsi="RealistNarrow Regular"/>
          <w:sz w:val="24"/>
          <w:szCs w:val="24"/>
        </w:rPr>
        <w:t>your upcoming timeframe</w:t>
      </w:r>
      <w:r>
        <w:rPr>
          <w:rFonts w:ascii="RealistNarrow Regular" w:hAnsi="RealistNarrow Regular"/>
          <w:sz w:val="24"/>
          <w:szCs w:val="24"/>
        </w:rPr>
        <w:t xml:space="preserve"> including any specific marketing campaigns </w:t>
      </w:r>
      <w:r w:rsidR="00EC2DC2">
        <w:rPr>
          <w:rFonts w:ascii="RealistNarrow Regular" w:hAnsi="RealistNarrow Regular"/>
          <w:sz w:val="24"/>
          <w:szCs w:val="24"/>
        </w:rPr>
        <w:t xml:space="preserve">you plan to launch or conclude. </w:t>
      </w:r>
      <w:r>
        <w:rPr>
          <w:rFonts w:ascii="RealistNarrow Regular" w:hAnsi="RealistNarrow Regular"/>
          <w:sz w:val="24"/>
          <w:szCs w:val="24"/>
        </w:rPr>
        <w:t>List what will be indicators of success.</w:t>
      </w:r>
    </w:p>
    <w:p w14:paraId="2A93CE3F" w14:textId="77777777" w:rsidR="003329E5" w:rsidRDefault="003329E5" w:rsidP="003A2F10">
      <w:pPr>
        <w:rPr>
          <w:rFonts w:ascii="RealistNarrow Regular" w:hAnsi="RealistNarrow Regular"/>
          <w:sz w:val="24"/>
          <w:szCs w:val="24"/>
        </w:rPr>
      </w:pPr>
    </w:p>
    <w:p w14:paraId="035C07C7" w14:textId="6F5B65B0" w:rsidR="003329E5" w:rsidRDefault="003329E5" w:rsidP="003A2F10">
      <w:pPr>
        <w:rPr>
          <w:rFonts w:ascii="RealistNarrow Regular" w:hAnsi="RealistNarrow Regular"/>
          <w:sz w:val="24"/>
          <w:szCs w:val="24"/>
        </w:rPr>
      </w:pPr>
    </w:p>
    <w:p w14:paraId="4794DBB6" w14:textId="77777777" w:rsidR="003A2F10" w:rsidRPr="00187B05" w:rsidRDefault="003A2F10" w:rsidP="003A2F10">
      <w:pPr>
        <w:rPr>
          <w:rFonts w:ascii="Realist Bold" w:hAnsi="Realist Bold"/>
          <w:color w:val="00535E"/>
          <w:sz w:val="28"/>
          <w:szCs w:val="28"/>
        </w:rPr>
      </w:pPr>
      <w:r w:rsidRPr="00187B05">
        <w:rPr>
          <w:rFonts w:ascii="Realist Bold" w:hAnsi="Realist Bold"/>
          <w:color w:val="00535E"/>
          <w:sz w:val="28"/>
          <w:szCs w:val="28"/>
        </w:rPr>
        <w:lastRenderedPageBreak/>
        <w:t>Email Analytics</w:t>
      </w:r>
    </w:p>
    <w:p w14:paraId="34BDB6AD" w14:textId="2338B178" w:rsidR="003A2F10" w:rsidRDefault="00EC2DC2" w:rsidP="003A2F10">
      <w:pPr>
        <w:rPr>
          <w:rFonts w:ascii="RealistNarrow Regular" w:hAnsi="RealistNarrow Regular"/>
          <w:sz w:val="24"/>
          <w:szCs w:val="24"/>
        </w:rPr>
      </w:pPr>
      <w:r>
        <w:rPr>
          <w:rFonts w:ascii="RealistNarrow Regular" w:hAnsi="RealistNarrow Regular"/>
          <w:sz w:val="24"/>
          <w:szCs w:val="24"/>
        </w:rPr>
        <w:t>In this section, provide the</w:t>
      </w:r>
      <w:r w:rsidR="001F194A">
        <w:rPr>
          <w:rFonts w:ascii="RealistNarrow Regular" w:hAnsi="RealistNarrow Regular"/>
          <w:sz w:val="24"/>
          <w:szCs w:val="24"/>
        </w:rPr>
        <w:t xml:space="preserve"> average open and click rates</w:t>
      </w:r>
      <w:r>
        <w:rPr>
          <w:rFonts w:ascii="RealistNarrow Regular" w:hAnsi="RealistNarrow Regular"/>
          <w:sz w:val="24"/>
          <w:szCs w:val="24"/>
        </w:rPr>
        <w:t xml:space="preserve"> for email campaigns and newsletters. S</w:t>
      </w:r>
      <w:r w:rsidR="001F194A">
        <w:rPr>
          <w:rFonts w:ascii="RealistNarrow Regular" w:hAnsi="RealistNarrow Regular"/>
          <w:sz w:val="24"/>
          <w:szCs w:val="24"/>
        </w:rPr>
        <w:t>pecific notes</w:t>
      </w:r>
      <w:r>
        <w:rPr>
          <w:rFonts w:ascii="RealistNarrow Regular" w:hAnsi="RealistNarrow Regular"/>
          <w:sz w:val="24"/>
          <w:szCs w:val="24"/>
        </w:rPr>
        <w:t xml:space="preserve"> and</w:t>
      </w:r>
      <w:r w:rsidR="001F194A">
        <w:rPr>
          <w:rFonts w:ascii="RealistNarrow Regular" w:hAnsi="RealistNarrow Regular"/>
          <w:sz w:val="24"/>
          <w:szCs w:val="24"/>
        </w:rPr>
        <w:t xml:space="preserve"> anything noteworthy </w:t>
      </w:r>
      <w:proofErr w:type="gramStart"/>
      <w:r w:rsidR="001F194A">
        <w:rPr>
          <w:rFonts w:ascii="RealistNarrow Regular" w:hAnsi="RealistNarrow Regular"/>
          <w:sz w:val="24"/>
          <w:szCs w:val="24"/>
        </w:rPr>
        <w:t>is</w:t>
      </w:r>
      <w:proofErr w:type="gramEnd"/>
      <w:r w:rsidR="001F194A">
        <w:rPr>
          <w:rFonts w:ascii="RealistNarrow Regular" w:hAnsi="RealistNarrow Regular"/>
          <w:sz w:val="24"/>
          <w:szCs w:val="24"/>
        </w:rPr>
        <w:t xml:space="preserve"> </w:t>
      </w:r>
      <w:r>
        <w:rPr>
          <w:rFonts w:ascii="RealistNarrow Regular" w:hAnsi="RealistNarrow Regular"/>
          <w:sz w:val="24"/>
          <w:szCs w:val="24"/>
        </w:rPr>
        <w:t>can be included in the analysis section below the chart.</w:t>
      </w:r>
    </w:p>
    <w:tbl>
      <w:tblPr>
        <w:tblStyle w:val="TableGrid"/>
        <w:tblW w:w="10165" w:type="dxa"/>
        <w:tblLook w:val="04A0" w:firstRow="1" w:lastRow="0" w:firstColumn="1" w:lastColumn="0" w:noHBand="0" w:noVBand="1"/>
      </w:tblPr>
      <w:tblGrid>
        <w:gridCol w:w="3055"/>
        <w:gridCol w:w="1260"/>
        <w:gridCol w:w="1170"/>
        <w:gridCol w:w="4680"/>
      </w:tblGrid>
      <w:tr w:rsidR="003329E5" w14:paraId="3E20A50E" w14:textId="77777777" w:rsidTr="003329E5">
        <w:tc>
          <w:tcPr>
            <w:tcW w:w="3055" w:type="dxa"/>
          </w:tcPr>
          <w:p w14:paraId="6D15D15A" w14:textId="215553E7" w:rsidR="003329E5" w:rsidRPr="003329E5" w:rsidRDefault="003329E5" w:rsidP="003A2F10">
            <w:pPr>
              <w:rPr>
                <w:rFonts w:ascii="RealistNarrow Regular" w:hAnsi="RealistNarrow Regular"/>
                <w:b/>
              </w:rPr>
            </w:pPr>
            <w:r w:rsidRPr="003329E5">
              <w:rPr>
                <w:rFonts w:ascii="RealistNarrow Regular" w:hAnsi="RealistNarrow Regular"/>
                <w:b/>
              </w:rPr>
              <w:t>Email Type (</w:t>
            </w:r>
            <w:r w:rsidR="00EC2DC2">
              <w:rPr>
                <w:rFonts w:ascii="RealistNarrow Regular" w:hAnsi="RealistNarrow Regular"/>
                <w:b/>
              </w:rPr>
              <w:t>name of newsletter or campaign)</w:t>
            </w:r>
          </w:p>
        </w:tc>
        <w:tc>
          <w:tcPr>
            <w:tcW w:w="1260" w:type="dxa"/>
          </w:tcPr>
          <w:p w14:paraId="790D66F9" w14:textId="77777777" w:rsidR="003329E5" w:rsidRPr="003329E5" w:rsidRDefault="003329E5" w:rsidP="003A2F10">
            <w:pPr>
              <w:rPr>
                <w:rFonts w:ascii="RealistNarrow Regular" w:hAnsi="RealistNarrow Regular"/>
                <w:b/>
              </w:rPr>
            </w:pPr>
            <w:r w:rsidRPr="003329E5">
              <w:rPr>
                <w:rFonts w:ascii="RealistNarrow Regular" w:hAnsi="RealistNarrow Regular"/>
                <w:b/>
              </w:rPr>
              <w:t>Open Rate</w:t>
            </w:r>
          </w:p>
        </w:tc>
        <w:tc>
          <w:tcPr>
            <w:tcW w:w="1170" w:type="dxa"/>
          </w:tcPr>
          <w:p w14:paraId="12345346" w14:textId="77777777" w:rsidR="003329E5" w:rsidRPr="003329E5" w:rsidRDefault="003329E5" w:rsidP="003A2F10">
            <w:pPr>
              <w:rPr>
                <w:rFonts w:ascii="RealistNarrow Regular" w:hAnsi="RealistNarrow Regular"/>
                <w:b/>
              </w:rPr>
            </w:pPr>
            <w:r w:rsidRPr="003329E5">
              <w:rPr>
                <w:rFonts w:ascii="RealistNarrow Regular" w:hAnsi="RealistNarrow Regular"/>
                <w:b/>
              </w:rPr>
              <w:t>Click Rate</w:t>
            </w:r>
          </w:p>
        </w:tc>
        <w:tc>
          <w:tcPr>
            <w:tcW w:w="4680" w:type="dxa"/>
          </w:tcPr>
          <w:p w14:paraId="7C6B5ECC" w14:textId="7B340E6C" w:rsidR="003329E5" w:rsidRPr="003329E5" w:rsidRDefault="003329E5" w:rsidP="003A2F10">
            <w:pPr>
              <w:rPr>
                <w:rFonts w:ascii="RealistNarrow Regular" w:hAnsi="RealistNarrow Regular"/>
                <w:b/>
              </w:rPr>
            </w:pPr>
            <w:r w:rsidRPr="003329E5">
              <w:rPr>
                <w:rFonts w:ascii="RealistNarrow Regular" w:hAnsi="RealistNarrow Regular"/>
                <w:b/>
              </w:rPr>
              <w:t xml:space="preserve">Notes on effectiveness (increase in </w:t>
            </w:r>
            <w:r w:rsidR="00EC2DC2">
              <w:rPr>
                <w:rFonts w:ascii="RealistNarrow Regular" w:hAnsi="RealistNarrow Regular"/>
                <w:b/>
              </w:rPr>
              <w:t>revenue</w:t>
            </w:r>
            <w:r w:rsidRPr="003329E5">
              <w:rPr>
                <w:rFonts w:ascii="RealistNarrow Regular" w:hAnsi="RealistNarrow Regular"/>
                <w:b/>
              </w:rPr>
              <w:t>, traffic to website, etc</w:t>
            </w:r>
            <w:r w:rsidR="00EC2DC2">
              <w:rPr>
                <w:rFonts w:ascii="RealistNarrow Regular" w:hAnsi="RealistNarrow Regular"/>
                <w:b/>
              </w:rPr>
              <w:t>.</w:t>
            </w:r>
            <w:r w:rsidRPr="003329E5">
              <w:rPr>
                <w:rFonts w:ascii="RealistNarrow Regular" w:hAnsi="RealistNarrow Regular"/>
                <w:b/>
              </w:rPr>
              <w:t>)</w:t>
            </w:r>
          </w:p>
        </w:tc>
      </w:tr>
      <w:tr w:rsidR="003329E5" w14:paraId="5DF9DAD9" w14:textId="77777777" w:rsidTr="003329E5">
        <w:trPr>
          <w:trHeight w:val="647"/>
        </w:trPr>
        <w:tc>
          <w:tcPr>
            <w:tcW w:w="3055" w:type="dxa"/>
          </w:tcPr>
          <w:p w14:paraId="0568E820" w14:textId="77777777" w:rsidR="003329E5" w:rsidRDefault="003329E5" w:rsidP="003A2F10">
            <w:pPr>
              <w:rPr>
                <w:rFonts w:ascii="RealistNarrow Regular" w:hAnsi="RealistNarrow Regular"/>
                <w:sz w:val="24"/>
                <w:szCs w:val="24"/>
              </w:rPr>
            </w:pPr>
          </w:p>
        </w:tc>
        <w:tc>
          <w:tcPr>
            <w:tcW w:w="1260" w:type="dxa"/>
          </w:tcPr>
          <w:p w14:paraId="249DC587" w14:textId="77777777" w:rsidR="003329E5" w:rsidRDefault="003329E5" w:rsidP="003A2F10">
            <w:pPr>
              <w:rPr>
                <w:rFonts w:ascii="RealistNarrow Regular" w:hAnsi="RealistNarrow Regular"/>
                <w:sz w:val="24"/>
                <w:szCs w:val="24"/>
              </w:rPr>
            </w:pPr>
          </w:p>
        </w:tc>
        <w:tc>
          <w:tcPr>
            <w:tcW w:w="1170" w:type="dxa"/>
          </w:tcPr>
          <w:p w14:paraId="53AFA4D5" w14:textId="77777777" w:rsidR="003329E5" w:rsidRDefault="003329E5" w:rsidP="003A2F10">
            <w:pPr>
              <w:rPr>
                <w:rFonts w:ascii="RealistNarrow Regular" w:hAnsi="RealistNarrow Regular"/>
                <w:sz w:val="24"/>
                <w:szCs w:val="24"/>
              </w:rPr>
            </w:pPr>
          </w:p>
        </w:tc>
        <w:tc>
          <w:tcPr>
            <w:tcW w:w="4680" w:type="dxa"/>
          </w:tcPr>
          <w:p w14:paraId="14536296" w14:textId="77777777" w:rsidR="003329E5" w:rsidRDefault="003329E5" w:rsidP="003A2F10">
            <w:pPr>
              <w:rPr>
                <w:rFonts w:ascii="RealistNarrow Regular" w:hAnsi="RealistNarrow Regular"/>
                <w:sz w:val="24"/>
                <w:szCs w:val="24"/>
              </w:rPr>
            </w:pPr>
          </w:p>
        </w:tc>
      </w:tr>
      <w:tr w:rsidR="003329E5" w14:paraId="73AE1205" w14:textId="77777777" w:rsidTr="003329E5">
        <w:trPr>
          <w:trHeight w:val="800"/>
        </w:trPr>
        <w:tc>
          <w:tcPr>
            <w:tcW w:w="3055" w:type="dxa"/>
          </w:tcPr>
          <w:p w14:paraId="554DA62D" w14:textId="77777777" w:rsidR="003329E5" w:rsidRDefault="003329E5" w:rsidP="003A2F10">
            <w:pPr>
              <w:rPr>
                <w:rFonts w:ascii="RealistNarrow Regular" w:hAnsi="RealistNarrow Regular"/>
                <w:sz w:val="24"/>
                <w:szCs w:val="24"/>
              </w:rPr>
            </w:pPr>
          </w:p>
        </w:tc>
        <w:tc>
          <w:tcPr>
            <w:tcW w:w="1260" w:type="dxa"/>
          </w:tcPr>
          <w:p w14:paraId="1EECE30B" w14:textId="77777777" w:rsidR="003329E5" w:rsidRDefault="003329E5" w:rsidP="003A2F10">
            <w:pPr>
              <w:rPr>
                <w:rFonts w:ascii="RealistNarrow Regular" w:hAnsi="RealistNarrow Regular"/>
                <w:sz w:val="24"/>
                <w:szCs w:val="24"/>
              </w:rPr>
            </w:pPr>
          </w:p>
        </w:tc>
        <w:tc>
          <w:tcPr>
            <w:tcW w:w="1170" w:type="dxa"/>
          </w:tcPr>
          <w:p w14:paraId="00CED68C" w14:textId="77777777" w:rsidR="003329E5" w:rsidRDefault="003329E5" w:rsidP="003A2F10">
            <w:pPr>
              <w:rPr>
                <w:rFonts w:ascii="RealistNarrow Regular" w:hAnsi="RealistNarrow Regular"/>
                <w:sz w:val="24"/>
                <w:szCs w:val="24"/>
              </w:rPr>
            </w:pPr>
          </w:p>
        </w:tc>
        <w:tc>
          <w:tcPr>
            <w:tcW w:w="4680" w:type="dxa"/>
          </w:tcPr>
          <w:p w14:paraId="1A095928" w14:textId="77777777" w:rsidR="003329E5" w:rsidRDefault="003329E5" w:rsidP="003A2F10">
            <w:pPr>
              <w:rPr>
                <w:rFonts w:ascii="RealistNarrow Regular" w:hAnsi="RealistNarrow Regular"/>
                <w:sz w:val="24"/>
                <w:szCs w:val="24"/>
              </w:rPr>
            </w:pPr>
          </w:p>
        </w:tc>
      </w:tr>
      <w:tr w:rsidR="003329E5" w14:paraId="475C5A70" w14:textId="77777777" w:rsidTr="003329E5">
        <w:trPr>
          <w:trHeight w:val="800"/>
        </w:trPr>
        <w:tc>
          <w:tcPr>
            <w:tcW w:w="3055" w:type="dxa"/>
          </w:tcPr>
          <w:p w14:paraId="77F641E3" w14:textId="77777777" w:rsidR="003329E5" w:rsidRDefault="003329E5" w:rsidP="003A2F10">
            <w:pPr>
              <w:rPr>
                <w:rFonts w:ascii="RealistNarrow Regular" w:hAnsi="RealistNarrow Regular"/>
                <w:sz w:val="24"/>
                <w:szCs w:val="24"/>
              </w:rPr>
            </w:pPr>
          </w:p>
        </w:tc>
        <w:tc>
          <w:tcPr>
            <w:tcW w:w="1260" w:type="dxa"/>
          </w:tcPr>
          <w:p w14:paraId="3D4A91A2" w14:textId="77777777" w:rsidR="003329E5" w:rsidRDefault="003329E5" w:rsidP="003A2F10">
            <w:pPr>
              <w:rPr>
                <w:rFonts w:ascii="RealistNarrow Regular" w:hAnsi="RealistNarrow Regular"/>
                <w:sz w:val="24"/>
                <w:szCs w:val="24"/>
              </w:rPr>
            </w:pPr>
          </w:p>
        </w:tc>
        <w:tc>
          <w:tcPr>
            <w:tcW w:w="1170" w:type="dxa"/>
          </w:tcPr>
          <w:p w14:paraId="70C1CA8A" w14:textId="77777777" w:rsidR="003329E5" w:rsidRDefault="003329E5" w:rsidP="003A2F10">
            <w:pPr>
              <w:rPr>
                <w:rFonts w:ascii="RealistNarrow Regular" w:hAnsi="RealistNarrow Regular"/>
                <w:sz w:val="24"/>
                <w:szCs w:val="24"/>
              </w:rPr>
            </w:pPr>
          </w:p>
        </w:tc>
        <w:tc>
          <w:tcPr>
            <w:tcW w:w="4680" w:type="dxa"/>
          </w:tcPr>
          <w:p w14:paraId="55841667" w14:textId="77777777" w:rsidR="003329E5" w:rsidRDefault="003329E5" w:rsidP="003A2F10">
            <w:pPr>
              <w:rPr>
                <w:rFonts w:ascii="RealistNarrow Regular" w:hAnsi="RealistNarrow Regular"/>
                <w:sz w:val="24"/>
                <w:szCs w:val="24"/>
              </w:rPr>
            </w:pPr>
          </w:p>
        </w:tc>
      </w:tr>
      <w:tr w:rsidR="003329E5" w14:paraId="493D4D3B" w14:textId="77777777" w:rsidTr="003329E5">
        <w:trPr>
          <w:trHeight w:val="800"/>
        </w:trPr>
        <w:tc>
          <w:tcPr>
            <w:tcW w:w="3055" w:type="dxa"/>
          </w:tcPr>
          <w:p w14:paraId="3D065F8B" w14:textId="77777777" w:rsidR="003329E5" w:rsidRDefault="003329E5" w:rsidP="003A2F10">
            <w:pPr>
              <w:rPr>
                <w:rFonts w:ascii="RealistNarrow Regular" w:hAnsi="RealistNarrow Regular"/>
                <w:sz w:val="24"/>
                <w:szCs w:val="24"/>
              </w:rPr>
            </w:pPr>
          </w:p>
        </w:tc>
        <w:tc>
          <w:tcPr>
            <w:tcW w:w="1260" w:type="dxa"/>
          </w:tcPr>
          <w:p w14:paraId="388C1DB4" w14:textId="77777777" w:rsidR="003329E5" w:rsidRDefault="003329E5" w:rsidP="003A2F10">
            <w:pPr>
              <w:rPr>
                <w:rFonts w:ascii="RealistNarrow Regular" w:hAnsi="RealistNarrow Regular"/>
                <w:sz w:val="24"/>
                <w:szCs w:val="24"/>
              </w:rPr>
            </w:pPr>
          </w:p>
        </w:tc>
        <w:tc>
          <w:tcPr>
            <w:tcW w:w="1170" w:type="dxa"/>
          </w:tcPr>
          <w:p w14:paraId="725C63CB" w14:textId="77777777" w:rsidR="003329E5" w:rsidRDefault="003329E5" w:rsidP="003A2F10">
            <w:pPr>
              <w:rPr>
                <w:rFonts w:ascii="RealistNarrow Regular" w:hAnsi="RealistNarrow Regular"/>
                <w:sz w:val="24"/>
                <w:szCs w:val="24"/>
              </w:rPr>
            </w:pPr>
          </w:p>
        </w:tc>
        <w:tc>
          <w:tcPr>
            <w:tcW w:w="4680" w:type="dxa"/>
          </w:tcPr>
          <w:p w14:paraId="5D6D680B" w14:textId="77777777" w:rsidR="003329E5" w:rsidRDefault="003329E5" w:rsidP="003A2F10">
            <w:pPr>
              <w:rPr>
                <w:rFonts w:ascii="RealistNarrow Regular" w:hAnsi="RealistNarrow Regular"/>
                <w:sz w:val="24"/>
                <w:szCs w:val="24"/>
              </w:rPr>
            </w:pPr>
          </w:p>
        </w:tc>
      </w:tr>
      <w:tr w:rsidR="003329E5" w14:paraId="320F6F63" w14:textId="77777777" w:rsidTr="003329E5">
        <w:trPr>
          <w:trHeight w:val="890"/>
        </w:trPr>
        <w:tc>
          <w:tcPr>
            <w:tcW w:w="3055" w:type="dxa"/>
          </w:tcPr>
          <w:p w14:paraId="4FC8A51A" w14:textId="77777777" w:rsidR="003329E5" w:rsidRDefault="003329E5" w:rsidP="003A2F10">
            <w:pPr>
              <w:rPr>
                <w:rFonts w:ascii="RealistNarrow Regular" w:hAnsi="RealistNarrow Regular"/>
                <w:sz w:val="24"/>
                <w:szCs w:val="24"/>
              </w:rPr>
            </w:pPr>
          </w:p>
        </w:tc>
        <w:tc>
          <w:tcPr>
            <w:tcW w:w="1260" w:type="dxa"/>
          </w:tcPr>
          <w:p w14:paraId="5F72BA06" w14:textId="77777777" w:rsidR="003329E5" w:rsidRDefault="003329E5" w:rsidP="003A2F10">
            <w:pPr>
              <w:rPr>
                <w:rFonts w:ascii="RealistNarrow Regular" w:hAnsi="RealistNarrow Regular"/>
                <w:sz w:val="24"/>
                <w:szCs w:val="24"/>
              </w:rPr>
            </w:pPr>
          </w:p>
        </w:tc>
        <w:tc>
          <w:tcPr>
            <w:tcW w:w="1170" w:type="dxa"/>
          </w:tcPr>
          <w:p w14:paraId="4F576161" w14:textId="77777777" w:rsidR="003329E5" w:rsidRDefault="003329E5" w:rsidP="003A2F10">
            <w:pPr>
              <w:rPr>
                <w:rFonts w:ascii="RealistNarrow Regular" w:hAnsi="RealistNarrow Regular"/>
                <w:sz w:val="24"/>
                <w:szCs w:val="24"/>
              </w:rPr>
            </w:pPr>
          </w:p>
        </w:tc>
        <w:tc>
          <w:tcPr>
            <w:tcW w:w="4680" w:type="dxa"/>
          </w:tcPr>
          <w:p w14:paraId="663FA0F9" w14:textId="77777777" w:rsidR="003329E5" w:rsidRDefault="003329E5" w:rsidP="003A2F10">
            <w:pPr>
              <w:rPr>
                <w:rFonts w:ascii="RealistNarrow Regular" w:hAnsi="RealistNarrow Regular"/>
                <w:sz w:val="24"/>
                <w:szCs w:val="24"/>
              </w:rPr>
            </w:pPr>
          </w:p>
        </w:tc>
      </w:tr>
      <w:tr w:rsidR="003329E5" w14:paraId="3976EC34" w14:textId="77777777" w:rsidTr="003329E5">
        <w:trPr>
          <w:trHeight w:val="890"/>
        </w:trPr>
        <w:tc>
          <w:tcPr>
            <w:tcW w:w="3055" w:type="dxa"/>
          </w:tcPr>
          <w:p w14:paraId="1530F745" w14:textId="77777777" w:rsidR="003329E5" w:rsidRDefault="003329E5" w:rsidP="003A2F10">
            <w:pPr>
              <w:rPr>
                <w:rFonts w:ascii="RealistNarrow Regular" w:hAnsi="RealistNarrow Regular"/>
                <w:sz w:val="24"/>
                <w:szCs w:val="24"/>
              </w:rPr>
            </w:pPr>
          </w:p>
        </w:tc>
        <w:tc>
          <w:tcPr>
            <w:tcW w:w="1260" w:type="dxa"/>
          </w:tcPr>
          <w:p w14:paraId="128ABE6D" w14:textId="77777777" w:rsidR="003329E5" w:rsidRDefault="003329E5" w:rsidP="003A2F10">
            <w:pPr>
              <w:rPr>
                <w:rFonts w:ascii="RealistNarrow Regular" w:hAnsi="RealistNarrow Regular"/>
                <w:sz w:val="24"/>
                <w:szCs w:val="24"/>
              </w:rPr>
            </w:pPr>
          </w:p>
        </w:tc>
        <w:tc>
          <w:tcPr>
            <w:tcW w:w="1170" w:type="dxa"/>
          </w:tcPr>
          <w:p w14:paraId="6FB82374" w14:textId="77777777" w:rsidR="003329E5" w:rsidRDefault="003329E5" w:rsidP="003A2F10">
            <w:pPr>
              <w:rPr>
                <w:rFonts w:ascii="RealistNarrow Regular" w:hAnsi="RealistNarrow Regular"/>
                <w:sz w:val="24"/>
                <w:szCs w:val="24"/>
              </w:rPr>
            </w:pPr>
          </w:p>
        </w:tc>
        <w:tc>
          <w:tcPr>
            <w:tcW w:w="4680" w:type="dxa"/>
          </w:tcPr>
          <w:p w14:paraId="0634FA67" w14:textId="77777777" w:rsidR="003329E5" w:rsidRDefault="003329E5" w:rsidP="003A2F10">
            <w:pPr>
              <w:rPr>
                <w:rFonts w:ascii="RealistNarrow Regular" w:hAnsi="RealistNarrow Regular"/>
                <w:sz w:val="24"/>
                <w:szCs w:val="24"/>
              </w:rPr>
            </w:pPr>
          </w:p>
        </w:tc>
      </w:tr>
      <w:tr w:rsidR="003329E5" w14:paraId="36A487F0" w14:textId="77777777" w:rsidTr="003329E5">
        <w:trPr>
          <w:trHeight w:val="890"/>
        </w:trPr>
        <w:tc>
          <w:tcPr>
            <w:tcW w:w="3055" w:type="dxa"/>
          </w:tcPr>
          <w:p w14:paraId="225055DE" w14:textId="77777777" w:rsidR="003329E5" w:rsidRDefault="003329E5" w:rsidP="003A2F10">
            <w:pPr>
              <w:rPr>
                <w:rFonts w:ascii="RealistNarrow Regular" w:hAnsi="RealistNarrow Regular"/>
                <w:sz w:val="24"/>
                <w:szCs w:val="24"/>
              </w:rPr>
            </w:pPr>
          </w:p>
        </w:tc>
        <w:tc>
          <w:tcPr>
            <w:tcW w:w="1260" w:type="dxa"/>
          </w:tcPr>
          <w:p w14:paraId="7EFAEA5B" w14:textId="77777777" w:rsidR="003329E5" w:rsidRDefault="003329E5" w:rsidP="003A2F10">
            <w:pPr>
              <w:rPr>
                <w:rFonts w:ascii="RealistNarrow Regular" w:hAnsi="RealistNarrow Regular"/>
                <w:sz w:val="24"/>
                <w:szCs w:val="24"/>
              </w:rPr>
            </w:pPr>
          </w:p>
        </w:tc>
        <w:tc>
          <w:tcPr>
            <w:tcW w:w="1170" w:type="dxa"/>
          </w:tcPr>
          <w:p w14:paraId="7AFD948C" w14:textId="77777777" w:rsidR="003329E5" w:rsidRDefault="003329E5" w:rsidP="003A2F10">
            <w:pPr>
              <w:rPr>
                <w:rFonts w:ascii="RealistNarrow Regular" w:hAnsi="RealistNarrow Regular"/>
                <w:sz w:val="24"/>
                <w:szCs w:val="24"/>
              </w:rPr>
            </w:pPr>
          </w:p>
        </w:tc>
        <w:tc>
          <w:tcPr>
            <w:tcW w:w="4680" w:type="dxa"/>
          </w:tcPr>
          <w:p w14:paraId="6D38C9D9" w14:textId="77777777" w:rsidR="003329E5" w:rsidRDefault="003329E5" w:rsidP="003A2F10">
            <w:pPr>
              <w:rPr>
                <w:rFonts w:ascii="RealistNarrow Regular" w:hAnsi="RealistNarrow Regular"/>
                <w:sz w:val="24"/>
                <w:szCs w:val="24"/>
              </w:rPr>
            </w:pPr>
          </w:p>
        </w:tc>
      </w:tr>
      <w:tr w:rsidR="001F194A" w14:paraId="7F9DE152" w14:textId="77777777" w:rsidTr="001F194A">
        <w:trPr>
          <w:trHeight w:val="800"/>
        </w:trPr>
        <w:tc>
          <w:tcPr>
            <w:tcW w:w="3055" w:type="dxa"/>
          </w:tcPr>
          <w:p w14:paraId="60FFD0A3" w14:textId="77777777" w:rsidR="001F194A" w:rsidRDefault="001F194A" w:rsidP="00827301">
            <w:pPr>
              <w:rPr>
                <w:rFonts w:ascii="RealistNarrow Regular" w:hAnsi="RealistNarrow Regular"/>
                <w:sz w:val="24"/>
                <w:szCs w:val="24"/>
              </w:rPr>
            </w:pPr>
          </w:p>
        </w:tc>
        <w:tc>
          <w:tcPr>
            <w:tcW w:w="1260" w:type="dxa"/>
          </w:tcPr>
          <w:p w14:paraId="50F3DDDF" w14:textId="77777777" w:rsidR="001F194A" w:rsidRDefault="001F194A" w:rsidP="00827301">
            <w:pPr>
              <w:rPr>
                <w:rFonts w:ascii="RealistNarrow Regular" w:hAnsi="RealistNarrow Regular"/>
                <w:sz w:val="24"/>
                <w:szCs w:val="24"/>
              </w:rPr>
            </w:pPr>
          </w:p>
        </w:tc>
        <w:tc>
          <w:tcPr>
            <w:tcW w:w="1170" w:type="dxa"/>
          </w:tcPr>
          <w:p w14:paraId="369399FD" w14:textId="77777777" w:rsidR="001F194A" w:rsidRDefault="001F194A" w:rsidP="00827301">
            <w:pPr>
              <w:rPr>
                <w:rFonts w:ascii="RealistNarrow Regular" w:hAnsi="RealistNarrow Regular"/>
                <w:sz w:val="24"/>
                <w:szCs w:val="24"/>
              </w:rPr>
            </w:pPr>
          </w:p>
        </w:tc>
        <w:tc>
          <w:tcPr>
            <w:tcW w:w="4680" w:type="dxa"/>
          </w:tcPr>
          <w:p w14:paraId="578760EA" w14:textId="77777777" w:rsidR="001F194A" w:rsidRDefault="001F194A" w:rsidP="00827301">
            <w:pPr>
              <w:rPr>
                <w:rFonts w:ascii="RealistNarrow Regular" w:hAnsi="RealistNarrow Regular"/>
                <w:sz w:val="24"/>
                <w:szCs w:val="24"/>
              </w:rPr>
            </w:pPr>
          </w:p>
        </w:tc>
      </w:tr>
    </w:tbl>
    <w:p w14:paraId="66DA11B4" w14:textId="77777777" w:rsidR="003A2F10" w:rsidRDefault="003A2F10" w:rsidP="003A2F10">
      <w:pPr>
        <w:rPr>
          <w:rFonts w:ascii="RealistNarrow Regular" w:hAnsi="RealistNarrow Regular"/>
          <w:sz w:val="24"/>
          <w:szCs w:val="24"/>
        </w:rPr>
      </w:pPr>
    </w:p>
    <w:p w14:paraId="56E61D9A" w14:textId="77777777" w:rsidR="003A2F10" w:rsidRDefault="003A2F10" w:rsidP="003A2F10">
      <w:pPr>
        <w:rPr>
          <w:rFonts w:ascii="RealistNarrow Regular" w:hAnsi="RealistNarrow Regular"/>
          <w:sz w:val="24"/>
          <w:szCs w:val="24"/>
        </w:rPr>
      </w:pPr>
      <w:r>
        <w:rPr>
          <w:rFonts w:ascii="RealistNarrow Regular" w:hAnsi="RealistNarrow Regular"/>
          <w:sz w:val="24"/>
          <w:szCs w:val="24"/>
        </w:rPr>
        <w:t xml:space="preserve">Write out a brief analysis of the email marketing metrics. </w:t>
      </w:r>
    </w:p>
    <w:p w14:paraId="550A7669" w14:textId="77777777" w:rsidR="003A2F10" w:rsidRDefault="003A2F10">
      <w:pPr>
        <w:rPr>
          <w:rFonts w:ascii="RealistNarrow Regular" w:hAnsi="RealistNarrow Regular"/>
          <w:sz w:val="24"/>
          <w:szCs w:val="24"/>
        </w:rPr>
      </w:pPr>
    </w:p>
    <w:p w14:paraId="0D6D6F57" w14:textId="77777777" w:rsidR="003A2F10" w:rsidRDefault="003A2F10">
      <w:pPr>
        <w:rPr>
          <w:rFonts w:ascii="RealistNarrow Regular" w:hAnsi="RealistNarrow Regular"/>
          <w:sz w:val="24"/>
          <w:szCs w:val="24"/>
        </w:rPr>
      </w:pPr>
    </w:p>
    <w:p w14:paraId="3A55243D" w14:textId="77777777" w:rsidR="003329E5" w:rsidRDefault="003329E5">
      <w:pPr>
        <w:rPr>
          <w:rFonts w:ascii="RealistNarrow Regular" w:hAnsi="RealistNarrow Regular"/>
          <w:sz w:val="24"/>
          <w:szCs w:val="24"/>
        </w:rPr>
      </w:pPr>
    </w:p>
    <w:p w14:paraId="6F5C0482" w14:textId="77777777" w:rsidR="003329E5" w:rsidRDefault="003329E5">
      <w:pPr>
        <w:rPr>
          <w:rFonts w:ascii="RealistNarrow Regular" w:hAnsi="RealistNarrow Regular"/>
          <w:sz w:val="24"/>
          <w:szCs w:val="24"/>
        </w:rPr>
      </w:pPr>
    </w:p>
    <w:p w14:paraId="3825F2F4" w14:textId="77777777" w:rsidR="007A652D" w:rsidRDefault="007A652D">
      <w:pPr>
        <w:rPr>
          <w:rFonts w:ascii="RealistNarrow Regular" w:hAnsi="RealistNarrow Regular"/>
          <w:sz w:val="24"/>
          <w:szCs w:val="24"/>
        </w:rPr>
      </w:pPr>
    </w:p>
    <w:p w14:paraId="22E63AB5" w14:textId="77777777" w:rsidR="007A652D" w:rsidRDefault="007A652D">
      <w:pPr>
        <w:rPr>
          <w:rFonts w:ascii="RealistNarrow Regular" w:hAnsi="RealistNarrow Regular"/>
          <w:sz w:val="24"/>
          <w:szCs w:val="24"/>
        </w:rPr>
      </w:pPr>
    </w:p>
    <w:p w14:paraId="7566F0D7" w14:textId="77777777" w:rsidR="003329E5" w:rsidRDefault="003329E5">
      <w:pPr>
        <w:rPr>
          <w:rFonts w:ascii="RealistNarrow Regular" w:hAnsi="RealistNarrow Regular"/>
          <w:sz w:val="24"/>
          <w:szCs w:val="24"/>
        </w:rPr>
      </w:pPr>
    </w:p>
    <w:p w14:paraId="09326610" w14:textId="77777777" w:rsidR="003329E5" w:rsidRPr="00187B05" w:rsidRDefault="003329E5" w:rsidP="003329E5">
      <w:pPr>
        <w:rPr>
          <w:rFonts w:ascii="Realist Bold" w:hAnsi="Realist Bold"/>
          <w:color w:val="00535E"/>
          <w:sz w:val="28"/>
          <w:szCs w:val="28"/>
        </w:rPr>
      </w:pPr>
      <w:r w:rsidRPr="00187B05">
        <w:rPr>
          <w:rFonts w:ascii="Realist Bold" w:hAnsi="Realist Bold"/>
          <w:color w:val="00535E"/>
          <w:sz w:val="28"/>
          <w:szCs w:val="28"/>
        </w:rPr>
        <w:t>Social Media Analytics</w:t>
      </w:r>
    </w:p>
    <w:p w14:paraId="6D823453" w14:textId="07671DA1" w:rsidR="00A63445" w:rsidRPr="008B3FA6" w:rsidRDefault="008B3FA6" w:rsidP="003329E5">
      <w:pPr>
        <w:rPr>
          <w:rFonts w:ascii="RealistNarrow Regular" w:hAnsi="RealistNarrow Regular"/>
          <w:i/>
          <w:iCs/>
          <w:sz w:val="24"/>
          <w:szCs w:val="24"/>
        </w:rPr>
      </w:pPr>
      <w:r w:rsidRPr="008B3FA6">
        <w:rPr>
          <w:rFonts w:ascii="RealistNarrow Regular" w:hAnsi="RealistNarrow Regular"/>
          <w:i/>
          <w:iCs/>
          <w:sz w:val="24"/>
          <w:szCs w:val="24"/>
        </w:rPr>
        <w:t>You may use some, all, or none of these social media platforms for your museum. The following platform templates can be adapted to different social media platforms as needed.</w:t>
      </w:r>
    </w:p>
    <w:p w14:paraId="371E3D0E" w14:textId="26F65E94" w:rsidR="00A63445" w:rsidRPr="00187B05" w:rsidRDefault="00A63445" w:rsidP="00A63445">
      <w:pPr>
        <w:rPr>
          <w:rFonts w:ascii="RealistNarrow Regular" w:hAnsi="RealistNarrow Regular"/>
          <w:b/>
          <w:color w:val="00535E"/>
          <w:sz w:val="24"/>
          <w:szCs w:val="24"/>
        </w:rPr>
      </w:pPr>
      <w:r w:rsidRPr="00187B05">
        <w:rPr>
          <w:rFonts w:ascii="RealistNarrow Regular" w:hAnsi="RealistNarrow Regular"/>
          <w:b/>
          <w:color w:val="00535E"/>
          <w:sz w:val="24"/>
          <w:szCs w:val="24"/>
        </w:rPr>
        <w:t>Twitter</w:t>
      </w:r>
    </w:p>
    <w:p w14:paraId="1E1900F4" w14:textId="2966B566" w:rsidR="00A63445" w:rsidRDefault="009C2532" w:rsidP="00A63445">
      <w:pPr>
        <w:rPr>
          <w:rFonts w:ascii="RealistNarrow Regular" w:hAnsi="RealistNarrow Regular"/>
          <w:sz w:val="24"/>
          <w:szCs w:val="24"/>
        </w:rPr>
      </w:pPr>
      <w:r>
        <w:rPr>
          <w:rFonts w:ascii="RealistNarrow Regular" w:hAnsi="RealistNarrow Regular"/>
          <w:sz w:val="24"/>
          <w:szCs w:val="24"/>
        </w:rPr>
        <w:t>[Timeframe]</w:t>
      </w:r>
      <w:r w:rsidR="00A63445">
        <w:rPr>
          <w:rFonts w:ascii="RealistNarrow Regular" w:hAnsi="RealistNarrow Regular"/>
          <w:sz w:val="24"/>
          <w:szCs w:val="24"/>
        </w:rPr>
        <w:t xml:space="preserve"> Top Posts - Twitter</w:t>
      </w:r>
    </w:p>
    <w:p w14:paraId="40465354" w14:textId="70DE54A5" w:rsidR="00A63445" w:rsidRDefault="009C2532" w:rsidP="00A63445">
      <w:pPr>
        <w:rPr>
          <w:rFonts w:ascii="RealistNarrow Regular" w:hAnsi="RealistNarrow Regular"/>
          <w:sz w:val="24"/>
          <w:szCs w:val="24"/>
        </w:rPr>
      </w:pPr>
      <w:r>
        <w:rPr>
          <w:rFonts w:ascii="RealistNarrow Regular" w:hAnsi="RealistNarrow Regular"/>
          <w:noProof/>
          <w:sz w:val="24"/>
          <w:szCs w:val="24"/>
        </w:rPr>
        <mc:AlternateContent>
          <mc:Choice Requires="wpg">
            <w:drawing>
              <wp:anchor distT="0" distB="0" distL="114300" distR="114300" simplePos="0" relativeHeight="251802624" behindDoc="0" locked="0" layoutInCell="1" allowOverlap="1" wp14:anchorId="546181D8" wp14:editId="26D82C6C">
                <wp:simplePos x="0" y="0"/>
                <wp:positionH relativeFrom="column">
                  <wp:posOffset>0</wp:posOffset>
                </wp:positionH>
                <wp:positionV relativeFrom="paragraph">
                  <wp:posOffset>33655</wp:posOffset>
                </wp:positionV>
                <wp:extent cx="2505075" cy="1085850"/>
                <wp:effectExtent l="0" t="0" r="9525" b="19050"/>
                <wp:wrapNone/>
                <wp:docPr id="6" name="Group 6"/>
                <wp:cNvGraphicFramePr/>
                <a:graphic xmlns:a="http://schemas.openxmlformats.org/drawingml/2006/main">
                  <a:graphicData uri="http://schemas.microsoft.com/office/word/2010/wordprocessingGroup">
                    <wpg:wgp>
                      <wpg:cNvGrpSpPr/>
                      <wpg:grpSpPr>
                        <a:xfrm>
                          <a:off x="0" y="0"/>
                          <a:ext cx="2505075" cy="1085850"/>
                          <a:chOff x="0" y="0"/>
                          <a:chExt cx="2505075" cy="1085850"/>
                        </a:xfrm>
                      </wpg:grpSpPr>
                      <wps:wsp>
                        <wps:cNvPr id="2" name="Rectangle 2"/>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2"/>
                        <wps:cNvSpPr txBox="1">
                          <a:spLocks noChangeArrowheads="1"/>
                        </wps:cNvSpPr>
                        <wps:spPr bwMode="auto">
                          <a:xfrm>
                            <a:off x="0" y="400050"/>
                            <a:ext cx="2505075" cy="276225"/>
                          </a:xfrm>
                          <a:prstGeom prst="rect">
                            <a:avLst/>
                          </a:prstGeom>
                          <a:solidFill>
                            <a:srgbClr val="FFFFFF"/>
                          </a:solidFill>
                          <a:ln w="9525">
                            <a:noFill/>
                            <a:miter lim="800000"/>
                            <a:headEnd/>
                            <a:tailEnd/>
                          </a:ln>
                        </wps:spPr>
                        <wps:txbx>
                          <w:txbxContent>
                            <w:p w14:paraId="28EFA8D8" w14:textId="0EEFBFD8" w:rsidR="009C2532" w:rsidRDefault="009C2532" w:rsidP="009C2532">
                              <w:pPr>
                                <w:jc w:val="center"/>
                              </w:pPr>
                              <w:r>
                                <w:t>Insert a screenshot of the post here</w:t>
                              </w:r>
                            </w:p>
                          </w:txbxContent>
                        </wps:txbx>
                        <wps:bodyPr rot="0" vert="horz" wrap="square" lIns="91440" tIns="45720" rIns="91440" bIns="45720" anchor="t" anchorCtr="0">
                          <a:noAutofit/>
                        </wps:bodyPr>
                      </wps:wsp>
                    </wpg:wgp>
                  </a:graphicData>
                </a:graphic>
              </wp:anchor>
            </w:drawing>
          </mc:Choice>
          <mc:Fallback>
            <w:pict>
              <v:group w14:anchorId="546181D8" id="Group 6" o:spid="_x0000_s1026" style="position:absolute;margin-left:0;margin-top:2.65pt;width:197.25pt;height:85.5pt;z-index:251802624"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">
                <v:rect id="Rectangle 2" o:spid="_x0000_s1027"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" fillcolor="#00535e" strokecolor="#1f3763 [1604]" strokeweight="1pt"/>
                <v:shapetype id="_x0000_t202" coordsize="21600,21600" o:spt="202" path="m,l,21600r21600,l21600,xe">
                  <v:stroke joinstyle="miter"/>
                  <v:path gradientshapeok="t" o:connecttype="rect"/>
                </v:shapetype>
                <v:shape id="_x0000_s1028" type="#_x0000_t202" style="position:absolute;top:4000;width:2505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8EFA8D8" w14:textId="0EEFBFD8" w:rsidR="009C2532" w:rsidRDefault="009C2532" w:rsidP="009C2532">
                        <w:pPr>
                          <w:jc w:val="center"/>
                        </w:pPr>
                        <w:r>
                          <w:t>Insert a screenshot of the post here</w:t>
                        </w:r>
                      </w:p>
                    </w:txbxContent>
                  </v:textbox>
                </v:shape>
              </v:group>
            </w:pict>
          </mc:Fallback>
        </mc:AlternateContent>
      </w:r>
      <w:r w:rsidR="00187B05" w:rsidRPr="00A63445">
        <w:rPr>
          <w:rFonts w:ascii="RealistNarrow Regular" w:hAnsi="RealistNarrow Regular"/>
          <w:noProof/>
          <w:sz w:val="24"/>
          <w:szCs w:val="24"/>
        </w:rPr>
        <mc:AlternateContent>
          <mc:Choice Requires="wps">
            <w:drawing>
              <wp:anchor distT="45720" distB="45720" distL="114300" distR="114300" simplePos="0" relativeHeight="251662336" behindDoc="0" locked="0" layoutInCell="1" allowOverlap="1" wp14:anchorId="3ED4A210" wp14:editId="3E974E53">
                <wp:simplePos x="0" y="0"/>
                <wp:positionH relativeFrom="column">
                  <wp:posOffset>2743200</wp:posOffset>
                </wp:positionH>
                <wp:positionV relativeFrom="paragraph">
                  <wp:posOffset>95250</wp:posOffset>
                </wp:positionV>
                <wp:extent cx="1276350" cy="1404620"/>
                <wp:effectExtent l="0" t="0" r="1905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rgbClr val="FFFFFF"/>
                        </a:solidFill>
                        <a:ln w="9525">
                          <a:solidFill>
                            <a:srgbClr val="00535E"/>
                          </a:solidFill>
                          <a:miter lim="800000"/>
                          <a:headEnd/>
                          <a:tailEnd/>
                        </a:ln>
                      </wps:spPr>
                      <wps:txbx>
                        <w:txbxContent>
                          <w:p w14:paraId="002B6E30" w14:textId="77777777" w:rsidR="00A63445" w:rsidRPr="00A63445" w:rsidRDefault="00A63445">
                            <w:pPr>
                              <w:rPr>
                                <w:rFonts w:ascii="RealistNarrow Regular" w:hAnsi="RealistNarrow Regular"/>
                              </w:rPr>
                            </w:pPr>
                            <w:r w:rsidRPr="00A63445">
                              <w:rPr>
                                <w:rFonts w:ascii="RealistNarrow Regular" w:hAnsi="RealistNarrow Regular"/>
                              </w:rPr>
                              <w:t>Post Reach</w:t>
                            </w:r>
                            <w:r w:rsidR="00187B05">
                              <w:rPr>
                                <w:rFonts w:ascii="RealistNarrow Regular" w:hAnsi="RealistNarrow Regular"/>
                              </w:rPr>
                              <w:t>:</w:t>
                            </w:r>
                          </w:p>
                          <w:p w14:paraId="1D2EC5B6" w14:textId="77777777" w:rsidR="00A63445" w:rsidRPr="00A63445" w:rsidRDefault="00A63445">
                            <w:pPr>
                              <w:rPr>
                                <w:rFonts w:ascii="RealistNarrow Regular" w:hAnsi="RealistNarrow Regular"/>
                              </w:rPr>
                            </w:pPr>
                            <w:r w:rsidRPr="00A63445">
                              <w:rPr>
                                <w:rFonts w:ascii="RealistNarrow Regular" w:hAnsi="RealistNarrow Regular"/>
                              </w:rPr>
                              <w:t>Post Likes</w:t>
                            </w:r>
                            <w:r w:rsidR="00187B05">
                              <w:rPr>
                                <w:rFonts w:ascii="RealistNarrow Regular" w:hAnsi="RealistNarrow Regular"/>
                              </w:rPr>
                              <w:t>:</w:t>
                            </w:r>
                          </w:p>
                          <w:p w14:paraId="26639948" w14:textId="77777777" w:rsidR="00A63445" w:rsidRPr="00A63445" w:rsidRDefault="00A63445">
                            <w:pPr>
                              <w:rPr>
                                <w:rFonts w:ascii="RealistNarrow Regular" w:hAnsi="RealistNarrow Regular"/>
                              </w:rPr>
                            </w:pPr>
                            <w:r w:rsidRPr="00A63445">
                              <w:rPr>
                                <w:rFonts w:ascii="RealistNarrow Regular" w:hAnsi="RealistNarrow Regular"/>
                              </w:rPr>
                              <w:t>Post Shares</w:t>
                            </w:r>
                            <w:r w:rsidR="00187B05">
                              <w:rPr>
                                <w:rFonts w:ascii="RealistNarrow Regular" w:hAnsi="RealistNarrow Regula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D4A210" id="Text Box 2" o:spid="_x0000_s1029" type="#_x0000_t202" style="position:absolute;margin-left:3in;margin-top:7.5pt;width:100.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" strokecolor="#00535e">
                <v:textbox style="mso-fit-shape-to-text:t">
                  <w:txbxContent>
                    <w:p w14:paraId="002B6E30" w14:textId="77777777" w:rsidR="00A63445" w:rsidRPr="00A63445" w:rsidRDefault="00A63445">
                      <w:pPr>
                        <w:rPr>
                          <w:rFonts w:ascii="RealistNarrow Regular" w:hAnsi="RealistNarrow Regular"/>
                        </w:rPr>
                      </w:pPr>
                      <w:r w:rsidRPr="00A63445">
                        <w:rPr>
                          <w:rFonts w:ascii="RealistNarrow Regular" w:hAnsi="RealistNarrow Regular"/>
                        </w:rPr>
                        <w:t>Post Reach</w:t>
                      </w:r>
                      <w:r w:rsidR="00187B05">
                        <w:rPr>
                          <w:rFonts w:ascii="RealistNarrow Regular" w:hAnsi="RealistNarrow Regular"/>
                        </w:rPr>
                        <w:t>:</w:t>
                      </w:r>
                    </w:p>
                    <w:p w14:paraId="1D2EC5B6" w14:textId="77777777" w:rsidR="00A63445" w:rsidRPr="00A63445" w:rsidRDefault="00A63445">
                      <w:pPr>
                        <w:rPr>
                          <w:rFonts w:ascii="RealistNarrow Regular" w:hAnsi="RealistNarrow Regular"/>
                        </w:rPr>
                      </w:pPr>
                      <w:r w:rsidRPr="00A63445">
                        <w:rPr>
                          <w:rFonts w:ascii="RealistNarrow Regular" w:hAnsi="RealistNarrow Regular"/>
                        </w:rPr>
                        <w:t>Post Likes</w:t>
                      </w:r>
                      <w:r w:rsidR="00187B05">
                        <w:rPr>
                          <w:rFonts w:ascii="RealistNarrow Regular" w:hAnsi="RealistNarrow Regular"/>
                        </w:rPr>
                        <w:t>:</w:t>
                      </w:r>
                    </w:p>
                    <w:p w14:paraId="26639948" w14:textId="77777777" w:rsidR="00A63445" w:rsidRPr="00A63445" w:rsidRDefault="00A63445">
                      <w:pPr>
                        <w:rPr>
                          <w:rFonts w:ascii="RealistNarrow Regular" w:hAnsi="RealistNarrow Regular"/>
                        </w:rPr>
                      </w:pPr>
                      <w:r w:rsidRPr="00A63445">
                        <w:rPr>
                          <w:rFonts w:ascii="RealistNarrow Regular" w:hAnsi="RealistNarrow Regular"/>
                        </w:rPr>
                        <w:t>Post Shares</w:t>
                      </w:r>
                      <w:r w:rsidR="00187B05">
                        <w:rPr>
                          <w:rFonts w:ascii="RealistNarrow Regular" w:hAnsi="RealistNarrow Regular"/>
                        </w:rPr>
                        <w:t>:</w:t>
                      </w:r>
                    </w:p>
                  </w:txbxContent>
                </v:textbox>
                <w10:wrap type="square"/>
              </v:shape>
            </w:pict>
          </mc:Fallback>
        </mc:AlternateContent>
      </w:r>
    </w:p>
    <w:p w14:paraId="64F78A51" w14:textId="0AC245BA" w:rsidR="00A63445" w:rsidRDefault="00A63445">
      <w:pPr>
        <w:rPr>
          <w:rFonts w:ascii="RealistNarrow Regular" w:hAnsi="RealistNarrow Regular"/>
          <w:sz w:val="24"/>
          <w:szCs w:val="24"/>
        </w:rPr>
      </w:pPr>
    </w:p>
    <w:p w14:paraId="0782263D" w14:textId="2627CEB5" w:rsidR="00A63445" w:rsidRDefault="00187B05">
      <w:pPr>
        <w:rPr>
          <w:rFonts w:ascii="RealistNarrow Regular" w:hAnsi="RealistNarrow Regular"/>
          <w:sz w:val="24"/>
          <w:szCs w:val="24"/>
        </w:rPr>
      </w:pPr>
      <w:r w:rsidRPr="00A63445">
        <w:rPr>
          <w:rFonts w:ascii="RealistNarrow Regular" w:hAnsi="RealistNarrow Regular"/>
          <w:noProof/>
          <w:sz w:val="24"/>
          <w:szCs w:val="24"/>
        </w:rPr>
        <mc:AlternateContent>
          <mc:Choice Requires="wps">
            <w:drawing>
              <wp:anchor distT="45720" distB="45720" distL="114300" distR="114300" simplePos="0" relativeHeight="251705344" behindDoc="0" locked="0" layoutInCell="1" allowOverlap="1" wp14:anchorId="05C3DEA9" wp14:editId="224A112F">
                <wp:simplePos x="0" y="0"/>
                <wp:positionH relativeFrom="column">
                  <wp:posOffset>2752725</wp:posOffset>
                </wp:positionH>
                <wp:positionV relativeFrom="paragraph">
                  <wp:posOffset>2059305</wp:posOffset>
                </wp:positionV>
                <wp:extent cx="1276350" cy="1404620"/>
                <wp:effectExtent l="0" t="0" r="19050" b="2349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rgbClr val="FFFFFF"/>
                        </a:solidFill>
                        <a:ln w="9525">
                          <a:solidFill>
                            <a:srgbClr val="00535E"/>
                          </a:solidFill>
                          <a:miter lim="800000"/>
                          <a:headEnd/>
                          <a:tailEnd/>
                        </a:ln>
                      </wps:spPr>
                      <wps:txbx>
                        <w:txbxContent>
                          <w:p w14:paraId="46C78FF5" w14:textId="77777777" w:rsidR="00187B05" w:rsidRPr="00A63445" w:rsidRDefault="00187B05" w:rsidP="00187B05">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70EA8351" w14:textId="77777777" w:rsidR="00187B05" w:rsidRPr="00A63445" w:rsidRDefault="00187B05" w:rsidP="00187B05">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6FBCA80B" w14:textId="77777777" w:rsidR="00187B05" w:rsidRPr="00A63445" w:rsidRDefault="00187B05" w:rsidP="00187B05">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C3DEA9" id="_x0000_s1030" type="#_x0000_t202" style="position:absolute;margin-left:216.75pt;margin-top:162.15pt;width:100.5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" strokecolor="#00535e">
                <v:textbox style="mso-fit-shape-to-text:t">
                  <w:txbxContent>
                    <w:p w14:paraId="46C78FF5" w14:textId="77777777" w:rsidR="00187B05" w:rsidRPr="00A63445" w:rsidRDefault="00187B05" w:rsidP="00187B05">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70EA8351" w14:textId="77777777" w:rsidR="00187B05" w:rsidRPr="00A63445" w:rsidRDefault="00187B05" w:rsidP="00187B05">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6FBCA80B" w14:textId="77777777" w:rsidR="00187B05" w:rsidRPr="00A63445" w:rsidRDefault="00187B05" w:rsidP="00187B05">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v:textbox>
                <w10:wrap type="square"/>
              </v:shape>
            </w:pict>
          </mc:Fallback>
        </mc:AlternateContent>
      </w:r>
      <w:r w:rsidRPr="00A63445">
        <w:rPr>
          <w:rFonts w:ascii="RealistNarrow Regular" w:hAnsi="RealistNarrow Regular"/>
          <w:noProof/>
          <w:sz w:val="24"/>
          <w:szCs w:val="24"/>
        </w:rPr>
        <mc:AlternateContent>
          <mc:Choice Requires="wps">
            <w:drawing>
              <wp:anchor distT="45720" distB="45720" distL="114300" distR="114300" simplePos="0" relativeHeight="251703296" behindDoc="0" locked="0" layoutInCell="1" allowOverlap="1" wp14:anchorId="607AB9B7" wp14:editId="0E82063A">
                <wp:simplePos x="0" y="0"/>
                <wp:positionH relativeFrom="column">
                  <wp:posOffset>2743200</wp:posOffset>
                </wp:positionH>
                <wp:positionV relativeFrom="paragraph">
                  <wp:posOffset>725805</wp:posOffset>
                </wp:positionV>
                <wp:extent cx="1276350" cy="1404620"/>
                <wp:effectExtent l="0" t="0" r="19050" b="2349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rgbClr val="FFFFFF"/>
                        </a:solidFill>
                        <a:ln w="9525">
                          <a:solidFill>
                            <a:srgbClr val="00535E"/>
                          </a:solidFill>
                          <a:miter lim="800000"/>
                          <a:headEnd/>
                          <a:tailEnd/>
                        </a:ln>
                      </wps:spPr>
                      <wps:txbx>
                        <w:txbxContent>
                          <w:p w14:paraId="75B73D58" w14:textId="77777777" w:rsidR="00187B05" w:rsidRPr="00A63445" w:rsidRDefault="00187B05" w:rsidP="00187B05">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11B94039" w14:textId="77777777" w:rsidR="00187B05" w:rsidRPr="00A63445" w:rsidRDefault="00187B05" w:rsidP="00187B05">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0AE189E0" w14:textId="77777777" w:rsidR="00187B05" w:rsidRPr="00A63445" w:rsidRDefault="00187B05" w:rsidP="00187B05">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7AB9B7" id="_x0000_s1031" type="#_x0000_t202" style="position:absolute;margin-left:3in;margin-top:57.15pt;width:100.5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" strokecolor="#00535e">
                <v:textbox style="mso-fit-shape-to-text:t">
                  <w:txbxContent>
                    <w:p w14:paraId="75B73D58" w14:textId="77777777" w:rsidR="00187B05" w:rsidRPr="00A63445" w:rsidRDefault="00187B05" w:rsidP="00187B05">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11B94039" w14:textId="77777777" w:rsidR="00187B05" w:rsidRPr="00A63445" w:rsidRDefault="00187B05" w:rsidP="00187B05">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0AE189E0" w14:textId="77777777" w:rsidR="00187B05" w:rsidRPr="00A63445" w:rsidRDefault="00187B05" w:rsidP="00187B05">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v:textbox>
                <w10:wrap type="square"/>
              </v:shape>
            </w:pict>
          </mc:Fallback>
        </mc:AlternateContent>
      </w:r>
      <w:r>
        <w:rPr>
          <w:rFonts w:ascii="RealistNarrow Regular" w:hAnsi="RealistNarrow Regular"/>
          <w:sz w:val="24"/>
          <w:szCs w:val="24"/>
        </w:rPr>
        <w:br/>
      </w:r>
    </w:p>
    <w:p w14:paraId="27019959" w14:textId="33B3E906" w:rsidR="00187B05" w:rsidRDefault="00187B05">
      <w:pPr>
        <w:rPr>
          <w:rFonts w:ascii="RealistNarrow Regular" w:hAnsi="RealistNarrow Regular"/>
          <w:sz w:val="24"/>
          <w:szCs w:val="24"/>
        </w:rPr>
      </w:pPr>
    </w:p>
    <w:p w14:paraId="0364C51A" w14:textId="78DCAFBA" w:rsidR="00187B05" w:rsidRDefault="009C2532">
      <w:pPr>
        <w:rPr>
          <w:rFonts w:ascii="RealistNarrow Regular" w:hAnsi="RealistNarrow Regular"/>
          <w:sz w:val="24"/>
          <w:szCs w:val="24"/>
        </w:rPr>
      </w:pPr>
      <w:r>
        <w:rPr>
          <w:rFonts w:ascii="RealistNarrow Regular" w:hAnsi="RealistNarrow Regular"/>
          <w:noProof/>
          <w:sz w:val="24"/>
          <w:szCs w:val="24"/>
        </w:rPr>
        <mc:AlternateContent>
          <mc:Choice Requires="wpg">
            <w:drawing>
              <wp:anchor distT="0" distB="0" distL="114300" distR="114300" simplePos="0" relativeHeight="251804672" behindDoc="0" locked="0" layoutInCell="1" allowOverlap="1" wp14:anchorId="7520D0BE" wp14:editId="33DA0B0F">
                <wp:simplePos x="0" y="0"/>
                <wp:positionH relativeFrom="column">
                  <wp:posOffset>-9525</wp:posOffset>
                </wp:positionH>
                <wp:positionV relativeFrom="paragraph">
                  <wp:posOffset>119380</wp:posOffset>
                </wp:positionV>
                <wp:extent cx="2505075" cy="1085850"/>
                <wp:effectExtent l="0" t="0" r="9525" b="19050"/>
                <wp:wrapNone/>
                <wp:docPr id="7" name="Group 7"/>
                <wp:cNvGraphicFramePr/>
                <a:graphic xmlns:a="http://schemas.openxmlformats.org/drawingml/2006/main">
                  <a:graphicData uri="http://schemas.microsoft.com/office/word/2010/wordprocessingGroup">
                    <wpg:wgp>
                      <wpg:cNvGrpSpPr/>
                      <wpg:grpSpPr>
                        <a:xfrm>
                          <a:off x="0" y="0"/>
                          <a:ext cx="2505075" cy="1085850"/>
                          <a:chOff x="0" y="0"/>
                          <a:chExt cx="2505075" cy="1085850"/>
                        </a:xfrm>
                      </wpg:grpSpPr>
                      <wps:wsp>
                        <wps:cNvPr id="8" name="Rectangle 8"/>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2"/>
                        <wps:cNvSpPr txBox="1">
                          <a:spLocks noChangeArrowheads="1"/>
                        </wps:cNvSpPr>
                        <wps:spPr bwMode="auto">
                          <a:xfrm>
                            <a:off x="0" y="400050"/>
                            <a:ext cx="2505075" cy="276225"/>
                          </a:xfrm>
                          <a:prstGeom prst="rect">
                            <a:avLst/>
                          </a:prstGeom>
                          <a:solidFill>
                            <a:srgbClr val="FFFFFF"/>
                          </a:solidFill>
                          <a:ln w="9525">
                            <a:noFill/>
                            <a:miter lim="800000"/>
                            <a:headEnd/>
                            <a:tailEnd/>
                          </a:ln>
                        </wps:spPr>
                        <wps:txbx>
                          <w:txbxContent>
                            <w:p w14:paraId="1AB527C6" w14:textId="77777777" w:rsidR="009C2532" w:rsidRDefault="009C2532" w:rsidP="009C2532">
                              <w:pPr>
                                <w:jc w:val="center"/>
                              </w:pPr>
                              <w:r>
                                <w:t>Insert a screenshot of the post here</w:t>
                              </w:r>
                            </w:p>
                          </w:txbxContent>
                        </wps:txbx>
                        <wps:bodyPr rot="0" vert="horz" wrap="square" lIns="91440" tIns="45720" rIns="91440" bIns="45720" anchor="t" anchorCtr="0">
                          <a:noAutofit/>
                        </wps:bodyPr>
                      </wps:wsp>
                    </wpg:wgp>
                  </a:graphicData>
                </a:graphic>
              </wp:anchor>
            </w:drawing>
          </mc:Choice>
          <mc:Fallback>
            <w:pict>
              <v:group w14:anchorId="7520D0BE" id="Group 7" o:spid="_x0000_s1032" style="position:absolute;margin-left:-.75pt;margin-top:9.4pt;width:197.25pt;height:85.5pt;z-index:251804672"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">
                <v:rect id="Rectangle 8" o:spid="_x0000_s1033"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" fillcolor="#00535e" strokecolor="#1f3763 [1604]" strokeweight="1pt"/>
                <v:shape id="_x0000_s1034" type="#_x0000_t202" style="position:absolute;top:4000;width:2505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1AB527C6" w14:textId="77777777" w:rsidR="009C2532" w:rsidRDefault="009C2532" w:rsidP="009C2532">
                        <w:pPr>
                          <w:jc w:val="center"/>
                        </w:pPr>
                        <w:r>
                          <w:t>Insert a screenshot of the post here</w:t>
                        </w:r>
                      </w:p>
                    </w:txbxContent>
                  </v:textbox>
                </v:shape>
              </v:group>
            </w:pict>
          </mc:Fallback>
        </mc:AlternateContent>
      </w:r>
    </w:p>
    <w:p w14:paraId="4BEA1AC9" w14:textId="07F43336" w:rsidR="00187B05" w:rsidRDefault="00187B05">
      <w:pPr>
        <w:rPr>
          <w:rFonts w:ascii="RealistNarrow Regular" w:hAnsi="RealistNarrow Regular"/>
          <w:sz w:val="24"/>
          <w:szCs w:val="24"/>
        </w:rPr>
      </w:pPr>
    </w:p>
    <w:p w14:paraId="6F126E87" w14:textId="3BBD580F" w:rsidR="00187B05" w:rsidRDefault="00187B05">
      <w:pPr>
        <w:rPr>
          <w:rFonts w:ascii="RealistNarrow Regular" w:hAnsi="RealistNarrow Regular"/>
          <w:sz w:val="24"/>
          <w:szCs w:val="24"/>
        </w:rPr>
      </w:pPr>
    </w:p>
    <w:p w14:paraId="31272542" w14:textId="24459695" w:rsidR="00187B05" w:rsidRDefault="00187B05">
      <w:pPr>
        <w:rPr>
          <w:rFonts w:ascii="RealistNarrow Regular" w:hAnsi="RealistNarrow Regular"/>
          <w:sz w:val="24"/>
          <w:szCs w:val="24"/>
        </w:rPr>
      </w:pPr>
    </w:p>
    <w:p w14:paraId="45CD2453" w14:textId="454E656F" w:rsidR="00187B05" w:rsidRDefault="009C2532">
      <w:pPr>
        <w:rPr>
          <w:rFonts w:ascii="RealistNarrow Regular" w:hAnsi="RealistNarrow Regular"/>
          <w:sz w:val="24"/>
          <w:szCs w:val="24"/>
        </w:rPr>
      </w:pPr>
      <w:r>
        <w:rPr>
          <w:rFonts w:ascii="RealistNarrow Regular" w:hAnsi="RealistNarrow Regular"/>
          <w:noProof/>
          <w:sz w:val="24"/>
          <w:szCs w:val="24"/>
        </w:rPr>
        <mc:AlternateContent>
          <mc:Choice Requires="wpg">
            <w:drawing>
              <wp:anchor distT="0" distB="0" distL="114300" distR="114300" simplePos="0" relativeHeight="251806720" behindDoc="0" locked="0" layoutInCell="1" allowOverlap="1" wp14:anchorId="0294443F" wp14:editId="6B963EB2">
                <wp:simplePos x="0" y="0"/>
                <wp:positionH relativeFrom="margin">
                  <wp:align>left</wp:align>
                </wp:positionH>
                <wp:positionV relativeFrom="paragraph">
                  <wp:posOffset>167005</wp:posOffset>
                </wp:positionV>
                <wp:extent cx="2505075" cy="1085850"/>
                <wp:effectExtent l="0" t="0" r="9525" b="19050"/>
                <wp:wrapNone/>
                <wp:docPr id="10" name="Group 10"/>
                <wp:cNvGraphicFramePr/>
                <a:graphic xmlns:a="http://schemas.openxmlformats.org/drawingml/2006/main">
                  <a:graphicData uri="http://schemas.microsoft.com/office/word/2010/wordprocessingGroup">
                    <wpg:wgp>
                      <wpg:cNvGrpSpPr/>
                      <wpg:grpSpPr>
                        <a:xfrm>
                          <a:off x="0" y="0"/>
                          <a:ext cx="2505075" cy="1085850"/>
                          <a:chOff x="0" y="0"/>
                          <a:chExt cx="2505075" cy="1085850"/>
                        </a:xfrm>
                      </wpg:grpSpPr>
                      <wps:wsp>
                        <wps:cNvPr id="11" name="Rectangle 11"/>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a:off x="0" y="400050"/>
                            <a:ext cx="2505075" cy="276225"/>
                          </a:xfrm>
                          <a:prstGeom prst="rect">
                            <a:avLst/>
                          </a:prstGeom>
                          <a:solidFill>
                            <a:srgbClr val="FFFFFF"/>
                          </a:solidFill>
                          <a:ln w="9525">
                            <a:noFill/>
                            <a:miter lim="800000"/>
                            <a:headEnd/>
                            <a:tailEnd/>
                          </a:ln>
                        </wps:spPr>
                        <wps:txbx>
                          <w:txbxContent>
                            <w:p w14:paraId="5FACC3C6" w14:textId="77777777" w:rsidR="009C2532" w:rsidRDefault="009C2532" w:rsidP="009C2532">
                              <w:pPr>
                                <w:jc w:val="center"/>
                              </w:pPr>
                              <w:r>
                                <w:t>Insert a screenshot of the post here</w:t>
                              </w:r>
                            </w:p>
                          </w:txbxContent>
                        </wps:txbx>
                        <wps:bodyPr rot="0" vert="horz" wrap="square" lIns="91440" tIns="45720" rIns="91440" bIns="45720" anchor="t" anchorCtr="0">
                          <a:noAutofit/>
                        </wps:bodyPr>
                      </wps:wsp>
                    </wpg:wgp>
                  </a:graphicData>
                </a:graphic>
              </wp:anchor>
            </w:drawing>
          </mc:Choice>
          <mc:Fallback>
            <w:pict>
              <v:group w14:anchorId="0294443F" id="Group 10" o:spid="_x0000_s1035" style="position:absolute;margin-left:0;margin-top:13.15pt;width:197.25pt;height:85.5pt;z-index:251806720;mso-position-horizontal:left;mso-position-horizontal-relative:margin"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">
                <v:rect id="Rectangle 11" o:spid="_x0000_s1036"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" fillcolor="#00535e" strokecolor="#1f3763 [1604]" strokeweight="1pt"/>
                <v:shape id="_x0000_s1037" type="#_x0000_t202" style="position:absolute;top:4000;width:2505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FACC3C6" w14:textId="77777777" w:rsidR="009C2532" w:rsidRDefault="009C2532" w:rsidP="009C2532">
                        <w:pPr>
                          <w:jc w:val="center"/>
                        </w:pPr>
                        <w:r>
                          <w:t>Insert a screenshot of the post here</w:t>
                        </w:r>
                      </w:p>
                    </w:txbxContent>
                  </v:textbox>
                </v:shape>
                <w10:wrap anchorx="margin"/>
              </v:group>
            </w:pict>
          </mc:Fallback>
        </mc:AlternateContent>
      </w:r>
    </w:p>
    <w:p w14:paraId="69F76BB3" w14:textId="42C3E998" w:rsidR="00187B05" w:rsidRDefault="00187B05">
      <w:pPr>
        <w:rPr>
          <w:rFonts w:ascii="RealistNarrow Regular" w:hAnsi="RealistNarrow Regular"/>
          <w:sz w:val="24"/>
          <w:szCs w:val="24"/>
        </w:rPr>
      </w:pPr>
    </w:p>
    <w:p w14:paraId="53EBB347" w14:textId="77777777" w:rsidR="00187B05" w:rsidRDefault="00187B05">
      <w:pPr>
        <w:rPr>
          <w:rFonts w:ascii="RealistNarrow Regular" w:hAnsi="RealistNarrow Regular"/>
          <w:sz w:val="24"/>
          <w:szCs w:val="24"/>
        </w:rPr>
      </w:pPr>
    </w:p>
    <w:p w14:paraId="1449914C" w14:textId="77777777" w:rsidR="00187B05" w:rsidRDefault="00187B05">
      <w:pPr>
        <w:rPr>
          <w:rFonts w:ascii="RealistNarrow Regular" w:hAnsi="RealistNarrow Regular"/>
          <w:sz w:val="24"/>
          <w:szCs w:val="24"/>
        </w:rPr>
      </w:pPr>
    </w:p>
    <w:p w14:paraId="6557D6AA" w14:textId="77777777" w:rsidR="00187B05" w:rsidRDefault="00187B05">
      <w:pPr>
        <w:rPr>
          <w:rFonts w:ascii="RealistNarrow Regular" w:hAnsi="RealistNarrow Regular"/>
          <w:sz w:val="24"/>
          <w:szCs w:val="24"/>
        </w:rPr>
      </w:pPr>
    </w:p>
    <w:p w14:paraId="75D33197" w14:textId="77777777" w:rsidR="00187B05" w:rsidRDefault="00187B05">
      <w:pPr>
        <w:rPr>
          <w:rFonts w:ascii="RealistNarrow Regular" w:hAnsi="RealistNarrow Regular"/>
          <w:sz w:val="24"/>
          <w:szCs w:val="24"/>
        </w:rPr>
      </w:pPr>
    </w:p>
    <w:tbl>
      <w:tblPr>
        <w:tblStyle w:val="PlainTable5"/>
        <w:tblW w:w="0" w:type="auto"/>
        <w:tblLook w:val="04A0" w:firstRow="1" w:lastRow="0" w:firstColumn="1" w:lastColumn="0" w:noHBand="0" w:noVBand="1"/>
      </w:tblPr>
      <w:tblGrid>
        <w:gridCol w:w="3116"/>
        <w:gridCol w:w="2824"/>
        <w:gridCol w:w="3410"/>
      </w:tblGrid>
      <w:tr w:rsidR="00A63445" w14:paraId="11E7E010" w14:textId="77777777" w:rsidTr="006556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42225508" w14:textId="77777777" w:rsidR="00A63445" w:rsidRPr="00655693" w:rsidRDefault="00A63445" w:rsidP="00A63445">
            <w:pPr>
              <w:jc w:val="left"/>
              <w:rPr>
                <w:rFonts w:ascii="RealistNarrow Regular" w:hAnsi="RealistNarrow Regular"/>
                <w:i w:val="0"/>
                <w:sz w:val="24"/>
                <w:szCs w:val="24"/>
              </w:rPr>
            </w:pPr>
            <w:r w:rsidRPr="00655693">
              <w:rPr>
                <w:rFonts w:ascii="RealistNarrow Regular" w:hAnsi="RealistNarrow Regular"/>
                <w:i w:val="0"/>
                <w:sz w:val="24"/>
                <w:szCs w:val="24"/>
              </w:rPr>
              <w:t>Metric</w:t>
            </w:r>
          </w:p>
        </w:tc>
        <w:tc>
          <w:tcPr>
            <w:tcW w:w="2824" w:type="dxa"/>
          </w:tcPr>
          <w:p w14:paraId="3A24F264" w14:textId="6B453868" w:rsidR="00A63445" w:rsidRPr="00655693" w:rsidRDefault="00655693" w:rsidP="00A63445">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Total Number for </w:t>
            </w:r>
            <w:r w:rsidR="00954484">
              <w:rPr>
                <w:rFonts w:ascii="RealistNarrow Regular" w:hAnsi="RealistNarrow Regular"/>
                <w:i w:val="0"/>
                <w:sz w:val="24"/>
                <w:szCs w:val="24"/>
              </w:rPr>
              <w:t>[timeframe]</w:t>
            </w:r>
          </w:p>
        </w:tc>
        <w:tc>
          <w:tcPr>
            <w:tcW w:w="3410" w:type="dxa"/>
          </w:tcPr>
          <w:p w14:paraId="3673C20B" w14:textId="0E3E7EB1" w:rsidR="00A63445" w:rsidRPr="00655693" w:rsidRDefault="00A63445" w:rsidP="00A63445">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Percent Change over </w:t>
            </w:r>
            <w:r w:rsidR="00655693" w:rsidRPr="00655693">
              <w:rPr>
                <w:rFonts w:ascii="RealistNarrow Regular" w:hAnsi="RealistNarrow Regular"/>
                <w:i w:val="0"/>
                <w:sz w:val="24"/>
                <w:szCs w:val="24"/>
              </w:rPr>
              <w:br/>
            </w:r>
            <w:r w:rsidR="00954484">
              <w:rPr>
                <w:rFonts w:ascii="RealistNarrow Regular" w:hAnsi="RealistNarrow Regular"/>
                <w:i w:val="0"/>
                <w:sz w:val="24"/>
                <w:szCs w:val="24"/>
              </w:rPr>
              <w:t>[last timeframe]</w:t>
            </w:r>
          </w:p>
        </w:tc>
      </w:tr>
      <w:tr w:rsidR="00A63445" w14:paraId="61DAF979" w14:textId="77777777" w:rsidTr="003554FE">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8B84E8" w14:textId="77777777" w:rsidR="00A63445" w:rsidRPr="00655693" w:rsidRDefault="00A63445" w:rsidP="00655693">
            <w:pPr>
              <w:jc w:val="left"/>
              <w:rPr>
                <w:rFonts w:ascii="RealistNarrow Regular" w:hAnsi="RealistNarrow Regular"/>
                <w:i w:val="0"/>
                <w:sz w:val="24"/>
                <w:szCs w:val="24"/>
              </w:rPr>
            </w:pPr>
            <w:r w:rsidRPr="00655693">
              <w:rPr>
                <w:rFonts w:ascii="RealistNarrow Regular" w:hAnsi="RealistNarrow Regular"/>
                <w:i w:val="0"/>
                <w:sz w:val="24"/>
                <w:szCs w:val="24"/>
              </w:rPr>
              <w:t>Tweets</w:t>
            </w:r>
          </w:p>
        </w:tc>
        <w:tc>
          <w:tcPr>
            <w:tcW w:w="2824" w:type="dxa"/>
            <w:vAlign w:val="center"/>
          </w:tcPr>
          <w:p w14:paraId="0E766983" w14:textId="77777777" w:rsidR="00A63445" w:rsidRPr="003554FE" w:rsidRDefault="00655693" w:rsidP="00655693">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6FBA8707" w14:textId="77777777" w:rsidR="00A63445" w:rsidRPr="00655693" w:rsidRDefault="003554FE" w:rsidP="00655693">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675648" behindDoc="0" locked="0" layoutInCell="1" allowOverlap="1" wp14:anchorId="59EE5255" wp14:editId="7DDBD8A7">
                      <wp:simplePos x="0" y="0"/>
                      <wp:positionH relativeFrom="column">
                        <wp:posOffset>655320</wp:posOffset>
                      </wp:positionH>
                      <wp:positionV relativeFrom="paragraph">
                        <wp:posOffset>64770</wp:posOffset>
                      </wp:positionV>
                      <wp:extent cx="180975" cy="266700"/>
                      <wp:effectExtent l="0" t="0" r="9525" b="0"/>
                      <wp:wrapNone/>
                      <wp:docPr id="15" name="Arrow: Down 15"/>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A9C38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5" o:spid="_x0000_s1026" type="#_x0000_t67" style="position:absolute;margin-left:51.6pt;margin-top:5.1pt;width:14.25pt;height:2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" adj="14271" fillcolor="#00535e" stroked="f" strokeweight="1pt"/>
                  </w:pict>
                </mc:Fallback>
              </mc:AlternateContent>
            </w:r>
            <w:r w:rsidR="00655693">
              <w:rPr>
                <w:rFonts w:ascii="RealistNarrow Regular" w:hAnsi="RealistNarrow Regular"/>
                <w:sz w:val="48"/>
                <w:szCs w:val="48"/>
              </w:rPr>
              <w:t xml:space="preserve">  </w:t>
            </w:r>
            <w:r w:rsidR="00655693" w:rsidRPr="005822DB">
              <w:rPr>
                <w:rFonts w:ascii="RealistNarrow Regular" w:hAnsi="RealistNarrow Regular"/>
                <w:color w:val="00535E"/>
                <w:sz w:val="48"/>
                <w:szCs w:val="48"/>
              </w:rPr>
              <w:t>8%</w:t>
            </w:r>
          </w:p>
        </w:tc>
      </w:tr>
      <w:tr w:rsidR="003554FE" w14:paraId="7798F9C2" w14:textId="77777777" w:rsidTr="00655693">
        <w:trPr>
          <w:trHeight w:val="62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8A18062" w14:textId="77777777" w:rsidR="003554FE" w:rsidRPr="00655693" w:rsidRDefault="003554FE" w:rsidP="003554FE">
            <w:pPr>
              <w:jc w:val="left"/>
              <w:rPr>
                <w:rFonts w:ascii="RealistNarrow Regular" w:hAnsi="RealistNarrow Regular"/>
                <w:i w:val="0"/>
                <w:sz w:val="24"/>
                <w:szCs w:val="24"/>
              </w:rPr>
            </w:pPr>
            <w:r w:rsidRPr="00655693">
              <w:rPr>
                <w:rFonts w:ascii="RealistNarrow Regular" w:hAnsi="RealistNarrow Regular"/>
                <w:i w:val="0"/>
                <w:sz w:val="24"/>
                <w:szCs w:val="24"/>
              </w:rPr>
              <w:t>Twitter Impressions</w:t>
            </w:r>
          </w:p>
        </w:tc>
        <w:tc>
          <w:tcPr>
            <w:tcW w:w="2824" w:type="dxa"/>
            <w:vAlign w:val="center"/>
          </w:tcPr>
          <w:p w14:paraId="56C6F8E1" w14:textId="77777777" w:rsidR="003554FE" w:rsidRPr="003554FE" w:rsidRDefault="003554FE" w:rsidP="003554FE">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2A46C24E" w14:textId="77777777" w:rsidR="003554FE" w:rsidRPr="00655693" w:rsidRDefault="003554FE" w:rsidP="003554FE">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679744" behindDoc="0" locked="0" layoutInCell="1" allowOverlap="1" wp14:anchorId="7E7CAC33" wp14:editId="76138589">
                      <wp:simplePos x="0" y="0"/>
                      <wp:positionH relativeFrom="column">
                        <wp:posOffset>666750</wp:posOffset>
                      </wp:positionH>
                      <wp:positionV relativeFrom="paragraph">
                        <wp:posOffset>442595</wp:posOffset>
                      </wp:positionV>
                      <wp:extent cx="180975" cy="266700"/>
                      <wp:effectExtent l="0" t="0" r="9525" b="0"/>
                      <wp:wrapNone/>
                      <wp:docPr id="18" name="Arrow: Down 18"/>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707EE" id="Arrow: Down 18" o:spid="_x0000_s1026" type="#_x0000_t67" style="position:absolute;margin-left:52.5pt;margin-top:34.85pt;width:14.25pt;height:21pt;rotation:18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554FE" w14:paraId="7E004C08" w14:textId="77777777" w:rsidTr="00655693">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2B275FF" w14:textId="77777777" w:rsidR="003554FE" w:rsidRPr="00655693" w:rsidRDefault="003554FE" w:rsidP="003554FE">
            <w:pPr>
              <w:jc w:val="left"/>
              <w:rPr>
                <w:rFonts w:ascii="RealistNarrow Regular" w:hAnsi="RealistNarrow Regular"/>
                <w:i w:val="0"/>
                <w:sz w:val="24"/>
                <w:szCs w:val="24"/>
              </w:rPr>
            </w:pPr>
            <w:r w:rsidRPr="00655693">
              <w:rPr>
                <w:rFonts w:ascii="RealistNarrow Regular" w:hAnsi="RealistNarrow Regular"/>
                <w:i w:val="0"/>
                <w:sz w:val="24"/>
                <w:szCs w:val="24"/>
              </w:rPr>
              <w:t>Profile Visits</w:t>
            </w:r>
          </w:p>
        </w:tc>
        <w:tc>
          <w:tcPr>
            <w:tcW w:w="2824" w:type="dxa"/>
            <w:vAlign w:val="center"/>
          </w:tcPr>
          <w:p w14:paraId="53658E7A" w14:textId="77777777" w:rsidR="003554FE" w:rsidRPr="003554FE" w:rsidRDefault="003554FE" w:rsidP="003554FE">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7A17CC29" w14:textId="77777777" w:rsidR="003554FE" w:rsidRPr="00655693" w:rsidRDefault="003554FE" w:rsidP="003554FE">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677696" behindDoc="0" locked="0" layoutInCell="1" allowOverlap="1" wp14:anchorId="2FAEC564" wp14:editId="65F6D72C">
                      <wp:simplePos x="0" y="0"/>
                      <wp:positionH relativeFrom="column">
                        <wp:posOffset>657225</wp:posOffset>
                      </wp:positionH>
                      <wp:positionV relativeFrom="paragraph">
                        <wp:posOffset>-347980</wp:posOffset>
                      </wp:positionV>
                      <wp:extent cx="180975" cy="266700"/>
                      <wp:effectExtent l="0" t="0" r="9525" b="0"/>
                      <wp:wrapNone/>
                      <wp:docPr id="17" name="Arrow: Down 17"/>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5BF82" id="Arrow: Down 17" o:spid="_x0000_s1026" type="#_x0000_t67" style="position:absolute;margin-left:51.75pt;margin-top:-27.4pt;width:14.25pt;height:21pt;rotation:18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554FE" w14:paraId="59AAF0F2" w14:textId="77777777" w:rsidTr="00655693">
        <w:trPr>
          <w:trHeight w:val="62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C71DAF2" w14:textId="77777777" w:rsidR="003554FE" w:rsidRPr="00655693" w:rsidRDefault="003554FE" w:rsidP="003554FE">
            <w:pPr>
              <w:jc w:val="left"/>
              <w:rPr>
                <w:rFonts w:ascii="RealistNarrow Regular" w:hAnsi="RealistNarrow Regular"/>
                <w:i w:val="0"/>
                <w:sz w:val="24"/>
                <w:szCs w:val="24"/>
              </w:rPr>
            </w:pPr>
            <w:r w:rsidRPr="00655693">
              <w:rPr>
                <w:rFonts w:ascii="RealistNarrow Regular" w:hAnsi="RealistNarrow Regular"/>
                <w:i w:val="0"/>
                <w:sz w:val="24"/>
                <w:szCs w:val="24"/>
              </w:rPr>
              <w:t>Mentions</w:t>
            </w:r>
          </w:p>
        </w:tc>
        <w:tc>
          <w:tcPr>
            <w:tcW w:w="2824" w:type="dxa"/>
            <w:vAlign w:val="center"/>
          </w:tcPr>
          <w:p w14:paraId="66E9627C" w14:textId="77777777" w:rsidR="003554FE" w:rsidRPr="003554FE" w:rsidRDefault="003554FE" w:rsidP="003554FE">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22741088" w14:textId="77777777" w:rsidR="003554FE" w:rsidRPr="00655693" w:rsidRDefault="003554FE" w:rsidP="003554FE">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683840" behindDoc="0" locked="0" layoutInCell="1" allowOverlap="1" wp14:anchorId="06112BA7" wp14:editId="49A99D4F">
                      <wp:simplePos x="0" y="0"/>
                      <wp:positionH relativeFrom="column">
                        <wp:posOffset>666750</wp:posOffset>
                      </wp:positionH>
                      <wp:positionV relativeFrom="paragraph">
                        <wp:posOffset>442595</wp:posOffset>
                      </wp:positionV>
                      <wp:extent cx="180975" cy="266700"/>
                      <wp:effectExtent l="0" t="0" r="9525" b="0"/>
                      <wp:wrapNone/>
                      <wp:docPr id="20" name="Arrow: Down 20"/>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8C79F" id="Arrow: Down 20" o:spid="_x0000_s1026" type="#_x0000_t67" style="position:absolute;margin-left:52.5pt;margin-top:34.85pt;width:14.25pt;height:21pt;rotation:18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" adj="14271" fillcolor="#00535e" stroked="f" strokeweight="1pt"/>
                  </w:pict>
                </mc:Fallback>
              </mc:AlternateContent>
            </w:r>
            <w:r>
              <w:rPr>
                <w:rFonts w:ascii="RealistNarrow Regular" w:hAnsi="RealistNarrow Regular"/>
                <w:noProof/>
                <w:sz w:val="48"/>
                <w:szCs w:val="48"/>
              </w:rPr>
              <mc:AlternateContent>
                <mc:Choice Requires="wps">
                  <w:drawing>
                    <wp:anchor distT="0" distB="0" distL="114300" distR="114300" simplePos="0" relativeHeight="251681792" behindDoc="0" locked="0" layoutInCell="1" allowOverlap="1" wp14:anchorId="18C1B96A" wp14:editId="0B04AFE0">
                      <wp:simplePos x="0" y="0"/>
                      <wp:positionH relativeFrom="column">
                        <wp:posOffset>666750</wp:posOffset>
                      </wp:positionH>
                      <wp:positionV relativeFrom="paragraph">
                        <wp:posOffset>47625</wp:posOffset>
                      </wp:positionV>
                      <wp:extent cx="180975" cy="266700"/>
                      <wp:effectExtent l="0" t="0" r="9525" b="0"/>
                      <wp:wrapNone/>
                      <wp:docPr id="19" name="Arrow: Down 19"/>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21682" id="Arrow: Down 19" o:spid="_x0000_s1026" type="#_x0000_t67" style="position:absolute;margin-left:52.5pt;margin-top:3.75pt;width:14.25pt;height:2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554FE" w14:paraId="7F578BAF" w14:textId="77777777" w:rsidTr="00655693">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DEA4EF5" w14:textId="77777777" w:rsidR="003554FE" w:rsidRPr="00655693" w:rsidRDefault="003554FE" w:rsidP="003554FE">
            <w:pPr>
              <w:jc w:val="left"/>
              <w:rPr>
                <w:rFonts w:ascii="RealistNarrow Regular" w:hAnsi="RealistNarrow Regular"/>
                <w:i w:val="0"/>
                <w:sz w:val="24"/>
                <w:szCs w:val="24"/>
              </w:rPr>
            </w:pPr>
            <w:r w:rsidRPr="00655693">
              <w:rPr>
                <w:rFonts w:ascii="RealistNarrow Regular" w:hAnsi="RealistNarrow Regular"/>
                <w:i w:val="0"/>
                <w:sz w:val="24"/>
                <w:szCs w:val="24"/>
              </w:rPr>
              <w:t>Followers</w:t>
            </w:r>
          </w:p>
        </w:tc>
        <w:tc>
          <w:tcPr>
            <w:tcW w:w="2824" w:type="dxa"/>
            <w:vAlign w:val="center"/>
          </w:tcPr>
          <w:p w14:paraId="70E3B4B7" w14:textId="77777777" w:rsidR="003554FE" w:rsidRPr="003554FE" w:rsidRDefault="003554FE" w:rsidP="003554FE">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6A98B4A8" w14:textId="77777777" w:rsidR="003554FE" w:rsidRPr="00655693" w:rsidRDefault="003554FE" w:rsidP="003554FE">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bl>
    <w:p w14:paraId="5C96C60A" w14:textId="77777777" w:rsidR="003B26E6" w:rsidRDefault="003B26E6" w:rsidP="00A63445">
      <w:pPr>
        <w:rPr>
          <w:rFonts w:ascii="RealistNarrow Regular" w:hAnsi="RealistNarrow Regular"/>
          <w:b/>
          <w:color w:val="00535E"/>
          <w:sz w:val="24"/>
          <w:szCs w:val="24"/>
        </w:rPr>
      </w:pPr>
    </w:p>
    <w:p w14:paraId="1F384514" w14:textId="54CB0820" w:rsidR="003B26E6" w:rsidRDefault="003B26E6" w:rsidP="003B26E6">
      <w:pPr>
        <w:rPr>
          <w:rFonts w:ascii="RealistNarrow Regular" w:hAnsi="RealistNarrow Regular"/>
          <w:sz w:val="24"/>
          <w:szCs w:val="24"/>
        </w:rPr>
      </w:pPr>
      <w:r>
        <w:rPr>
          <w:rFonts w:ascii="RealistNarrow Regular" w:hAnsi="RealistNarrow Regular"/>
          <w:sz w:val="24"/>
          <w:szCs w:val="24"/>
        </w:rPr>
        <w:t>Twitter Audience</w:t>
      </w:r>
      <w:r w:rsidR="000C5887">
        <w:rPr>
          <w:rFonts w:ascii="RealistNarrow Regular" w:hAnsi="RealistNarrow Regular"/>
          <w:sz w:val="24"/>
          <w:szCs w:val="24"/>
        </w:rPr>
        <w:t xml:space="preserve"> – </w:t>
      </w:r>
      <w:r w:rsidR="00954484">
        <w:rPr>
          <w:rFonts w:ascii="RealistNarrow Regular" w:hAnsi="RealistNarrow Regular"/>
          <w:sz w:val="24"/>
          <w:szCs w:val="24"/>
        </w:rPr>
        <w:t>if applicable, match to your museum’s personas/audience types</w:t>
      </w:r>
    </w:p>
    <w:p w14:paraId="4D42C360" w14:textId="16D97912" w:rsidR="003B26E6" w:rsidRDefault="000C5887" w:rsidP="00A63445">
      <w:pPr>
        <w:rPr>
          <w:rFonts w:ascii="RealistNarrow Regular" w:hAnsi="RealistNarrow Regular"/>
          <w:b/>
          <w:color w:val="00535E"/>
          <w:sz w:val="24"/>
          <w:szCs w:val="24"/>
        </w:rPr>
      </w:pPr>
      <w:bookmarkStart w:id="0" w:name="_Hlk77844278"/>
      <w:r>
        <w:rPr>
          <w:rFonts w:ascii="RealistNarrow Regular" w:hAnsi="RealistNarrow Regular"/>
          <w:i/>
          <w:sz w:val="24"/>
          <w:szCs w:val="24"/>
        </w:rPr>
        <w:t xml:space="preserve">Include here any notes if audience has notably shifted since </w:t>
      </w:r>
      <w:r w:rsidR="00954484">
        <w:rPr>
          <w:rFonts w:ascii="RealistNarrow Regular" w:hAnsi="RealistNarrow Regular"/>
          <w:i/>
          <w:sz w:val="24"/>
          <w:szCs w:val="24"/>
        </w:rPr>
        <w:t>the last timeframe as well as a screenshot of Twitter’s audience analytics page (example below).</w:t>
      </w:r>
    </w:p>
    <w:bookmarkEnd w:id="0"/>
    <w:p w14:paraId="154E227A" w14:textId="77777777" w:rsidR="003B26E6" w:rsidRDefault="003B26E6" w:rsidP="00A63445">
      <w:pPr>
        <w:rPr>
          <w:rFonts w:ascii="RealistNarrow Regular" w:hAnsi="RealistNarrow Regular"/>
          <w:b/>
          <w:color w:val="00535E"/>
          <w:sz w:val="24"/>
          <w:szCs w:val="24"/>
        </w:rPr>
      </w:pPr>
    </w:p>
    <w:p w14:paraId="718D6BAC" w14:textId="77777777" w:rsidR="003B26E6" w:rsidRDefault="003B26E6" w:rsidP="00A63445">
      <w:pPr>
        <w:rPr>
          <w:rFonts w:ascii="RealistNarrow Regular" w:hAnsi="RealistNarrow Regular"/>
          <w:b/>
          <w:color w:val="00535E"/>
          <w:sz w:val="24"/>
          <w:szCs w:val="24"/>
        </w:rPr>
      </w:pPr>
      <w:r>
        <w:rPr>
          <w:noProof/>
        </w:rPr>
        <w:drawing>
          <wp:inline distT="0" distB="0" distL="0" distR="0" wp14:anchorId="3216B80D" wp14:editId="4D9A86E7">
            <wp:extent cx="5745480" cy="5502688"/>
            <wp:effectExtent l="0" t="0" r="7620" b="317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rotWithShape="1">
                    <a:blip r:embed="rId5">
                      <a:extLst>
                        <a:ext uri="{28A0092B-C50C-407E-A947-70E740481C1C}">
                          <a14:useLocalDpi xmlns:a14="http://schemas.microsoft.com/office/drawing/2010/main" val="0"/>
                        </a:ext>
                      </a:extLst>
                    </a:blip>
                    <a:srcRect t="-1609" b="3000"/>
                    <a:stretch/>
                  </pic:blipFill>
                  <pic:spPr bwMode="auto">
                    <a:xfrm>
                      <a:off x="0" y="0"/>
                      <a:ext cx="5746341" cy="5503513"/>
                    </a:xfrm>
                    <a:prstGeom prst="rect">
                      <a:avLst/>
                    </a:prstGeom>
                    <a:ln>
                      <a:noFill/>
                    </a:ln>
                    <a:extLst>
                      <a:ext uri="{53640926-AAD7-44D8-BBD7-CCE9431645EC}">
                        <a14:shadowObscured xmlns:a14="http://schemas.microsoft.com/office/drawing/2010/main"/>
                      </a:ext>
                    </a:extLst>
                  </pic:spPr>
                </pic:pic>
              </a:graphicData>
            </a:graphic>
          </wp:inline>
        </w:drawing>
      </w:r>
    </w:p>
    <w:p w14:paraId="59689F04" w14:textId="77777777" w:rsidR="000C5887" w:rsidRDefault="000C5887" w:rsidP="00A63445">
      <w:pPr>
        <w:rPr>
          <w:rFonts w:ascii="RealistNarrow Regular" w:hAnsi="RealistNarrow Regular"/>
          <w:b/>
          <w:color w:val="00535E"/>
          <w:sz w:val="24"/>
          <w:szCs w:val="24"/>
        </w:rPr>
      </w:pPr>
    </w:p>
    <w:p w14:paraId="1DA94E46" w14:textId="77777777" w:rsidR="003B26E6" w:rsidRDefault="003B26E6" w:rsidP="00A63445">
      <w:pPr>
        <w:rPr>
          <w:rFonts w:ascii="RealistNarrow Regular" w:hAnsi="RealistNarrow Regular"/>
          <w:b/>
          <w:color w:val="00535E"/>
          <w:sz w:val="24"/>
          <w:szCs w:val="24"/>
        </w:rPr>
      </w:pPr>
    </w:p>
    <w:p w14:paraId="032C838A" w14:textId="77777777" w:rsidR="003B26E6" w:rsidRDefault="003B26E6" w:rsidP="00A63445">
      <w:pPr>
        <w:rPr>
          <w:rFonts w:ascii="RealistNarrow Regular" w:hAnsi="RealistNarrow Regular"/>
          <w:b/>
          <w:color w:val="00535E"/>
          <w:sz w:val="24"/>
          <w:szCs w:val="24"/>
        </w:rPr>
      </w:pPr>
    </w:p>
    <w:p w14:paraId="5DBEE9C5" w14:textId="77777777" w:rsidR="003B26E6" w:rsidRDefault="003B26E6" w:rsidP="00A63445">
      <w:pPr>
        <w:rPr>
          <w:rFonts w:ascii="RealistNarrow Regular" w:hAnsi="RealistNarrow Regular"/>
          <w:b/>
          <w:color w:val="00535E"/>
          <w:sz w:val="24"/>
          <w:szCs w:val="24"/>
        </w:rPr>
      </w:pPr>
    </w:p>
    <w:p w14:paraId="2C3F1C03" w14:textId="77777777" w:rsidR="000C5887" w:rsidRDefault="000C5887" w:rsidP="000C5887">
      <w:pPr>
        <w:rPr>
          <w:rFonts w:ascii="RealistNarrow Regular" w:hAnsi="RealistNarrow Regular"/>
          <w:b/>
          <w:color w:val="00535E"/>
          <w:sz w:val="24"/>
          <w:szCs w:val="24"/>
        </w:rPr>
      </w:pPr>
      <w:r w:rsidRPr="00187B05">
        <w:rPr>
          <w:rFonts w:ascii="RealistNarrow Regular" w:hAnsi="RealistNarrow Regular"/>
          <w:b/>
          <w:color w:val="00535E"/>
          <w:sz w:val="24"/>
          <w:szCs w:val="24"/>
        </w:rPr>
        <w:t>Facebook</w:t>
      </w:r>
    </w:p>
    <w:p w14:paraId="0C2266CD" w14:textId="7F88FEDC" w:rsidR="000C5887" w:rsidRPr="00187B05" w:rsidRDefault="00954484" w:rsidP="000C5887">
      <w:pPr>
        <w:rPr>
          <w:rFonts w:ascii="RealistNarrow Regular" w:hAnsi="RealistNarrow Regular"/>
          <w:color w:val="00535E"/>
          <w:sz w:val="24"/>
          <w:szCs w:val="24"/>
        </w:rPr>
      </w:pPr>
      <w:r>
        <w:rPr>
          <w:rFonts w:ascii="RealistNarrow Regular" w:hAnsi="RealistNarrow Regular"/>
          <w:sz w:val="24"/>
          <w:szCs w:val="24"/>
        </w:rPr>
        <w:t>[Timeframe]</w:t>
      </w:r>
      <w:r w:rsidR="000C5887" w:rsidRPr="00187B05">
        <w:rPr>
          <w:rFonts w:ascii="RealistNarrow Regular" w:hAnsi="RealistNarrow Regular"/>
          <w:sz w:val="24"/>
          <w:szCs w:val="24"/>
        </w:rPr>
        <w:t xml:space="preserve"> Top Posts</w:t>
      </w:r>
    </w:p>
    <w:p w14:paraId="1ECE81D1" w14:textId="45A646E4" w:rsidR="003B26E6" w:rsidRDefault="000C5887" w:rsidP="00A63445">
      <w:pPr>
        <w:rPr>
          <w:rFonts w:ascii="RealistNarrow Regular" w:hAnsi="RealistNarrow Regular"/>
          <w:b/>
          <w:color w:val="00535E"/>
          <w:sz w:val="24"/>
          <w:szCs w:val="24"/>
        </w:rPr>
      </w:pPr>
      <w:r w:rsidRPr="000B78A5">
        <w:rPr>
          <w:rFonts w:ascii="RealistNarrow Regular" w:hAnsi="RealistNarrow Regular"/>
          <w:b/>
          <w:noProof/>
          <w:sz w:val="24"/>
          <w:szCs w:val="24"/>
        </w:rPr>
        <mc:AlternateContent>
          <mc:Choice Requires="wps">
            <w:drawing>
              <wp:anchor distT="45720" distB="45720" distL="114300" distR="114300" simplePos="0" relativeHeight="251689984" behindDoc="0" locked="0" layoutInCell="1" allowOverlap="1" wp14:anchorId="040B9365" wp14:editId="07FFC055">
                <wp:simplePos x="0" y="0"/>
                <wp:positionH relativeFrom="page">
                  <wp:posOffset>390525</wp:posOffset>
                </wp:positionH>
                <wp:positionV relativeFrom="paragraph">
                  <wp:posOffset>163195</wp:posOffset>
                </wp:positionV>
                <wp:extent cx="3200400" cy="238125"/>
                <wp:effectExtent l="0" t="0" r="19050" b="2857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8125"/>
                        </a:xfrm>
                        <a:prstGeom prst="rect">
                          <a:avLst/>
                        </a:prstGeom>
                        <a:solidFill>
                          <a:srgbClr val="FFFFFF"/>
                        </a:solidFill>
                        <a:ln w="9525">
                          <a:solidFill>
                            <a:srgbClr val="00535E"/>
                          </a:solidFill>
                          <a:miter lim="800000"/>
                          <a:headEnd/>
                          <a:tailEnd/>
                        </a:ln>
                      </wps:spPr>
                      <wps:txbx>
                        <w:txbxContent>
                          <w:p w14:paraId="1E02D9B9" w14:textId="77777777" w:rsidR="000B78A5" w:rsidRPr="00A63445" w:rsidRDefault="000B78A5" w:rsidP="000B78A5">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B9365" id="_x0000_s1038" type="#_x0000_t202" style="position:absolute;margin-left:30.75pt;margin-top:12.85pt;width:252pt;height:18.75pt;z-index:2516899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" strokecolor="#00535e">
                <v:textbox>
                  <w:txbxContent>
                    <w:p w14:paraId="1E02D9B9" w14:textId="77777777" w:rsidR="000B78A5" w:rsidRPr="00A63445" w:rsidRDefault="000B78A5" w:rsidP="000B78A5">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v:textbox>
                <w10:wrap type="square" anchorx="page"/>
              </v:shape>
            </w:pict>
          </mc:Fallback>
        </mc:AlternateContent>
      </w:r>
      <w:r w:rsidRPr="000B78A5">
        <w:rPr>
          <w:rFonts w:ascii="RealistNarrow Regular" w:hAnsi="RealistNarrow Regular"/>
          <w:noProof/>
          <w:sz w:val="24"/>
          <w:szCs w:val="24"/>
        </w:rPr>
        <mc:AlternateContent>
          <mc:Choice Requires="wps">
            <w:drawing>
              <wp:anchor distT="45720" distB="45720" distL="114300" distR="114300" simplePos="0" relativeHeight="251686912" behindDoc="0" locked="0" layoutInCell="1" allowOverlap="1" wp14:anchorId="404062B2" wp14:editId="16FA742B">
                <wp:simplePos x="0" y="0"/>
                <wp:positionH relativeFrom="margin">
                  <wp:posOffset>3238500</wp:posOffset>
                </wp:positionH>
                <wp:positionV relativeFrom="paragraph">
                  <wp:posOffset>177165</wp:posOffset>
                </wp:positionV>
                <wp:extent cx="3200400" cy="238125"/>
                <wp:effectExtent l="0" t="0" r="19050"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8125"/>
                        </a:xfrm>
                        <a:prstGeom prst="rect">
                          <a:avLst/>
                        </a:prstGeom>
                        <a:solidFill>
                          <a:srgbClr val="FFFFFF"/>
                        </a:solidFill>
                        <a:ln w="9525">
                          <a:solidFill>
                            <a:srgbClr val="00535E"/>
                          </a:solidFill>
                          <a:miter lim="800000"/>
                          <a:headEnd/>
                          <a:tailEnd/>
                        </a:ln>
                      </wps:spPr>
                      <wps:txbx>
                        <w:txbxContent>
                          <w:p w14:paraId="0B9479A3" w14:textId="77777777" w:rsidR="000B78A5" w:rsidRPr="00A63445" w:rsidRDefault="000B78A5" w:rsidP="000B78A5">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062B2" id="_x0000_s1039" type="#_x0000_t202" style="position:absolute;margin-left:255pt;margin-top:13.95pt;width:252pt;height:18.7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" strokecolor="#00535e">
                <v:textbox>
                  <w:txbxContent>
                    <w:p w14:paraId="0B9479A3" w14:textId="77777777" w:rsidR="000B78A5" w:rsidRPr="00A63445" w:rsidRDefault="000B78A5" w:rsidP="000B78A5">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v:textbox>
                <w10:wrap type="square" anchorx="margin"/>
              </v:shape>
            </w:pict>
          </mc:Fallback>
        </mc:AlternateContent>
      </w:r>
    </w:p>
    <w:p w14:paraId="7357035E" w14:textId="75376FEF" w:rsidR="003B26E6" w:rsidRDefault="00954484" w:rsidP="00A63445">
      <w:pPr>
        <w:rPr>
          <w:rFonts w:ascii="RealistNarrow Regular" w:hAnsi="RealistNarrow Regular"/>
          <w:b/>
          <w:color w:val="00535E"/>
          <w:sz w:val="24"/>
          <w:szCs w:val="24"/>
        </w:rPr>
      </w:pPr>
      <w:r>
        <w:rPr>
          <w:rFonts w:ascii="RealistNarrow Regular" w:hAnsi="RealistNarrow Regular"/>
          <w:noProof/>
          <w:sz w:val="24"/>
          <w:szCs w:val="24"/>
        </w:rPr>
        <mc:AlternateContent>
          <mc:Choice Requires="wpg">
            <w:drawing>
              <wp:anchor distT="0" distB="0" distL="114300" distR="114300" simplePos="0" relativeHeight="251808768" behindDoc="0" locked="0" layoutInCell="1" allowOverlap="1" wp14:anchorId="586532CD" wp14:editId="13B733BA">
                <wp:simplePos x="0" y="0"/>
                <wp:positionH relativeFrom="margin">
                  <wp:posOffset>-466725</wp:posOffset>
                </wp:positionH>
                <wp:positionV relativeFrom="paragraph">
                  <wp:posOffset>350520</wp:posOffset>
                </wp:positionV>
                <wp:extent cx="3048000" cy="2676525"/>
                <wp:effectExtent l="0" t="0" r="19050" b="28575"/>
                <wp:wrapNone/>
                <wp:docPr id="13" name="Group 13"/>
                <wp:cNvGraphicFramePr/>
                <a:graphic xmlns:a="http://schemas.openxmlformats.org/drawingml/2006/main">
                  <a:graphicData uri="http://schemas.microsoft.com/office/word/2010/wordprocessingGroup">
                    <wpg:wgp>
                      <wpg:cNvGrpSpPr/>
                      <wpg:grpSpPr>
                        <a:xfrm>
                          <a:off x="0" y="0"/>
                          <a:ext cx="3048000" cy="2676525"/>
                          <a:chOff x="-9525" y="0"/>
                          <a:chExt cx="2505075" cy="1085850"/>
                        </a:xfrm>
                      </wpg:grpSpPr>
                      <wps:wsp>
                        <wps:cNvPr id="14" name="Rectangle 14"/>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2"/>
                        <wps:cNvSpPr txBox="1">
                          <a:spLocks noChangeArrowheads="1"/>
                        </wps:cNvSpPr>
                        <wps:spPr bwMode="auto">
                          <a:xfrm>
                            <a:off x="-9525" y="502351"/>
                            <a:ext cx="2505075" cy="108233"/>
                          </a:xfrm>
                          <a:prstGeom prst="rect">
                            <a:avLst/>
                          </a:prstGeom>
                          <a:solidFill>
                            <a:srgbClr val="FFFFFF"/>
                          </a:solidFill>
                          <a:ln w="9525">
                            <a:noFill/>
                            <a:miter lim="800000"/>
                            <a:headEnd/>
                            <a:tailEnd/>
                          </a:ln>
                        </wps:spPr>
                        <wps:txbx>
                          <w:txbxContent>
                            <w:p w14:paraId="66BF9818" w14:textId="77777777" w:rsidR="00954484" w:rsidRDefault="00954484" w:rsidP="00954484">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86532CD" id="Group 13" o:spid="_x0000_s1040" style="position:absolute;margin-left:-36.75pt;margin-top:27.6pt;width:240pt;height:210.75pt;z-index:251808768;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">
                <v:rect id="Rectangle 14" o:spid="_x0000_s1041"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" fillcolor="#00535e" strokecolor="#1f3763 [1604]" strokeweight="1pt"/>
                <v:shape id="_x0000_s1042" type="#_x0000_t202" style="position:absolute;left:-95;top:5023;width:25050;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66BF9818" w14:textId="77777777" w:rsidR="00954484" w:rsidRDefault="00954484" w:rsidP="00954484">
                        <w:pPr>
                          <w:jc w:val="center"/>
                        </w:pPr>
                        <w:r>
                          <w:t>Insert a screenshot of the post here</w:t>
                        </w:r>
                      </w:p>
                    </w:txbxContent>
                  </v:textbox>
                </v:shape>
                <w10:wrap anchorx="margin"/>
              </v:group>
            </w:pict>
          </mc:Fallback>
        </mc:AlternateContent>
      </w:r>
    </w:p>
    <w:p w14:paraId="6C29222F" w14:textId="6ACE188F" w:rsidR="003B26E6" w:rsidRDefault="00954484" w:rsidP="00A63445">
      <w:pPr>
        <w:rPr>
          <w:rFonts w:ascii="RealistNarrow Regular" w:hAnsi="RealistNarrow Regular"/>
          <w:b/>
          <w:color w:val="00535E"/>
          <w:sz w:val="24"/>
          <w:szCs w:val="24"/>
        </w:rPr>
      </w:pPr>
      <w:r>
        <w:rPr>
          <w:rFonts w:ascii="RealistNarrow Regular" w:hAnsi="RealistNarrow Regular"/>
          <w:noProof/>
          <w:sz w:val="24"/>
          <w:szCs w:val="24"/>
        </w:rPr>
        <mc:AlternateContent>
          <mc:Choice Requires="wpg">
            <w:drawing>
              <wp:anchor distT="0" distB="0" distL="114300" distR="114300" simplePos="0" relativeHeight="251810816" behindDoc="0" locked="0" layoutInCell="1" allowOverlap="1" wp14:anchorId="778C2358" wp14:editId="04109985">
                <wp:simplePos x="0" y="0"/>
                <wp:positionH relativeFrom="margin">
                  <wp:posOffset>3324225</wp:posOffset>
                </wp:positionH>
                <wp:positionV relativeFrom="paragraph">
                  <wp:posOffset>47625</wp:posOffset>
                </wp:positionV>
                <wp:extent cx="3048000" cy="2676525"/>
                <wp:effectExtent l="0" t="0" r="19050" b="28575"/>
                <wp:wrapNone/>
                <wp:docPr id="21" name="Group 21"/>
                <wp:cNvGraphicFramePr/>
                <a:graphic xmlns:a="http://schemas.openxmlformats.org/drawingml/2006/main">
                  <a:graphicData uri="http://schemas.microsoft.com/office/word/2010/wordprocessingGroup">
                    <wpg:wgp>
                      <wpg:cNvGrpSpPr/>
                      <wpg:grpSpPr>
                        <a:xfrm>
                          <a:off x="0" y="0"/>
                          <a:ext cx="3048000" cy="2676525"/>
                          <a:chOff x="-9525" y="0"/>
                          <a:chExt cx="2505075" cy="1085850"/>
                        </a:xfrm>
                      </wpg:grpSpPr>
                      <wps:wsp>
                        <wps:cNvPr id="23" name="Rectangle 23"/>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
                        <wps:cNvSpPr txBox="1">
                          <a:spLocks noChangeArrowheads="1"/>
                        </wps:cNvSpPr>
                        <wps:spPr bwMode="auto">
                          <a:xfrm>
                            <a:off x="-9525" y="502351"/>
                            <a:ext cx="2505075" cy="108233"/>
                          </a:xfrm>
                          <a:prstGeom prst="rect">
                            <a:avLst/>
                          </a:prstGeom>
                          <a:solidFill>
                            <a:srgbClr val="FFFFFF"/>
                          </a:solidFill>
                          <a:ln w="9525">
                            <a:noFill/>
                            <a:miter lim="800000"/>
                            <a:headEnd/>
                            <a:tailEnd/>
                          </a:ln>
                        </wps:spPr>
                        <wps:txbx>
                          <w:txbxContent>
                            <w:p w14:paraId="73131868" w14:textId="77777777" w:rsidR="00954484" w:rsidRDefault="00954484" w:rsidP="00954484">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78C2358" id="Group 21" o:spid="_x0000_s1043" style="position:absolute;margin-left:261.75pt;margin-top:3.75pt;width:240pt;height:210.75pt;z-index:251810816;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">
                <v:rect id="Rectangle 23" o:spid="_x0000_s1044"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" fillcolor="#00535e" strokecolor="#1f3763 [1604]" strokeweight="1pt"/>
                <v:shape id="_x0000_s1045" type="#_x0000_t202" style="position:absolute;left:-95;top:5023;width:25050;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73131868" w14:textId="77777777" w:rsidR="00954484" w:rsidRDefault="00954484" w:rsidP="00954484">
                        <w:pPr>
                          <w:jc w:val="center"/>
                        </w:pPr>
                        <w:r>
                          <w:t>Insert a screenshot of the post here</w:t>
                        </w:r>
                      </w:p>
                    </w:txbxContent>
                  </v:textbox>
                </v:shape>
                <w10:wrap anchorx="margin"/>
              </v:group>
            </w:pict>
          </mc:Fallback>
        </mc:AlternateContent>
      </w:r>
    </w:p>
    <w:p w14:paraId="01115ACA" w14:textId="520FBD2E" w:rsidR="003B26E6" w:rsidRDefault="003B26E6" w:rsidP="00A63445">
      <w:pPr>
        <w:rPr>
          <w:rFonts w:ascii="RealistNarrow Regular" w:hAnsi="RealistNarrow Regular"/>
          <w:b/>
          <w:color w:val="00535E"/>
          <w:sz w:val="24"/>
          <w:szCs w:val="24"/>
        </w:rPr>
      </w:pPr>
    </w:p>
    <w:p w14:paraId="11D4B8A6" w14:textId="04BA1061" w:rsidR="003F67D2" w:rsidRDefault="005B3707" w:rsidP="003F67D2">
      <w:pPr>
        <w:rPr>
          <w:rFonts w:ascii="RealistNarrow Regular" w:hAnsi="RealistNarrow Regular"/>
          <w:b/>
          <w:color w:val="00535E"/>
          <w:sz w:val="24"/>
          <w:szCs w:val="24"/>
        </w:rPr>
      </w:pP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p>
    <w:tbl>
      <w:tblPr>
        <w:tblStyle w:val="PlainTable5"/>
        <w:tblpPr w:leftFromText="180" w:rightFromText="180" w:vertAnchor="text" w:horzAnchor="page" w:tblpX="6286" w:tblpY="1977"/>
        <w:tblW w:w="0" w:type="auto"/>
        <w:tblLook w:val="04A0" w:firstRow="1" w:lastRow="0" w:firstColumn="1" w:lastColumn="0" w:noHBand="0" w:noVBand="1"/>
      </w:tblPr>
      <w:tblGrid>
        <w:gridCol w:w="1532"/>
        <w:gridCol w:w="1890"/>
        <w:gridCol w:w="2250"/>
      </w:tblGrid>
      <w:tr w:rsidR="003B26E6" w14:paraId="0C059A63" w14:textId="77777777" w:rsidTr="000C588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3" w:type="dxa"/>
          </w:tcPr>
          <w:p w14:paraId="28BC73CD" w14:textId="77777777" w:rsidR="003B26E6" w:rsidRPr="00655693" w:rsidRDefault="003B26E6" w:rsidP="000C5887">
            <w:pPr>
              <w:jc w:val="left"/>
              <w:rPr>
                <w:rFonts w:ascii="RealistNarrow Regular" w:hAnsi="RealistNarrow Regular"/>
                <w:i w:val="0"/>
                <w:sz w:val="24"/>
                <w:szCs w:val="24"/>
              </w:rPr>
            </w:pPr>
            <w:r w:rsidRPr="00655693">
              <w:rPr>
                <w:rFonts w:ascii="RealistNarrow Regular" w:hAnsi="RealistNarrow Regular"/>
                <w:i w:val="0"/>
                <w:sz w:val="24"/>
                <w:szCs w:val="24"/>
              </w:rPr>
              <w:t>Metric</w:t>
            </w:r>
          </w:p>
        </w:tc>
        <w:tc>
          <w:tcPr>
            <w:tcW w:w="1890" w:type="dxa"/>
          </w:tcPr>
          <w:p w14:paraId="60B346FD" w14:textId="4FBA8EBE" w:rsidR="003B26E6" w:rsidRPr="00655693" w:rsidRDefault="003B26E6" w:rsidP="000C5887">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Total Number for </w:t>
            </w:r>
            <w:r w:rsidR="00954484">
              <w:rPr>
                <w:rFonts w:ascii="RealistNarrow Regular" w:hAnsi="RealistNarrow Regular"/>
                <w:i w:val="0"/>
                <w:sz w:val="24"/>
                <w:szCs w:val="24"/>
              </w:rPr>
              <w:t>[timeframe]</w:t>
            </w:r>
          </w:p>
        </w:tc>
        <w:tc>
          <w:tcPr>
            <w:tcW w:w="2250" w:type="dxa"/>
          </w:tcPr>
          <w:p w14:paraId="58B7535A" w14:textId="4C4649A1" w:rsidR="003B26E6" w:rsidRPr="00655693" w:rsidRDefault="003B26E6" w:rsidP="000C5887">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Percent Change over </w:t>
            </w:r>
            <w:r w:rsidRPr="00655693">
              <w:rPr>
                <w:rFonts w:ascii="RealistNarrow Regular" w:hAnsi="RealistNarrow Regular"/>
                <w:i w:val="0"/>
                <w:sz w:val="24"/>
                <w:szCs w:val="24"/>
              </w:rPr>
              <w:br/>
            </w:r>
            <w:r w:rsidR="00954484">
              <w:rPr>
                <w:rFonts w:ascii="RealistNarrow Regular" w:hAnsi="RealistNarrow Regular"/>
                <w:i w:val="0"/>
                <w:sz w:val="24"/>
                <w:szCs w:val="24"/>
              </w:rPr>
              <w:t>[last timeframe]</w:t>
            </w:r>
          </w:p>
        </w:tc>
      </w:tr>
      <w:tr w:rsidR="003B26E6" w14:paraId="6BD5CF9C" w14:textId="77777777" w:rsidTr="000C5887">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1503" w:type="dxa"/>
            <w:vAlign w:val="center"/>
          </w:tcPr>
          <w:p w14:paraId="4E0070A6" w14:textId="77777777" w:rsidR="003B26E6" w:rsidRPr="00655693" w:rsidRDefault="003B26E6" w:rsidP="000C5887">
            <w:pPr>
              <w:jc w:val="left"/>
              <w:rPr>
                <w:rFonts w:ascii="RealistNarrow Regular" w:hAnsi="RealistNarrow Regular"/>
                <w:i w:val="0"/>
                <w:sz w:val="24"/>
                <w:szCs w:val="24"/>
              </w:rPr>
            </w:pPr>
            <w:r>
              <w:rPr>
                <w:rFonts w:ascii="RealistNarrow Regular" w:hAnsi="RealistNarrow Regular"/>
                <w:i w:val="0"/>
                <w:sz w:val="24"/>
                <w:szCs w:val="24"/>
              </w:rPr>
              <w:t>Posts</w:t>
            </w:r>
          </w:p>
        </w:tc>
        <w:tc>
          <w:tcPr>
            <w:tcW w:w="1890" w:type="dxa"/>
            <w:vAlign w:val="center"/>
          </w:tcPr>
          <w:p w14:paraId="01EE825A" w14:textId="77777777" w:rsidR="003B26E6" w:rsidRPr="003554FE" w:rsidRDefault="003B26E6" w:rsidP="000C5887">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360B5558" w14:textId="77777777" w:rsidR="003B26E6" w:rsidRPr="00655693" w:rsidRDefault="003B26E6" w:rsidP="000C5887">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67808" behindDoc="0" locked="0" layoutInCell="1" allowOverlap="1" wp14:anchorId="054EF5CB" wp14:editId="6D4C3289">
                      <wp:simplePos x="0" y="0"/>
                      <wp:positionH relativeFrom="column">
                        <wp:posOffset>255270</wp:posOffset>
                      </wp:positionH>
                      <wp:positionV relativeFrom="paragraph">
                        <wp:posOffset>57785</wp:posOffset>
                      </wp:positionV>
                      <wp:extent cx="180975" cy="266700"/>
                      <wp:effectExtent l="0" t="0" r="9525" b="0"/>
                      <wp:wrapNone/>
                      <wp:docPr id="35" name="Arrow: Down 35"/>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178E9" id="Arrow: Down 35" o:spid="_x0000_s1026" type="#_x0000_t67" style="position:absolute;margin-left:20.1pt;margin-top:4.55pt;width:14.25pt;height:21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B26E6" w14:paraId="4FD1E9C7" w14:textId="77777777" w:rsidTr="000C5887">
        <w:trPr>
          <w:trHeight w:val="763"/>
        </w:trPr>
        <w:tc>
          <w:tcPr>
            <w:cnfStyle w:val="001000000000" w:firstRow="0" w:lastRow="0" w:firstColumn="1" w:lastColumn="0" w:oddVBand="0" w:evenVBand="0" w:oddHBand="0" w:evenHBand="0" w:firstRowFirstColumn="0" w:firstRowLastColumn="0" w:lastRowFirstColumn="0" w:lastRowLastColumn="0"/>
            <w:tcW w:w="1503" w:type="dxa"/>
            <w:vAlign w:val="center"/>
          </w:tcPr>
          <w:p w14:paraId="048A7ED3" w14:textId="77777777" w:rsidR="003B26E6" w:rsidRPr="00655693" w:rsidRDefault="003B26E6" w:rsidP="000C5887">
            <w:pPr>
              <w:jc w:val="left"/>
              <w:rPr>
                <w:rFonts w:ascii="RealistNarrow Regular" w:hAnsi="RealistNarrow Regular"/>
                <w:i w:val="0"/>
                <w:sz w:val="24"/>
                <w:szCs w:val="24"/>
              </w:rPr>
            </w:pPr>
            <w:r>
              <w:rPr>
                <w:rFonts w:ascii="RealistNarrow Regular" w:hAnsi="RealistNarrow Regular"/>
                <w:i w:val="0"/>
                <w:sz w:val="24"/>
                <w:szCs w:val="24"/>
              </w:rPr>
              <w:t>Post Reach</w:t>
            </w:r>
          </w:p>
        </w:tc>
        <w:tc>
          <w:tcPr>
            <w:tcW w:w="1890" w:type="dxa"/>
            <w:vAlign w:val="center"/>
          </w:tcPr>
          <w:p w14:paraId="50300E89" w14:textId="77777777" w:rsidR="003B26E6" w:rsidRPr="003554FE" w:rsidRDefault="003B26E6" w:rsidP="000C5887">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5EAA8C36" w14:textId="77777777" w:rsidR="003B26E6" w:rsidRPr="00655693" w:rsidRDefault="003B26E6" w:rsidP="000C5887">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69856" behindDoc="0" locked="0" layoutInCell="1" allowOverlap="1" wp14:anchorId="20F11F9D" wp14:editId="1F3BAC6E">
                      <wp:simplePos x="0" y="0"/>
                      <wp:positionH relativeFrom="column">
                        <wp:posOffset>256540</wp:posOffset>
                      </wp:positionH>
                      <wp:positionV relativeFrom="paragraph">
                        <wp:posOffset>522605</wp:posOffset>
                      </wp:positionV>
                      <wp:extent cx="180975" cy="266700"/>
                      <wp:effectExtent l="0" t="0" r="9525" b="0"/>
                      <wp:wrapNone/>
                      <wp:docPr id="36" name="Arrow: Down 36"/>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A1AFA" id="Arrow: Down 36" o:spid="_x0000_s1026" type="#_x0000_t67" style="position:absolute;margin-left:20.2pt;margin-top:41.15pt;width:14.25pt;height:21pt;rotation:180;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" adj="14271" fillcolor="#00535e" stroked="f" strokeweight="1pt"/>
                  </w:pict>
                </mc:Fallback>
              </mc:AlternateContent>
            </w:r>
            <w:r>
              <w:rPr>
                <w:rFonts w:ascii="RealistNarrow Regular" w:hAnsi="RealistNarrow Regular"/>
                <w:noProof/>
                <w:sz w:val="48"/>
                <w:szCs w:val="48"/>
              </w:rPr>
              <mc:AlternateContent>
                <mc:Choice Requires="wps">
                  <w:drawing>
                    <wp:anchor distT="0" distB="0" distL="114300" distR="114300" simplePos="0" relativeHeight="251768832" behindDoc="0" locked="0" layoutInCell="1" allowOverlap="1" wp14:anchorId="5DF98FA5" wp14:editId="4F52B8C6">
                      <wp:simplePos x="0" y="0"/>
                      <wp:positionH relativeFrom="column">
                        <wp:posOffset>257175</wp:posOffset>
                      </wp:positionH>
                      <wp:positionV relativeFrom="paragraph">
                        <wp:posOffset>39370</wp:posOffset>
                      </wp:positionV>
                      <wp:extent cx="180975" cy="266700"/>
                      <wp:effectExtent l="0" t="0" r="9525" b="0"/>
                      <wp:wrapNone/>
                      <wp:docPr id="37" name="Arrow: Down 37"/>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9729C" id="Arrow: Down 37" o:spid="_x0000_s1026" type="#_x0000_t67" style="position:absolute;margin-left:20.25pt;margin-top:3.1pt;width:14.25pt;height:21pt;rotation:180;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B26E6" w14:paraId="5EE51FB2" w14:textId="77777777" w:rsidTr="000C5887">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1503" w:type="dxa"/>
            <w:vAlign w:val="center"/>
          </w:tcPr>
          <w:p w14:paraId="4302624A" w14:textId="77777777" w:rsidR="003B26E6" w:rsidRPr="00655693" w:rsidRDefault="003B26E6" w:rsidP="000C5887">
            <w:pPr>
              <w:jc w:val="left"/>
              <w:rPr>
                <w:rFonts w:ascii="RealistNarrow Regular" w:hAnsi="RealistNarrow Regular"/>
                <w:i w:val="0"/>
                <w:sz w:val="24"/>
                <w:szCs w:val="24"/>
              </w:rPr>
            </w:pPr>
            <w:r>
              <w:rPr>
                <w:rFonts w:ascii="RealistNarrow Regular" w:hAnsi="RealistNarrow Regular"/>
                <w:i w:val="0"/>
                <w:sz w:val="24"/>
                <w:szCs w:val="24"/>
              </w:rPr>
              <w:t>Post Engagements</w:t>
            </w:r>
          </w:p>
        </w:tc>
        <w:tc>
          <w:tcPr>
            <w:tcW w:w="1890" w:type="dxa"/>
            <w:vAlign w:val="center"/>
          </w:tcPr>
          <w:p w14:paraId="4D819968" w14:textId="77777777" w:rsidR="003B26E6" w:rsidRPr="003554FE" w:rsidRDefault="003B26E6" w:rsidP="000C5887">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7FE71387" w14:textId="77777777" w:rsidR="003B26E6" w:rsidRPr="00655693" w:rsidRDefault="003B26E6" w:rsidP="000C5887">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B26E6" w14:paraId="3B7C52CA" w14:textId="77777777" w:rsidTr="000C5887">
        <w:trPr>
          <w:trHeight w:val="763"/>
        </w:trPr>
        <w:tc>
          <w:tcPr>
            <w:cnfStyle w:val="001000000000" w:firstRow="0" w:lastRow="0" w:firstColumn="1" w:lastColumn="0" w:oddVBand="0" w:evenVBand="0" w:oddHBand="0" w:evenHBand="0" w:firstRowFirstColumn="0" w:firstRowLastColumn="0" w:lastRowFirstColumn="0" w:lastRowLastColumn="0"/>
            <w:tcW w:w="1503" w:type="dxa"/>
            <w:vAlign w:val="center"/>
          </w:tcPr>
          <w:p w14:paraId="16FDE109" w14:textId="77777777" w:rsidR="003B26E6" w:rsidRPr="00655693" w:rsidRDefault="003B26E6" w:rsidP="000C5887">
            <w:pPr>
              <w:jc w:val="left"/>
              <w:rPr>
                <w:rFonts w:ascii="RealistNarrow Regular" w:hAnsi="RealistNarrow Regular"/>
                <w:i w:val="0"/>
                <w:sz w:val="24"/>
                <w:szCs w:val="24"/>
              </w:rPr>
            </w:pPr>
            <w:r>
              <w:rPr>
                <w:rFonts w:ascii="RealistNarrow Regular" w:hAnsi="RealistNarrow Regular"/>
                <w:i w:val="0"/>
                <w:sz w:val="24"/>
                <w:szCs w:val="24"/>
              </w:rPr>
              <w:t>Page Likes</w:t>
            </w:r>
          </w:p>
        </w:tc>
        <w:tc>
          <w:tcPr>
            <w:tcW w:w="1890" w:type="dxa"/>
            <w:vAlign w:val="center"/>
          </w:tcPr>
          <w:p w14:paraId="24AEC2EE" w14:textId="77777777" w:rsidR="003B26E6" w:rsidRPr="003554FE" w:rsidRDefault="003B26E6" w:rsidP="000C5887">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5F78E1D3" w14:textId="77777777" w:rsidR="003B26E6" w:rsidRPr="00655693" w:rsidRDefault="003B26E6" w:rsidP="000C5887">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71904" behindDoc="0" locked="0" layoutInCell="1" allowOverlap="1" wp14:anchorId="43BD1D1D" wp14:editId="33876257">
                      <wp:simplePos x="0" y="0"/>
                      <wp:positionH relativeFrom="column">
                        <wp:posOffset>266700</wp:posOffset>
                      </wp:positionH>
                      <wp:positionV relativeFrom="paragraph">
                        <wp:posOffset>548005</wp:posOffset>
                      </wp:positionV>
                      <wp:extent cx="180975" cy="266700"/>
                      <wp:effectExtent l="0" t="0" r="9525" b="0"/>
                      <wp:wrapNone/>
                      <wp:docPr id="38" name="Arrow: Down 38"/>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AA90B" id="Arrow: Down 38" o:spid="_x0000_s1026" type="#_x0000_t67" style="position:absolute;margin-left:21pt;margin-top:43.15pt;width:14.25pt;height:21pt;rotation:180;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B26E6" w14:paraId="08AA9DD9" w14:textId="77777777" w:rsidTr="000C5887">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1503" w:type="dxa"/>
            <w:vAlign w:val="center"/>
          </w:tcPr>
          <w:p w14:paraId="2B80E1E1" w14:textId="77777777" w:rsidR="003B26E6" w:rsidRPr="00655693" w:rsidRDefault="003B26E6" w:rsidP="000C5887">
            <w:pPr>
              <w:jc w:val="left"/>
              <w:rPr>
                <w:rFonts w:ascii="RealistNarrow Regular" w:hAnsi="RealistNarrow Regular"/>
                <w:i w:val="0"/>
                <w:sz w:val="24"/>
                <w:szCs w:val="24"/>
              </w:rPr>
            </w:pPr>
            <w:r>
              <w:rPr>
                <w:rFonts w:ascii="RealistNarrow Regular" w:hAnsi="RealistNarrow Regular"/>
                <w:i w:val="0"/>
                <w:sz w:val="24"/>
                <w:szCs w:val="24"/>
              </w:rPr>
              <w:t>Page Followers</w:t>
            </w:r>
          </w:p>
        </w:tc>
        <w:tc>
          <w:tcPr>
            <w:tcW w:w="1890" w:type="dxa"/>
            <w:vAlign w:val="center"/>
          </w:tcPr>
          <w:p w14:paraId="0A664E0E" w14:textId="77777777" w:rsidR="003B26E6" w:rsidRPr="003554FE" w:rsidRDefault="003B26E6" w:rsidP="000C5887">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11CD3659" w14:textId="77777777" w:rsidR="003B26E6" w:rsidRPr="00655693" w:rsidRDefault="003B26E6" w:rsidP="000C5887">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70880" behindDoc="0" locked="0" layoutInCell="1" allowOverlap="1" wp14:anchorId="6E748600" wp14:editId="6BD47859">
                      <wp:simplePos x="0" y="0"/>
                      <wp:positionH relativeFrom="column">
                        <wp:posOffset>257175</wp:posOffset>
                      </wp:positionH>
                      <wp:positionV relativeFrom="paragraph">
                        <wp:posOffset>-427990</wp:posOffset>
                      </wp:positionV>
                      <wp:extent cx="180975" cy="266700"/>
                      <wp:effectExtent l="0" t="0" r="9525" b="0"/>
                      <wp:wrapNone/>
                      <wp:docPr id="39" name="Arrow: Down 39"/>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F945A" id="Arrow: Down 39" o:spid="_x0000_s1026" type="#_x0000_t67" style="position:absolute;margin-left:20.25pt;margin-top:-33.7pt;width:14.25pt;height:21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bl>
    <w:p w14:paraId="14763313" w14:textId="77777777" w:rsidR="003B26E6" w:rsidRDefault="003B26E6" w:rsidP="003F67D2">
      <w:pPr>
        <w:rPr>
          <w:rFonts w:ascii="RealistNarrow Regular" w:hAnsi="RealistNarrow Regular"/>
          <w:b/>
          <w:color w:val="00535E"/>
          <w:sz w:val="24"/>
          <w:szCs w:val="24"/>
        </w:rPr>
      </w:pPr>
    </w:p>
    <w:p w14:paraId="15921DF2" w14:textId="77777777" w:rsidR="003B26E6" w:rsidRDefault="000C5887" w:rsidP="003F67D2">
      <w:pPr>
        <w:rPr>
          <w:rFonts w:ascii="RealistNarrow Regular" w:hAnsi="RealistNarrow Regular"/>
          <w:b/>
          <w:color w:val="00535E"/>
          <w:sz w:val="24"/>
          <w:szCs w:val="24"/>
        </w:rPr>
      </w:pPr>
      <w:r w:rsidRPr="00A63445">
        <w:rPr>
          <w:rFonts w:ascii="RealistNarrow Regular" w:hAnsi="RealistNarrow Regular"/>
          <w:noProof/>
          <w:sz w:val="24"/>
          <w:szCs w:val="24"/>
        </w:rPr>
        <mc:AlternateContent>
          <mc:Choice Requires="wps">
            <w:drawing>
              <wp:anchor distT="45720" distB="45720" distL="114300" distR="114300" simplePos="0" relativeHeight="251664384" behindDoc="0" locked="0" layoutInCell="1" allowOverlap="1" wp14:anchorId="1763F0C6" wp14:editId="5119D8E1">
                <wp:simplePos x="0" y="0"/>
                <wp:positionH relativeFrom="margin">
                  <wp:posOffset>-590550</wp:posOffset>
                </wp:positionH>
                <wp:positionV relativeFrom="paragraph">
                  <wp:posOffset>314325</wp:posOffset>
                </wp:positionV>
                <wp:extent cx="3200400" cy="2381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8125"/>
                        </a:xfrm>
                        <a:prstGeom prst="rect">
                          <a:avLst/>
                        </a:prstGeom>
                        <a:solidFill>
                          <a:srgbClr val="FFFFFF"/>
                        </a:solidFill>
                        <a:ln w="9525">
                          <a:solidFill>
                            <a:srgbClr val="00535E"/>
                          </a:solidFill>
                          <a:miter lim="800000"/>
                          <a:headEnd/>
                          <a:tailEnd/>
                        </a:ln>
                      </wps:spPr>
                      <wps:txbx>
                        <w:txbxContent>
                          <w:p w14:paraId="757182CC" w14:textId="77777777" w:rsidR="00A63445" w:rsidRPr="00A63445" w:rsidRDefault="00A63445" w:rsidP="000B78A5">
                            <w:pPr>
                              <w:jc w:val="center"/>
                              <w:rPr>
                                <w:rFonts w:ascii="RealistNarrow Regular" w:hAnsi="RealistNarrow Regular"/>
                              </w:rPr>
                            </w:pPr>
                            <w:r w:rsidRPr="00A63445">
                              <w:rPr>
                                <w:rFonts w:ascii="RealistNarrow Regular" w:hAnsi="RealistNarrow Regular"/>
                              </w:rPr>
                              <w:t>Post Reach</w:t>
                            </w:r>
                            <w:r w:rsidR="003554FE">
                              <w:rPr>
                                <w:rFonts w:ascii="RealistNarrow Regular" w:hAnsi="RealistNarrow Regular"/>
                              </w:rPr>
                              <w:t>: 85</w:t>
                            </w:r>
                            <w:r w:rsidR="000B78A5">
                              <w:rPr>
                                <w:rFonts w:ascii="RealistNarrow Regular" w:hAnsi="RealistNarrow Regular"/>
                              </w:rPr>
                              <w:t xml:space="preserve">   |   </w:t>
                            </w:r>
                            <w:r w:rsidRPr="00A63445">
                              <w:rPr>
                                <w:rFonts w:ascii="RealistNarrow Regular" w:hAnsi="RealistNarrow Regular"/>
                              </w:rPr>
                              <w:t>Post Likes</w:t>
                            </w:r>
                            <w:r w:rsidR="003554FE">
                              <w:rPr>
                                <w:rFonts w:ascii="RealistNarrow Regular" w:hAnsi="RealistNarrow Regular"/>
                              </w:rPr>
                              <w:t>: 123</w:t>
                            </w:r>
                            <w:r w:rsidR="000B78A5">
                              <w:rPr>
                                <w:rFonts w:ascii="RealistNarrow Regular" w:hAnsi="RealistNarrow Regular"/>
                              </w:rPr>
                              <w:t xml:space="preserve">   |   </w:t>
                            </w:r>
                            <w:r w:rsidRPr="00A63445">
                              <w:rPr>
                                <w:rFonts w:ascii="RealistNarrow Regular" w:hAnsi="RealistNarrow Regular"/>
                              </w:rPr>
                              <w:t>Post Shares</w:t>
                            </w:r>
                            <w:r w:rsidR="003554FE">
                              <w:rPr>
                                <w:rFonts w:ascii="RealistNarrow Regular" w:hAnsi="RealistNarrow Regular"/>
                              </w:rPr>
                              <w:t>:</w:t>
                            </w:r>
                            <w:r w:rsidR="000B78A5">
                              <w:rPr>
                                <w:rFonts w:ascii="RealistNarrow Regular" w:hAnsi="RealistNarrow Regular"/>
                              </w:rPr>
                              <w:t xml:space="preserve"> </w:t>
                            </w:r>
                            <w:r w:rsidR="003554FE">
                              <w:rPr>
                                <w:rFonts w:ascii="RealistNarrow Regular" w:hAnsi="RealistNarrow Regular"/>
                              </w:rPr>
                              <w:t>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3F0C6" id="_x0000_s1046" type="#_x0000_t202" style="position:absolute;margin-left:-46.5pt;margin-top:24.75pt;width:252pt;height:18.7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" strokecolor="#00535e">
                <v:textbox>
                  <w:txbxContent>
                    <w:p w14:paraId="757182CC" w14:textId="77777777" w:rsidR="00A63445" w:rsidRPr="00A63445" w:rsidRDefault="00A63445" w:rsidP="000B78A5">
                      <w:pPr>
                        <w:jc w:val="center"/>
                        <w:rPr>
                          <w:rFonts w:ascii="RealistNarrow Regular" w:hAnsi="RealistNarrow Regular"/>
                        </w:rPr>
                      </w:pPr>
                      <w:r w:rsidRPr="00A63445">
                        <w:rPr>
                          <w:rFonts w:ascii="RealistNarrow Regular" w:hAnsi="RealistNarrow Regular"/>
                        </w:rPr>
                        <w:t>Post Reach</w:t>
                      </w:r>
                      <w:r w:rsidR="003554FE">
                        <w:rPr>
                          <w:rFonts w:ascii="RealistNarrow Regular" w:hAnsi="RealistNarrow Regular"/>
                        </w:rPr>
                        <w:t>: 85</w:t>
                      </w:r>
                      <w:r w:rsidR="000B78A5">
                        <w:rPr>
                          <w:rFonts w:ascii="RealistNarrow Regular" w:hAnsi="RealistNarrow Regular"/>
                        </w:rPr>
                        <w:t xml:space="preserve">   |   </w:t>
                      </w:r>
                      <w:r w:rsidRPr="00A63445">
                        <w:rPr>
                          <w:rFonts w:ascii="RealistNarrow Regular" w:hAnsi="RealistNarrow Regular"/>
                        </w:rPr>
                        <w:t>Post Likes</w:t>
                      </w:r>
                      <w:r w:rsidR="003554FE">
                        <w:rPr>
                          <w:rFonts w:ascii="RealistNarrow Regular" w:hAnsi="RealistNarrow Regular"/>
                        </w:rPr>
                        <w:t>: 123</w:t>
                      </w:r>
                      <w:r w:rsidR="000B78A5">
                        <w:rPr>
                          <w:rFonts w:ascii="RealistNarrow Regular" w:hAnsi="RealistNarrow Regular"/>
                        </w:rPr>
                        <w:t xml:space="preserve">   |   </w:t>
                      </w:r>
                      <w:r w:rsidRPr="00A63445">
                        <w:rPr>
                          <w:rFonts w:ascii="RealistNarrow Regular" w:hAnsi="RealistNarrow Regular"/>
                        </w:rPr>
                        <w:t>Post Shares</w:t>
                      </w:r>
                      <w:r w:rsidR="003554FE">
                        <w:rPr>
                          <w:rFonts w:ascii="RealistNarrow Regular" w:hAnsi="RealistNarrow Regular"/>
                        </w:rPr>
                        <w:t>:</w:t>
                      </w:r>
                      <w:r w:rsidR="000B78A5">
                        <w:rPr>
                          <w:rFonts w:ascii="RealistNarrow Regular" w:hAnsi="RealistNarrow Regular"/>
                        </w:rPr>
                        <w:t xml:space="preserve"> </w:t>
                      </w:r>
                      <w:r w:rsidR="003554FE">
                        <w:rPr>
                          <w:rFonts w:ascii="RealistNarrow Regular" w:hAnsi="RealistNarrow Regular"/>
                        </w:rPr>
                        <w:t>56</w:t>
                      </w:r>
                    </w:p>
                  </w:txbxContent>
                </v:textbox>
                <w10:wrap type="square" anchorx="margin"/>
              </v:shape>
            </w:pict>
          </mc:Fallback>
        </mc:AlternateContent>
      </w:r>
    </w:p>
    <w:p w14:paraId="21938FAD" w14:textId="493619F3" w:rsidR="003B26E6" w:rsidRDefault="003B26E6" w:rsidP="003F67D2">
      <w:pPr>
        <w:rPr>
          <w:rFonts w:ascii="RealistNarrow Regular" w:hAnsi="RealistNarrow Regular"/>
          <w:b/>
          <w:color w:val="00535E"/>
          <w:sz w:val="24"/>
          <w:szCs w:val="24"/>
        </w:rPr>
      </w:pPr>
    </w:p>
    <w:p w14:paraId="34FBB39E" w14:textId="18157F03" w:rsidR="003B26E6" w:rsidRDefault="00954484" w:rsidP="003F67D2">
      <w:pPr>
        <w:rPr>
          <w:rFonts w:ascii="RealistNarrow Regular" w:hAnsi="RealistNarrow Regular"/>
          <w:b/>
          <w:color w:val="00535E"/>
          <w:sz w:val="24"/>
          <w:szCs w:val="24"/>
        </w:rPr>
      </w:pPr>
      <w:r>
        <w:rPr>
          <w:rFonts w:ascii="RealistNarrow Regular" w:hAnsi="RealistNarrow Regular"/>
          <w:noProof/>
          <w:sz w:val="24"/>
          <w:szCs w:val="24"/>
        </w:rPr>
        <mc:AlternateContent>
          <mc:Choice Requires="wpg">
            <w:drawing>
              <wp:anchor distT="0" distB="0" distL="114300" distR="114300" simplePos="0" relativeHeight="251812864" behindDoc="0" locked="0" layoutInCell="1" allowOverlap="1" wp14:anchorId="0562A33A" wp14:editId="6746043C">
                <wp:simplePos x="0" y="0"/>
                <wp:positionH relativeFrom="margin">
                  <wp:posOffset>-533400</wp:posOffset>
                </wp:positionH>
                <wp:positionV relativeFrom="paragraph">
                  <wp:posOffset>254635</wp:posOffset>
                </wp:positionV>
                <wp:extent cx="3048000" cy="2676525"/>
                <wp:effectExtent l="0" t="0" r="19050" b="28575"/>
                <wp:wrapNone/>
                <wp:docPr id="25" name="Group 25"/>
                <wp:cNvGraphicFramePr/>
                <a:graphic xmlns:a="http://schemas.openxmlformats.org/drawingml/2006/main">
                  <a:graphicData uri="http://schemas.microsoft.com/office/word/2010/wordprocessingGroup">
                    <wpg:wgp>
                      <wpg:cNvGrpSpPr/>
                      <wpg:grpSpPr>
                        <a:xfrm>
                          <a:off x="0" y="0"/>
                          <a:ext cx="3048000" cy="2676525"/>
                          <a:chOff x="-9525" y="0"/>
                          <a:chExt cx="2505075" cy="1085850"/>
                        </a:xfrm>
                      </wpg:grpSpPr>
                      <wps:wsp>
                        <wps:cNvPr id="26" name="Rectangle 26"/>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9525" y="502351"/>
                            <a:ext cx="2505075" cy="108233"/>
                          </a:xfrm>
                          <a:prstGeom prst="rect">
                            <a:avLst/>
                          </a:prstGeom>
                          <a:solidFill>
                            <a:srgbClr val="FFFFFF"/>
                          </a:solidFill>
                          <a:ln w="9525">
                            <a:noFill/>
                            <a:miter lim="800000"/>
                            <a:headEnd/>
                            <a:tailEnd/>
                          </a:ln>
                        </wps:spPr>
                        <wps:txbx>
                          <w:txbxContent>
                            <w:p w14:paraId="6290DBCA" w14:textId="77777777" w:rsidR="00954484" w:rsidRDefault="00954484" w:rsidP="00954484">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562A33A" id="Group 25" o:spid="_x0000_s1047" style="position:absolute;margin-left:-42pt;margin-top:20.05pt;width:240pt;height:210.75pt;z-index:251812864;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">
                <v:rect id="Rectangle 26" o:spid="_x0000_s1048"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" fillcolor="#00535e" strokecolor="#1f3763 [1604]" strokeweight="1pt"/>
                <v:shape id="_x0000_s1049" type="#_x0000_t202" style="position:absolute;left:-95;top:5023;width:25050;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6290DBCA" w14:textId="77777777" w:rsidR="00954484" w:rsidRDefault="00954484" w:rsidP="00954484">
                        <w:pPr>
                          <w:jc w:val="center"/>
                        </w:pPr>
                        <w:r>
                          <w:t>Insert a screenshot of the post here</w:t>
                        </w:r>
                      </w:p>
                    </w:txbxContent>
                  </v:textbox>
                </v:shape>
                <w10:wrap anchorx="margin"/>
              </v:group>
            </w:pict>
          </mc:Fallback>
        </mc:AlternateContent>
      </w:r>
    </w:p>
    <w:p w14:paraId="37269116" w14:textId="4DA39845" w:rsidR="003B26E6" w:rsidRDefault="003B26E6" w:rsidP="003F67D2">
      <w:pPr>
        <w:rPr>
          <w:rFonts w:ascii="RealistNarrow Regular" w:hAnsi="RealistNarrow Regular"/>
          <w:b/>
          <w:color w:val="00535E"/>
          <w:sz w:val="24"/>
          <w:szCs w:val="24"/>
        </w:rPr>
      </w:pPr>
    </w:p>
    <w:p w14:paraId="5D98C6EB" w14:textId="77777777" w:rsidR="003B26E6" w:rsidRDefault="003B26E6" w:rsidP="003F67D2">
      <w:pPr>
        <w:rPr>
          <w:rFonts w:ascii="RealistNarrow Regular" w:hAnsi="RealistNarrow Regular"/>
          <w:b/>
          <w:color w:val="00535E"/>
          <w:sz w:val="24"/>
          <w:szCs w:val="24"/>
        </w:rPr>
      </w:pPr>
    </w:p>
    <w:p w14:paraId="4913FB9D" w14:textId="77777777" w:rsidR="003B26E6" w:rsidRDefault="003B26E6" w:rsidP="003F67D2">
      <w:pPr>
        <w:rPr>
          <w:rFonts w:ascii="RealistNarrow Regular" w:hAnsi="RealistNarrow Regular"/>
          <w:b/>
          <w:color w:val="00535E"/>
          <w:sz w:val="24"/>
          <w:szCs w:val="24"/>
        </w:rPr>
      </w:pPr>
    </w:p>
    <w:p w14:paraId="1EA89280" w14:textId="77777777" w:rsidR="003B26E6" w:rsidRDefault="003B26E6" w:rsidP="003F67D2">
      <w:pPr>
        <w:rPr>
          <w:rFonts w:ascii="RealistNarrow Regular" w:hAnsi="RealistNarrow Regular"/>
          <w:b/>
          <w:color w:val="00535E"/>
          <w:sz w:val="24"/>
          <w:szCs w:val="24"/>
        </w:rPr>
      </w:pPr>
    </w:p>
    <w:p w14:paraId="4408F185" w14:textId="77777777" w:rsidR="003B26E6" w:rsidRDefault="003B26E6" w:rsidP="003F67D2">
      <w:pPr>
        <w:rPr>
          <w:rFonts w:ascii="RealistNarrow Regular" w:hAnsi="RealistNarrow Regular"/>
          <w:b/>
          <w:color w:val="00535E"/>
          <w:sz w:val="24"/>
          <w:szCs w:val="24"/>
        </w:rPr>
      </w:pPr>
    </w:p>
    <w:p w14:paraId="26265DED" w14:textId="77777777" w:rsidR="003B26E6" w:rsidRDefault="003B26E6" w:rsidP="003F67D2">
      <w:pPr>
        <w:rPr>
          <w:rFonts w:ascii="RealistNarrow Regular" w:hAnsi="RealistNarrow Regular"/>
          <w:b/>
          <w:color w:val="00535E"/>
          <w:sz w:val="24"/>
          <w:szCs w:val="24"/>
        </w:rPr>
      </w:pPr>
    </w:p>
    <w:p w14:paraId="28EE0213" w14:textId="77777777" w:rsidR="003B26E6" w:rsidRDefault="003B26E6" w:rsidP="003F67D2">
      <w:pPr>
        <w:rPr>
          <w:rFonts w:ascii="RealistNarrow Regular" w:hAnsi="RealistNarrow Regular"/>
          <w:b/>
          <w:color w:val="00535E"/>
          <w:sz w:val="24"/>
          <w:szCs w:val="24"/>
        </w:rPr>
      </w:pPr>
    </w:p>
    <w:p w14:paraId="4DD2567D" w14:textId="77777777" w:rsidR="003B26E6" w:rsidRDefault="003B26E6" w:rsidP="003F67D2">
      <w:pPr>
        <w:rPr>
          <w:rFonts w:ascii="RealistNarrow Regular" w:hAnsi="RealistNarrow Regular"/>
          <w:b/>
          <w:color w:val="00535E"/>
          <w:sz w:val="24"/>
          <w:szCs w:val="24"/>
        </w:rPr>
      </w:pPr>
    </w:p>
    <w:p w14:paraId="194CCD1C" w14:textId="77777777" w:rsidR="003B26E6" w:rsidRDefault="003B26E6" w:rsidP="003F67D2">
      <w:pPr>
        <w:rPr>
          <w:rFonts w:ascii="RealistNarrow Regular" w:hAnsi="RealistNarrow Regular"/>
          <w:b/>
          <w:color w:val="00535E"/>
          <w:sz w:val="24"/>
          <w:szCs w:val="24"/>
        </w:rPr>
      </w:pPr>
    </w:p>
    <w:p w14:paraId="6D5338C6" w14:textId="77777777" w:rsidR="00954484" w:rsidRDefault="00954484" w:rsidP="003B26E6">
      <w:pPr>
        <w:rPr>
          <w:rFonts w:ascii="RealistNarrow Regular" w:hAnsi="RealistNarrow Regular"/>
          <w:sz w:val="24"/>
          <w:szCs w:val="24"/>
        </w:rPr>
      </w:pPr>
    </w:p>
    <w:p w14:paraId="32655A87" w14:textId="02078597" w:rsidR="003B26E6" w:rsidRPr="00187B05" w:rsidRDefault="003B26E6" w:rsidP="003B26E6">
      <w:pPr>
        <w:rPr>
          <w:rFonts w:ascii="RealistNarrow Regular" w:hAnsi="RealistNarrow Regular"/>
          <w:color w:val="00535E"/>
          <w:sz w:val="24"/>
          <w:szCs w:val="24"/>
        </w:rPr>
      </w:pPr>
      <w:r>
        <w:rPr>
          <w:rFonts w:ascii="RealistNarrow Regular" w:hAnsi="RealistNarrow Regular"/>
          <w:sz w:val="24"/>
          <w:szCs w:val="24"/>
        </w:rPr>
        <w:t>Facebook Audience</w:t>
      </w:r>
      <w:r w:rsidR="000C5887">
        <w:rPr>
          <w:rFonts w:ascii="RealistNarrow Regular" w:hAnsi="RealistNarrow Regular"/>
          <w:sz w:val="24"/>
          <w:szCs w:val="24"/>
        </w:rPr>
        <w:t xml:space="preserve"> – </w:t>
      </w:r>
      <w:r w:rsidR="00954484">
        <w:rPr>
          <w:rFonts w:ascii="RealistNarrow Regular" w:hAnsi="RealistNarrow Regular"/>
          <w:sz w:val="24"/>
          <w:szCs w:val="24"/>
        </w:rPr>
        <w:t>if applicable, match to your museum’s personas/audience types</w:t>
      </w:r>
    </w:p>
    <w:p w14:paraId="124DC052" w14:textId="77777777" w:rsidR="00954484" w:rsidRDefault="00954484" w:rsidP="00954484">
      <w:pPr>
        <w:rPr>
          <w:rFonts w:ascii="RealistNarrow Regular" w:hAnsi="RealistNarrow Regular"/>
          <w:b/>
          <w:color w:val="00535E"/>
          <w:sz w:val="24"/>
          <w:szCs w:val="24"/>
        </w:rPr>
      </w:pPr>
      <w:r>
        <w:rPr>
          <w:rFonts w:ascii="RealistNarrow Regular" w:hAnsi="RealistNarrow Regular"/>
          <w:i/>
          <w:sz w:val="24"/>
          <w:szCs w:val="24"/>
        </w:rPr>
        <w:t>Include here any notes if audience has notably shifted since the last timeframe as well as a screenshot of Twitter’s audience analytics page (example below).</w:t>
      </w:r>
    </w:p>
    <w:p w14:paraId="6905AB39" w14:textId="4CA27190" w:rsidR="003B26E6" w:rsidRDefault="00954484" w:rsidP="003F67D2">
      <w:pPr>
        <w:rPr>
          <w:rFonts w:ascii="RealistNarrow Regular" w:hAnsi="RealistNarrow Regular"/>
          <w:b/>
          <w:color w:val="00535E"/>
          <w:sz w:val="24"/>
          <w:szCs w:val="24"/>
        </w:rPr>
      </w:pPr>
      <w:r>
        <w:rPr>
          <w:noProof/>
        </w:rPr>
        <w:drawing>
          <wp:anchor distT="0" distB="0" distL="114300" distR="114300" simplePos="0" relativeHeight="251765760" behindDoc="0" locked="0" layoutInCell="1" allowOverlap="1" wp14:anchorId="2B66E56D" wp14:editId="2799A6DF">
            <wp:simplePos x="0" y="0"/>
            <wp:positionH relativeFrom="margin">
              <wp:posOffset>-323850</wp:posOffset>
            </wp:positionH>
            <wp:positionV relativeFrom="margin">
              <wp:posOffset>1076325</wp:posOffset>
            </wp:positionV>
            <wp:extent cx="6734175" cy="5814060"/>
            <wp:effectExtent l="0" t="0" r="9525"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rotWithShape="1">
                    <a:blip r:embed="rId6">
                      <a:extLst>
                        <a:ext uri="{28A0092B-C50C-407E-A947-70E740481C1C}">
                          <a14:useLocalDpi xmlns:a14="http://schemas.microsoft.com/office/drawing/2010/main" val="0"/>
                        </a:ext>
                      </a:extLst>
                    </a:blip>
                    <a:srcRect l="1469" r="-190"/>
                    <a:stretch/>
                  </pic:blipFill>
                  <pic:spPr bwMode="auto">
                    <a:xfrm>
                      <a:off x="0" y="0"/>
                      <a:ext cx="6734175" cy="5814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8689D8" w14:textId="3CEC3462" w:rsidR="003B26E6" w:rsidRDefault="003B26E6" w:rsidP="003F67D2">
      <w:pPr>
        <w:rPr>
          <w:rFonts w:ascii="RealistNarrow Regular" w:hAnsi="RealistNarrow Regular"/>
          <w:b/>
          <w:color w:val="00535E"/>
          <w:sz w:val="24"/>
          <w:szCs w:val="24"/>
        </w:rPr>
      </w:pPr>
    </w:p>
    <w:p w14:paraId="5962D8AB" w14:textId="77777777" w:rsidR="003B26E6" w:rsidRDefault="003B26E6" w:rsidP="003F67D2">
      <w:pPr>
        <w:rPr>
          <w:rFonts w:ascii="RealistNarrow Regular" w:hAnsi="RealistNarrow Regular"/>
          <w:b/>
          <w:color w:val="00535E"/>
          <w:sz w:val="24"/>
          <w:szCs w:val="24"/>
        </w:rPr>
      </w:pPr>
    </w:p>
    <w:p w14:paraId="401EF09D" w14:textId="77777777" w:rsidR="003B26E6" w:rsidRDefault="003B26E6" w:rsidP="003F67D2">
      <w:pPr>
        <w:rPr>
          <w:rFonts w:ascii="RealistNarrow Regular" w:hAnsi="RealistNarrow Regular"/>
          <w:b/>
          <w:color w:val="00535E"/>
          <w:sz w:val="24"/>
          <w:szCs w:val="24"/>
        </w:rPr>
      </w:pPr>
    </w:p>
    <w:p w14:paraId="7E017E5D" w14:textId="77777777" w:rsidR="003B26E6" w:rsidRDefault="003B26E6" w:rsidP="003F67D2">
      <w:pPr>
        <w:rPr>
          <w:rFonts w:ascii="RealistNarrow Regular" w:hAnsi="RealistNarrow Regular"/>
          <w:b/>
          <w:color w:val="00535E"/>
          <w:sz w:val="24"/>
          <w:szCs w:val="24"/>
        </w:rPr>
      </w:pPr>
    </w:p>
    <w:p w14:paraId="1A59B2FE" w14:textId="2B867B6E" w:rsidR="003F67D2" w:rsidRDefault="000C5887" w:rsidP="003F67D2">
      <w:pPr>
        <w:rPr>
          <w:rFonts w:ascii="RealistNarrow Regular" w:hAnsi="RealistNarrow Regular"/>
          <w:b/>
          <w:color w:val="00535E"/>
          <w:sz w:val="24"/>
          <w:szCs w:val="24"/>
        </w:rPr>
      </w:pPr>
      <w:r>
        <w:rPr>
          <w:rFonts w:ascii="RealistNarrow Regular" w:hAnsi="RealistNarrow Regular"/>
          <w:b/>
          <w:color w:val="00535E"/>
          <w:sz w:val="24"/>
          <w:szCs w:val="24"/>
        </w:rPr>
        <w:t>L</w:t>
      </w:r>
      <w:r w:rsidR="003F67D2">
        <w:rPr>
          <w:rFonts w:ascii="RealistNarrow Regular" w:hAnsi="RealistNarrow Regular"/>
          <w:b/>
          <w:color w:val="00535E"/>
          <w:sz w:val="24"/>
          <w:szCs w:val="24"/>
        </w:rPr>
        <w:t>inkedIn</w:t>
      </w:r>
    </w:p>
    <w:p w14:paraId="7E3481D4" w14:textId="66EE17EE" w:rsidR="003F67D2" w:rsidRPr="00187B05" w:rsidRDefault="008B3FA6" w:rsidP="003F67D2">
      <w:pPr>
        <w:rPr>
          <w:rFonts w:ascii="RealistNarrow Regular" w:hAnsi="RealistNarrow Regular"/>
          <w:color w:val="00535E"/>
          <w:sz w:val="24"/>
          <w:szCs w:val="24"/>
        </w:rPr>
      </w:pPr>
      <w:r>
        <w:rPr>
          <w:rFonts w:ascii="RealistNarrow Regular" w:hAnsi="RealistNarrow Regular"/>
          <w:sz w:val="24"/>
          <w:szCs w:val="24"/>
        </w:rPr>
        <w:t>[Timeframe]</w:t>
      </w:r>
      <w:r w:rsidR="003F67D2" w:rsidRPr="00187B05">
        <w:rPr>
          <w:rFonts w:ascii="RealistNarrow Regular" w:hAnsi="RealistNarrow Regular"/>
          <w:sz w:val="24"/>
          <w:szCs w:val="24"/>
        </w:rPr>
        <w:t xml:space="preserve"> Top Posts</w:t>
      </w:r>
    </w:p>
    <w:tbl>
      <w:tblPr>
        <w:tblStyle w:val="PlainTable5"/>
        <w:tblpPr w:leftFromText="180" w:rightFromText="180" w:vertAnchor="text" w:horzAnchor="page" w:tblpX="6106" w:tblpY="6035"/>
        <w:tblW w:w="0" w:type="auto"/>
        <w:tblLook w:val="04A0" w:firstRow="1" w:lastRow="0" w:firstColumn="1" w:lastColumn="0" w:noHBand="0" w:noVBand="1"/>
      </w:tblPr>
      <w:tblGrid>
        <w:gridCol w:w="1532"/>
        <w:gridCol w:w="1890"/>
        <w:gridCol w:w="2250"/>
      </w:tblGrid>
      <w:tr w:rsidR="003F67D2" w14:paraId="2638731F" w14:textId="77777777" w:rsidTr="008B3F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32" w:type="dxa"/>
          </w:tcPr>
          <w:p w14:paraId="3F658DC3" w14:textId="77777777" w:rsidR="003F67D2" w:rsidRPr="00655693" w:rsidRDefault="003F67D2" w:rsidP="003F67D2">
            <w:pPr>
              <w:jc w:val="left"/>
              <w:rPr>
                <w:rFonts w:ascii="RealistNarrow Regular" w:hAnsi="RealistNarrow Regular"/>
                <w:i w:val="0"/>
                <w:sz w:val="24"/>
                <w:szCs w:val="24"/>
              </w:rPr>
            </w:pPr>
            <w:r w:rsidRPr="00655693">
              <w:rPr>
                <w:rFonts w:ascii="RealistNarrow Regular" w:hAnsi="RealistNarrow Regular"/>
                <w:i w:val="0"/>
                <w:sz w:val="24"/>
                <w:szCs w:val="24"/>
              </w:rPr>
              <w:t>Metric</w:t>
            </w:r>
          </w:p>
        </w:tc>
        <w:tc>
          <w:tcPr>
            <w:tcW w:w="1890" w:type="dxa"/>
          </w:tcPr>
          <w:p w14:paraId="35FC5379" w14:textId="04F75F82" w:rsidR="003F67D2" w:rsidRPr="00655693" w:rsidRDefault="003F67D2" w:rsidP="003F67D2">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Total Number for </w:t>
            </w:r>
            <w:r w:rsidR="008B3FA6">
              <w:rPr>
                <w:rFonts w:ascii="RealistNarrow Regular" w:hAnsi="RealistNarrow Regular"/>
                <w:i w:val="0"/>
                <w:sz w:val="24"/>
                <w:szCs w:val="24"/>
              </w:rPr>
              <w:t>[timeframe]</w:t>
            </w:r>
          </w:p>
        </w:tc>
        <w:tc>
          <w:tcPr>
            <w:tcW w:w="2250" w:type="dxa"/>
          </w:tcPr>
          <w:p w14:paraId="2C1B166F" w14:textId="4C268561" w:rsidR="003F67D2" w:rsidRPr="00655693" w:rsidRDefault="003F67D2" w:rsidP="003F67D2">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Percent Change over </w:t>
            </w:r>
            <w:r w:rsidRPr="00655693">
              <w:rPr>
                <w:rFonts w:ascii="RealistNarrow Regular" w:hAnsi="RealistNarrow Regular"/>
                <w:i w:val="0"/>
                <w:sz w:val="24"/>
                <w:szCs w:val="24"/>
              </w:rPr>
              <w:br/>
            </w:r>
            <w:r w:rsidR="008B3FA6">
              <w:rPr>
                <w:rFonts w:ascii="RealistNarrow Regular" w:hAnsi="RealistNarrow Regular"/>
                <w:i w:val="0"/>
                <w:sz w:val="24"/>
                <w:szCs w:val="24"/>
              </w:rPr>
              <w:t>[last timeframe]</w:t>
            </w:r>
          </w:p>
        </w:tc>
      </w:tr>
      <w:tr w:rsidR="003F67D2" w14:paraId="68C7DC4D" w14:textId="77777777" w:rsidTr="008B3FA6">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1532" w:type="dxa"/>
            <w:vAlign w:val="center"/>
          </w:tcPr>
          <w:p w14:paraId="5EA53B16" w14:textId="77777777" w:rsidR="003F67D2" w:rsidRPr="00655693" w:rsidRDefault="003F67D2" w:rsidP="003F67D2">
            <w:pPr>
              <w:jc w:val="left"/>
              <w:rPr>
                <w:rFonts w:ascii="RealistNarrow Regular" w:hAnsi="RealistNarrow Regular"/>
                <w:i w:val="0"/>
                <w:sz w:val="24"/>
                <w:szCs w:val="24"/>
              </w:rPr>
            </w:pPr>
            <w:r>
              <w:rPr>
                <w:rFonts w:ascii="RealistNarrow Regular" w:hAnsi="RealistNarrow Regular"/>
                <w:i w:val="0"/>
                <w:sz w:val="24"/>
                <w:szCs w:val="24"/>
              </w:rPr>
              <w:t>Posts</w:t>
            </w:r>
          </w:p>
        </w:tc>
        <w:tc>
          <w:tcPr>
            <w:tcW w:w="1890" w:type="dxa"/>
            <w:vAlign w:val="center"/>
          </w:tcPr>
          <w:p w14:paraId="03D89822" w14:textId="77777777" w:rsidR="003F67D2" w:rsidRPr="003554FE" w:rsidRDefault="003F67D2" w:rsidP="003F67D2">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2750FB5D" w14:textId="77777777" w:rsidR="003F67D2" w:rsidRPr="00655693" w:rsidRDefault="003F67D2" w:rsidP="003F67D2">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24800" behindDoc="0" locked="0" layoutInCell="1" allowOverlap="1" wp14:anchorId="2F10DFEC" wp14:editId="585B3575">
                      <wp:simplePos x="0" y="0"/>
                      <wp:positionH relativeFrom="column">
                        <wp:posOffset>255270</wp:posOffset>
                      </wp:positionH>
                      <wp:positionV relativeFrom="paragraph">
                        <wp:posOffset>57785</wp:posOffset>
                      </wp:positionV>
                      <wp:extent cx="180975" cy="266700"/>
                      <wp:effectExtent l="0" t="0" r="9525" b="0"/>
                      <wp:wrapNone/>
                      <wp:docPr id="51" name="Arrow: Down 51"/>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E52A6" id="Arrow: Down 51" o:spid="_x0000_s1026" type="#_x0000_t67" style="position:absolute;margin-left:20.1pt;margin-top:4.55pt;width:14.25pt;height:21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3B20A7D8" w14:textId="77777777" w:rsidTr="008B3FA6">
        <w:trPr>
          <w:trHeight w:val="763"/>
        </w:trPr>
        <w:tc>
          <w:tcPr>
            <w:cnfStyle w:val="001000000000" w:firstRow="0" w:lastRow="0" w:firstColumn="1" w:lastColumn="0" w:oddVBand="0" w:evenVBand="0" w:oddHBand="0" w:evenHBand="0" w:firstRowFirstColumn="0" w:firstRowLastColumn="0" w:lastRowFirstColumn="0" w:lastRowLastColumn="0"/>
            <w:tcW w:w="1532" w:type="dxa"/>
            <w:vAlign w:val="center"/>
          </w:tcPr>
          <w:p w14:paraId="565B54AE" w14:textId="77777777" w:rsidR="003F67D2" w:rsidRPr="00655693" w:rsidRDefault="003F67D2" w:rsidP="003F67D2">
            <w:pPr>
              <w:jc w:val="left"/>
              <w:rPr>
                <w:rFonts w:ascii="RealistNarrow Regular" w:hAnsi="RealistNarrow Regular"/>
                <w:i w:val="0"/>
                <w:sz w:val="24"/>
                <w:szCs w:val="24"/>
              </w:rPr>
            </w:pPr>
            <w:r>
              <w:rPr>
                <w:rFonts w:ascii="RealistNarrow Regular" w:hAnsi="RealistNarrow Regular"/>
                <w:i w:val="0"/>
                <w:sz w:val="24"/>
                <w:szCs w:val="24"/>
              </w:rPr>
              <w:t>Post Reach</w:t>
            </w:r>
          </w:p>
        </w:tc>
        <w:tc>
          <w:tcPr>
            <w:tcW w:w="1890" w:type="dxa"/>
            <w:vAlign w:val="center"/>
          </w:tcPr>
          <w:p w14:paraId="08CC87D5" w14:textId="77777777" w:rsidR="003F67D2" w:rsidRPr="003554FE" w:rsidRDefault="003F67D2" w:rsidP="003F67D2">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2983AA15" w14:textId="77777777" w:rsidR="003F67D2" w:rsidRPr="00655693" w:rsidRDefault="003F67D2" w:rsidP="003F67D2">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26848" behindDoc="0" locked="0" layoutInCell="1" allowOverlap="1" wp14:anchorId="6B712511" wp14:editId="3E1EAA50">
                      <wp:simplePos x="0" y="0"/>
                      <wp:positionH relativeFrom="column">
                        <wp:posOffset>256540</wp:posOffset>
                      </wp:positionH>
                      <wp:positionV relativeFrom="paragraph">
                        <wp:posOffset>522605</wp:posOffset>
                      </wp:positionV>
                      <wp:extent cx="180975" cy="266700"/>
                      <wp:effectExtent l="0" t="0" r="9525" b="0"/>
                      <wp:wrapNone/>
                      <wp:docPr id="52" name="Arrow: Down 52"/>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ADF0C" id="Arrow: Down 52" o:spid="_x0000_s1026" type="#_x0000_t67" style="position:absolute;margin-left:20.2pt;margin-top:41.15pt;width:14.25pt;height:21pt;rotation:18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" adj="14271" fillcolor="#00535e" stroked="f" strokeweight="1pt"/>
                  </w:pict>
                </mc:Fallback>
              </mc:AlternateContent>
            </w:r>
            <w:r>
              <w:rPr>
                <w:rFonts w:ascii="RealistNarrow Regular" w:hAnsi="RealistNarrow Regular"/>
                <w:noProof/>
                <w:sz w:val="48"/>
                <w:szCs w:val="48"/>
              </w:rPr>
              <mc:AlternateContent>
                <mc:Choice Requires="wps">
                  <w:drawing>
                    <wp:anchor distT="0" distB="0" distL="114300" distR="114300" simplePos="0" relativeHeight="251725824" behindDoc="0" locked="0" layoutInCell="1" allowOverlap="1" wp14:anchorId="3B463FB7" wp14:editId="39788C9D">
                      <wp:simplePos x="0" y="0"/>
                      <wp:positionH relativeFrom="column">
                        <wp:posOffset>257175</wp:posOffset>
                      </wp:positionH>
                      <wp:positionV relativeFrom="paragraph">
                        <wp:posOffset>39370</wp:posOffset>
                      </wp:positionV>
                      <wp:extent cx="180975" cy="266700"/>
                      <wp:effectExtent l="0" t="0" r="9525" b="0"/>
                      <wp:wrapNone/>
                      <wp:docPr id="53" name="Arrow: Down 53"/>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602AF" id="Arrow: Down 53" o:spid="_x0000_s1026" type="#_x0000_t67" style="position:absolute;margin-left:20.25pt;margin-top:3.1pt;width:14.25pt;height:21pt;rotation:18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640CB157" w14:textId="77777777" w:rsidTr="008B3FA6">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1532" w:type="dxa"/>
            <w:vAlign w:val="center"/>
          </w:tcPr>
          <w:p w14:paraId="6ED3D67E" w14:textId="63AA22BE" w:rsidR="003F67D2" w:rsidRPr="00655693" w:rsidRDefault="003F67D2" w:rsidP="003F67D2">
            <w:pPr>
              <w:jc w:val="left"/>
              <w:rPr>
                <w:rFonts w:ascii="RealistNarrow Regular" w:hAnsi="RealistNarrow Regular"/>
                <w:i w:val="0"/>
                <w:sz w:val="24"/>
                <w:szCs w:val="24"/>
              </w:rPr>
            </w:pPr>
            <w:r>
              <w:rPr>
                <w:rFonts w:ascii="RealistNarrow Regular" w:hAnsi="RealistNarrow Regular"/>
                <w:i w:val="0"/>
                <w:sz w:val="24"/>
                <w:szCs w:val="24"/>
              </w:rPr>
              <w:t>Post Engagements</w:t>
            </w:r>
          </w:p>
        </w:tc>
        <w:tc>
          <w:tcPr>
            <w:tcW w:w="1890" w:type="dxa"/>
            <w:vAlign w:val="center"/>
          </w:tcPr>
          <w:p w14:paraId="4FD8957C" w14:textId="77777777" w:rsidR="003F67D2" w:rsidRPr="003554FE" w:rsidRDefault="003F67D2" w:rsidP="003F67D2">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42EB9DAC" w14:textId="77777777" w:rsidR="003F67D2" w:rsidRPr="00655693" w:rsidRDefault="003F67D2" w:rsidP="003F67D2">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47E4F4F1" w14:textId="77777777" w:rsidTr="008B3FA6">
        <w:trPr>
          <w:trHeight w:val="763"/>
        </w:trPr>
        <w:tc>
          <w:tcPr>
            <w:cnfStyle w:val="001000000000" w:firstRow="0" w:lastRow="0" w:firstColumn="1" w:lastColumn="0" w:oddVBand="0" w:evenVBand="0" w:oddHBand="0" w:evenHBand="0" w:firstRowFirstColumn="0" w:firstRowLastColumn="0" w:lastRowFirstColumn="0" w:lastRowLastColumn="0"/>
            <w:tcW w:w="1532" w:type="dxa"/>
            <w:vAlign w:val="center"/>
          </w:tcPr>
          <w:p w14:paraId="55FC38FC" w14:textId="77777777" w:rsidR="003F67D2" w:rsidRPr="00655693" w:rsidRDefault="003F67D2" w:rsidP="003F67D2">
            <w:pPr>
              <w:jc w:val="left"/>
              <w:rPr>
                <w:rFonts w:ascii="RealistNarrow Regular" w:hAnsi="RealistNarrow Regular"/>
                <w:i w:val="0"/>
                <w:sz w:val="24"/>
                <w:szCs w:val="24"/>
              </w:rPr>
            </w:pPr>
            <w:r>
              <w:rPr>
                <w:rFonts w:ascii="RealistNarrow Regular" w:hAnsi="RealistNarrow Regular"/>
                <w:i w:val="0"/>
                <w:sz w:val="24"/>
                <w:szCs w:val="24"/>
              </w:rPr>
              <w:t>Page Likes</w:t>
            </w:r>
          </w:p>
        </w:tc>
        <w:tc>
          <w:tcPr>
            <w:tcW w:w="1890" w:type="dxa"/>
            <w:vAlign w:val="center"/>
          </w:tcPr>
          <w:p w14:paraId="48230858" w14:textId="77777777" w:rsidR="003F67D2" w:rsidRPr="003554FE" w:rsidRDefault="003F67D2" w:rsidP="003F67D2">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0303E7EC" w14:textId="77777777" w:rsidR="003F67D2" w:rsidRPr="00655693" w:rsidRDefault="003F67D2" w:rsidP="003F67D2">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28896" behindDoc="0" locked="0" layoutInCell="1" allowOverlap="1" wp14:anchorId="5B477AC5" wp14:editId="60B73CCC">
                      <wp:simplePos x="0" y="0"/>
                      <wp:positionH relativeFrom="column">
                        <wp:posOffset>266700</wp:posOffset>
                      </wp:positionH>
                      <wp:positionV relativeFrom="paragraph">
                        <wp:posOffset>548005</wp:posOffset>
                      </wp:positionV>
                      <wp:extent cx="180975" cy="266700"/>
                      <wp:effectExtent l="0" t="0" r="9525" b="0"/>
                      <wp:wrapNone/>
                      <wp:docPr id="54" name="Arrow: Down 54"/>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126B1" id="Arrow: Down 54" o:spid="_x0000_s1026" type="#_x0000_t67" style="position:absolute;margin-left:21pt;margin-top:43.15pt;width:14.25pt;height:21pt;rotation:18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60FF526C" w14:textId="77777777" w:rsidTr="008B3FA6">
        <w:trPr>
          <w:cnfStyle w:val="000000100000" w:firstRow="0" w:lastRow="0" w:firstColumn="0" w:lastColumn="0" w:oddVBand="0" w:evenVBand="0" w:oddHBand="1"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1532" w:type="dxa"/>
            <w:vAlign w:val="center"/>
          </w:tcPr>
          <w:p w14:paraId="3595A1D6" w14:textId="77777777" w:rsidR="003F67D2" w:rsidRPr="00655693" w:rsidRDefault="003F67D2" w:rsidP="003F67D2">
            <w:pPr>
              <w:jc w:val="left"/>
              <w:rPr>
                <w:rFonts w:ascii="RealistNarrow Regular" w:hAnsi="RealistNarrow Regular"/>
                <w:i w:val="0"/>
                <w:sz w:val="24"/>
                <w:szCs w:val="24"/>
              </w:rPr>
            </w:pPr>
            <w:r>
              <w:rPr>
                <w:rFonts w:ascii="RealistNarrow Regular" w:hAnsi="RealistNarrow Regular"/>
                <w:i w:val="0"/>
                <w:sz w:val="24"/>
                <w:szCs w:val="24"/>
              </w:rPr>
              <w:t>Page Followers</w:t>
            </w:r>
          </w:p>
        </w:tc>
        <w:tc>
          <w:tcPr>
            <w:tcW w:w="1890" w:type="dxa"/>
            <w:vAlign w:val="center"/>
          </w:tcPr>
          <w:p w14:paraId="486E68E1" w14:textId="77777777" w:rsidR="003F67D2" w:rsidRPr="003554FE" w:rsidRDefault="003F67D2" w:rsidP="003F67D2">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2250" w:type="dxa"/>
            <w:vAlign w:val="center"/>
          </w:tcPr>
          <w:p w14:paraId="4EBA6D48" w14:textId="77777777" w:rsidR="003F67D2" w:rsidRPr="00655693" w:rsidRDefault="003F67D2" w:rsidP="003F67D2">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27872" behindDoc="0" locked="0" layoutInCell="1" allowOverlap="1" wp14:anchorId="3B4CE320" wp14:editId="70A44F2C">
                      <wp:simplePos x="0" y="0"/>
                      <wp:positionH relativeFrom="column">
                        <wp:posOffset>257175</wp:posOffset>
                      </wp:positionH>
                      <wp:positionV relativeFrom="paragraph">
                        <wp:posOffset>-427990</wp:posOffset>
                      </wp:positionV>
                      <wp:extent cx="180975" cy="266700"/>
                      <wp:effectExtent l="0" t="0" r="9525" b="0"/>
                      <wp:wrapNone/>
                      <wp:docPr id="55" name="Arrow: Down 55"/>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894A9" id="Arrow: Down 55" o:spid="_x0000_s1026" type="#_x0000_t67" style="position:absolute;margin-left:20.25pt;margin-top:-33.7pt;width:14.25pt;height:21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bl>
    <w:p w14:paraId="3E09EF52" w14:textId="68764A1F" w:rsidR="003F67D2" w:rsidRDefault="008B3FA6" w:rsidP="003F67D2">
      <w:pPr>
        <w:rPr>
          <w:rFonts w:ascii="RealistNarrow Regular" w:hAnsi="RealistNarrow Regular"/>
          <w:b/>
          <w:caps/>
          <w:sz w:val="24"/>
          <w:szCs w:val="24"/>
        </w:rPr>
      </w:pPr>
      <w:r w:rsidRPr="00A63445">
        <w:rPr>
          <w:rFonts w:ascii="RealistNarrow Regular" w:hAnsi="RealistNarrow Regular"/>
          <w:noProof/>
          <w:sz w:val="24"/>
          <w:szCs w:val="24"/>
        </w:rPr>
        <mc:AlternateContent>
          <mc:Choice Requires="wps">
            <w:drawing>
              <wp:anchor distT="45720" distB="45720" distL="114300" distR="114300" simplePos="0" relativeHeight="251707392" behindDoc="0" locked="0" layoutInCell="1" allowOverlap="1" wp14:anchorId="6EF356A1" wp14:editId="766E3A97">
                <wp:simplePos x="0" y="0"/>
                <wp:positionH relativeFrom="margin">
                  <wp:posOffset>-571500</wp:posOffset>
                </wp:positionH>
                <wp:positionV relativeFrom="paragraph">
                  <wp:posOffset>3812540</wp:posOffset>
                </wp:positionV>
                <wp:extent cx="3200400" cy="238125"/>
                <wp:effectExtent l="0" t="0" r="19050" b="2857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8125"/>
                        </a:xfrm>
                        <a:prstGeom prst="rect">
                          <a:avLst/>
                        </a:prstGeom>
                        <a:solidFill>
                          <a:srgbClr val="FFFFFF"/>
                        </a:solidFill>
                        <a:ln w="9525">
                          <a:solidFill>
                            <a:srgbClr val="00535E"/>
                          </a:solidFill>
                          <a:miter lim="800000"/>
                          <a:headEnd/>
                          <a:tailEnd/>
                        </a:ln>
                      </wps:spPr>
                      <wps:txbx>
                        <w:txbxContent>
                          <w:p w14:paraId="739220B8" w14:textId="77777777" w:rsidR="003F67D2" w:rsidRPr="00A63445" w:rsidRDefault="003F67D2" w:rsidP="003F67D2">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356A1" id="_x0000_s1050" type="#_x0000_t202" style="position:absolute;margin-left:-45pt;margin-top:300.2pt;width:252pt;height:18.7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" strokecolor="#00535e">
                <v:textbox>
                  <w:txbxContent>
                    <w:p w14:paraId="739220B8" w14:textId="77777777" w:rsidR="003F67D2" w:rsidRPr="00A63445" w:rsidRDefault="003F67D2" w:rsidP="003F67D2">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v:textbox>
                <w10:wrap type="square" anchorx="margin"/>
              </v:shape>
            </w:pict>
          </mc:Fallback>
        </mc:AlternateContent>
      </w:r>
      <w:r>
        <w:rPr>
          <w:rFonts w:ascii="RealistNarrow Regular" w:hAnsi="RealistNarrow Regular"/>
          <w:noProof/>
          <w:sz w:val="24"/>
          <w:szCs w:val="24"/>
        </w:rPr>
        <mc:AlternateContent>
          <mc:Choice Requires="wpg">
            <w:drawing>
              <wp:anchor distT="0" distB="0" distL="114300" distR="114300" simplePos="0" relativeHeight="251819008" behindDoc="0" locked="0" layoutInCell="1" allowOverlap="1" wp14:anchorId="20372368" wp14:editId="490690BE">
                <wp:simplePos x="0" y="0"/>
                <wp:positionH relativeFrom="margin">
                  <wp:posOffset>-512286</wp:posOffset>
                </wp:positionH>
                <wp:positionV relativeFrom="paragraph">
                  <wp:posOffset>4382770</wp:posOffset>
                </wp:positionV>
                <wp:extent cx="3048000" cy="2124075"/>
                <wp:effectExtent l="0" t="0" r="19050" b="28575"/>
                <wp:wrapNone/>
                <wp:docPr id="58" name="Group 58"/>
                <wp:cNvGraphicFramePr/>
                <a:graphic xmlns:a="http://schemas.openxmlformats.org/drawingml/2006/main">
                  <a:graphicData uri="http://schemas.microsoft.com/office/word/2010/wordprocessingGroup">
                    <wpg:wgp>
                      <wpg:cNvGrpSpPr/>
                      <wpg:grpSpPr>
                        <a:xfrm>
                          <a:off x="0" y="0"/>
                          <a:ext cx="3048000" cy="2124075"/>
                          <a:chOff x="-9525" y="0"/>
                          <a:chExt cx="2505075" cy="1085850"/>
                        </a:xfrm>
                      </wpg:grpSpPr>
                      <wps:wsp>
                        <wps:cNvPr id="60" name="Rectangle 60"/>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2"/>
                        <wps:cNvSpPr txBox="1">
                          <a:spLocks noChangeArrowheads="1"/>
                        </wps:cNvSpPr>
                        <wps:spPr bwMode="auto">
                          <a:xfrm>
                            <a:off x="-9525" y="473135"/>
                            <a:ext cx="2505075" cy="140394"/>
                          </a:xfrm>
                          <a:prstGeom prst="rect">
                            <a:avLst/>
                          </a:prstGeom>
                          <a:solidFill>
                            <a:srgbClr val="FFFFFF"/>
                          </a:solidFill>
                          <a:ln w="9525">
                            <a:noFill/>
                            <a:miter lim="800000"/>
                            <a:headEnd/>
                            <a:tailEnd/>
                          </a:ln>
                        </wps:spPr>
                        <wps:txbx>
                          <w:txbxContent>
                            <w:p w14:paraId="6F00568B" w14:textId="77777777" w:rsidR="008B3FA6" w:rsidRDefault="008B3FA6" w:rsidP="008B3FA6">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0372368" id="Group 58" o:spid="_x0000_s1051" style="position:absolute;margin-left:-40.35pt;margin-top:345.1pt;width:240pt;height:167.25pt;z-index:251819008;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">
                <v:rect id="Rectangle 60" o:spid="_x0000_s1052"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" fillcolor="#00535e" strokecolor="#1f3763 [1604]" strokeweight="1pt"/>
                <v:shape id="_x0000_s1053" type="#_x0000_t202" style="position:absolute;left:-95;top:4731;width:25050;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6F00568B" w14:textId="77777777" w:rsidR="008B3FA6" w:rsidRDefault="008B3FA6" w:rsidP="008B3FA6">
                        <w:pPr>
                          <w:jc w:val="center"/>
                        </w:pPr>
                        <w:r>
                          <w:t>Insert a screenshot of the post here</w:t>
                        </w:r>
                      </w:p>
                    </w:txbxContent>
                  </v:textbox>
                </v:shape>
                <w10:wrap anchorx="margin"/>
              </v:group>
            </w:pict>
          </mc:Fallback>
        </mc:AlternateContent>
      </w:r>
      <w:r>
        <w:rPr>
          <w:rFonts w:ascii="RealistNarrow Regular" w:hAnsi="RealistNarrow Regular"/>
          <w:noProof/>
          <w:sz w:val="24"/>
          <w:szCs w:val="24"/>
        </w:rPr>
        <mc:AlternateContent>
          <mc:Choice Requires="wpg">
            <w:drawing>
              <wp:anchor distT="0" distB="0" distL="114300" distR="114300" simplePos="0" relativeHeight="251816960" behindDoc="0" locked="0" layoutInCell="1" allowOverlap="1" wp14:anchorId="5213D87A" wp14:editId="51DEE4E7">
                <wp:simplePos x="0" y="0"/>
                <wp:positionH relativeFrom="margin">
                  <wp:posOffset>3276600</wp:posOffset>
                </wp:positionH>
                <wp:positionV relativeFrom="paragraph">
                  <wp:posOffset>548005</wp:posOffset>
                </wp:positionV>
                <wp:extent cx="3048000" cy="2124075"/>
                <wp:effectExtent l="0" t="0" r="19050" b="28575"/>
                <wp:wrapNone/>
                <wp:docPr id="48" name="Group 48"/>
                <wp:cNvGraphicFramePr/>
                <a:graphic xmlns:a="http://schemas.openxmlformats.org/drawingml/2006/main">
                  <a:graphicData uri="http://schemas.microsoft.com/office/word/2010/wordprocessingGroup">
                    <wpg:wgp>
                      <wpg:cNvGrpSpPr/>
                      <wpg:grpSpPr>
                        <a:xfrm>
                          <a:off x="0" y="0"/>
                          <a:ext cx="3048000" cy="2124075"/>
                          <a:chOff x="-9525" y="0"/>
                          <a:chExt cx="2505075" cy="1085850"/>
                        </a:xfrm>
                      </wpg:grpSpPr>
                      <wps:wsp>
                        <wps:cNvPr id="49" name="Rectangle 49"/>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Text Box 2"/>
                        <wps:cNvSpPr txBox="1">
                          <a:spLocks noChangeArrowheads="1"/>
                        </wps:cNvSpPr>
                        <wps:spPr bwMode="auto">
                          <a:xfrm>
                            <a:off x="-9525" y="473135"/>
                            <a:ext cx="2505075" cy="140394"/>
                          </a:xfrm>
                          <a:prstGeom prst="rect">
                            <a:avLst/>
                          </a:prstGeom>
                          <a:solidFill>
                            <a:srgbClr val="FFFFFF"/>
                          </a:solidFill>
                          <a:ln w="9525">
                            <a:noFill/>
                            <a:miter lim="800000"/>
                            <a:headEnd/>
                            <a:tailEnd/>
                          </a:ln>
                        </wps:spPr>
                        <wps:txbx>
                          <w:txbxContent>
                            <w:p w14:paraId="0D2DEA10" w14:textId="77777777" w:rsidR="008B3FA6" w:rsidRDefault="008B3FA6" w:rsidP="008B3FA6">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13D87A" id="Group 48" o:spid="_x0000_s1054" style="position:absolute;margin-left:258pt;margin-top:43.15pt;width:240pt;height:167.25pt;z-index:251816960;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">
                <v:rect id="Rectangle 49" o:spid="_x0000_s1055"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" fillcolor="#00535e" strokecolor="#1f3763 [1604]" strokeweight="1pt"/>
                <v:shape id="_x0000_s1056" type="#_x0000_t202" style="position:absolute;left:-95;top:4731;width:25050;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" stroked="f">
                  <v:textbox>
                    <w:txbxContent>
                      <w:p w14:paraId="0D2DEA10" w14:textId="77777777" w:rsidR="008B3FA6" w:rsidRDefault="008B3FA6" w:rsidP="008B3FA6">
                        <w:pPr>
                          <w:jc w:val="center"/>
                        </w:pPr>
                        <w:r>
                          <w:t>Insert a screenshot of the post here</w:t>
                        </w:r>
                      </w:p>
                    </w:txbxContent>
                  </v:textbox>
                </v:shape>
                <w10:wrap anchorx="margin"/>
              </v:group>
            </w:pict>
          </mc:Fallback>
        </mc:AlternateContent>
      </w:r>
      <w:r>
        <w:rPr>
          <w:rFonts w:ascii="RealistNarrow Regular" w:hAnsi="RealistNarrow Regular"/>
          <w:noProof/>
          <w:sz w:val="24"/>
          <w:szCs w:val="24"/>
        </w:rPr>
        <mc:AlternateContent>
          <mc:Choice Requires="wpg">
            <w:drawing>
              <wp:anchor distT="0" distB="0" distL="114300" distR="114300" simplePos="0" relativeHeight="251814912" behindDoc="0" locked="0" layoutInCell="1" allowOverlap="1" wp14:anchorId="2995487D" wp14:editId="1CDC5414">
                <wp:simplePos x="0" y="0"/>
                <wp:positionH relativeFrom="margin">
                  <wp:posOffset>-485775</wp:posOffset>
                </wp:positionH>
                <wp:positionV relativeFrom="paragraph">
                  <wp:posOffset>528955</wp:posOffset>
                </wp:positionV>
                <wp:extent cx="3048000" cy="2124075"/>
                <wp:effectExtent l="0" t="0" r="19050" b="28575"/>
                <wp:wrapNone/>
                <wp:docPr id="28" name="Group 28"/>
                <wp:cNvGraphicFramePr/>
                <a:graphic xmlns:a="http://schemas.openxmlformats.org/drawingml/2006/main">
                  <a:graphicData uri="http://schemas.microsoft.com/office/word/2010/wordprocessingGroup">
                    <wpg:wgp>
                      <wpg:cNvGrpSpPr/>
                      <wpg:grpSpPr>
                        <a:xfrm>
                          <a:off x="0" y="0"/>
                          <a:ext cx="3048000" cy="2124075"/>
                          <a:chOff x="-9525" y="0"/>
                          <a:chExt cx="2505075" cy="1085850"/>
                        </a:xfrm>
                      </wpg:grpSpPr>
                      <wps:wsp>
                        <wps:cNvPr id="29" name="Rectangle 29"/>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2"/>
                        <wps:cNvSpPr txBox="1">
                          <a:spLocks noChangeArrowheads="1"/>
                        </wps:cNvSpPr>
                        <wps:spPr bwMode="auto">
                          <a:xfrm>
                            <a:off x="-9525" y="473135"/>
                            <a:ext cx="2505075" cy="140394"/>
                          </a:xfrm>
                          <a:prstGeom prst="rect">
                            <a:avLst/>
                          </a:prstGeom>
                          <a:solidFill>
                            <a:srgbClr val="FFFFFF"/>
                          </a:solidFill>
                          <a:ln w="9525">
                            <a:noFill/>
                            <a:miter lim="800000"/>
                            <a:headEnd/>
                            <a:tailEnd/>
                          </a:ln>
                        </wps:spPr>
                        <wps:txbx>
                          <w:txbxContent>
                            <w:p w14:paraId="27955231" w14:textId="77777777" w:rsidR="008B3FA6" w:rsidRDefault="008B3FA6" w:rsidP="008B3FA6">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95487D" id="Group 28" o:spid="_x0000_s1057" style="position:absolute;margin-left:-38.25pt;margin-top:41.65pt;width:240pt;height:167.25pt;z-index:251814912;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">
                <v:rect id="Rectangle 29" o:spid="_x0000_s1058"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" fillcolor="#00535e" strokecolor="#1f3763 [1604]" strokeweight="1pt"/>
                <v:shape id="_x0000_s1059" type="#_x0000_t202" style="position:absolute;left:-95;top:4731;width:25050;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27955231" w14:textId="77777777" w:rsidR="008B3FA6" w:rsidRDefault="008B3FA6" w:rsidP="008B3FA6">
                        <w:pPr>
                          <w:jc w:val="center"/>
                        </w:pPr>
                        <w:r>
                          <w:t>Insert a screenshot of the post here</w:t>
                        </w:r>
                      </w:p>
                    </w:txbxContent>
                  </v:textbox>
                </v:shape>
                <w10:wrap anchorx="margin"/>
              </v:group>
            </w:pict>
          </mc:Fallback>
        </mc:AlternateContent>
      </w:r>
      <w:r w:rsidR="003F67D2" w:rsidRPr="000B78A5">
        <w:rPr>
          <w:rFonts w:ascii="RealistNarrow Regular" w:hAnsi="RealistNarrow Regular"/>
          <w:noProof/>
          <w:sz w:val="24"/>
          <w:szCs w:val="24"/>
        </w:rPr>
        <mc:AlternateContent>
          <mc:Choice Requires="wps">
            <w:drawing>
              <wp:anchor distT="45720" distB="45720" distL="114300" distR="114300" simplePos="0" relativeHeight="251709440" behindDoc="0" locked="0" layoutInCell="1" allowOverlap="1" wp14:anchorId="6818BC3C" wp14:editId="6F8D8D78">
                <wp:simplePos x="0" y="0"/>
                <wp:positionH relativeFrom="margin">
                  <wp:posOffset>3209925</wp:posOffset>
                </wp:positionH>
                <wp:positionV relativeFrom="paragraph">
                  <wp:posOffset>105410</wp:posOffset>
                </wp:positionV>
                <wp:extent cx="3200400" cy="238125"/>
                <wp:effectExtent l="0" t="0" r="19050" b="285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8125"/>
                        </a:xfrm>
                        <a:prstGeom prst="rect">
                          <a:avLst/>
                        </a:prstGeom>
                        <a:solidFill>
                          <a:srgbClr val="FFFFFF"/>
                        </a:solidFill>
                        <a:ln w="9525">
                          <a:solidFill>
                            <a:srgbClr val="00535E"/>
                          </a:solidFill>
                          <a:miter lim="800000"/>
                          <a:headEnd/>
                          <a:tailEnd/>
                        </a:ln>
                      </wps:spPr>
                      <wps:txbx>
                        <w:txbxContent>
                          <w:p w14:paraId="7CC592DE" w14:textId="77777777" w:rsidR="003F67D2" w:rsidRPr="00A63445" w:rsidRDefault="003F67D2" w:rsidP="003F67D2">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8BC3C" id="_x0000_s1060" type="#_x0000_t202" style="position:absolute;margin-left:252.75pt;margin-top:8.3pt;width:252pt;height:18.7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" strokecolor="#00535e">
                <v:textbox>
                  <w:txbxContent>
                    <w:p w14:paraId="7CC592DE" w14:textId="77777777" w:rsidR="003F67D2" w:rsidRPr="00A63445" w:rsidRDefault="003F67D2" w:rsidP="003F67D2">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v:textbox>
                <w10:wrap type="square" anchorx="margin"/>
              </v:shape>
            </w:pict>
          </mc:Fallback>
        </mc:AlternateContent>
      </w:r>
      <w:r w:rsidR="003F67D2" w:rsidRPr="000B78A5">
        <w:rPr>
          <w:rFonts w:ascii="RealistNarrow Regular" w:hAnsi="RealistNarrow Regular"/>
          <w:b/>
          <w:noProof/>
          <w:sz w:val="24"/>
          <w:szCs w:val="24"/>
        </w:rPr>
        <mc:AlternateContent>
          <mc:Choice Requires="wps">
            <w:drawing>
              <wp:anchor distT="45720" distB="45720" distL="114300" distR="114300" simplePos="0" relativeHeight="251711488" behindDoc="0" locked="0" layoutInCell="1" allowOverlap="1" wp14:anchorId="21E71B14" wp14:editId="682D6DCB">
                <wp:simplePos x="0" y="0"/>
                <wp:positionH relativeFrom="page">
                  <wp:posOffset>352425</wp:posOffset>
                </wp:positionH>
                <wp:positionV relativeFrom="paragraph">
                  <wp:posOffset>120015</wp:posOffset>
                </wp:positionV>
                <wp:extent cx="3200400" cy="238125"/>
                <wp:effectExtent l="0" t="0" r="19050" b="2857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8125"/>
                        </a:xfrm>
                        <a:prstGeom prst="rect">
                          <a:avLst/>
                        </a:prstGeom>
                        <a:solidFill>
                          <a:srgbClr val="FFFFFF"/>
                        </a:solidFill>
                        <a:ln w="9525">
                          <a:solidFill>
                            <a:srgbClr val="00535E"/>
                          </a:solidFill>
                          <a:miter lim="800000"/>
                          <a:headEnd/>
                          <a:tailEnd/>
                        </a:ln>
                      </wps:spPr>
                      <wps:txbx>
                        <w:txbxContent>
                          <w:p w14:paraId="1804154B" w14:textId="77777777" w:rsidR="003F67D2" w:rsidRPr="00A63445" w:rsidRDefault="003F67D2" w:rsidP="003F67D2">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71B14" id="_x0000_s1061" type="#_x0000_t202" style="position:absolute;margin-left:27.75pt;margin-top:9.45pt;width:252pt;height:18.75pt;z-index:2517114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" strokecolor="#00535e">
                <v:textbox>
                  <w:txbxContent>
                    <w:p w14:paraId="1804154B" w14:textId="77777777" w:rsidR="003F67D2" w:rsidRPr="00A63445" w:rsidRDefault="003F67D2" w:rsidP="003F67D2">
                      <w:pPr>
                        <w:jc w:val="center"/>
                        <w:rPr>
                          <w:rFonts w:ascii="RealistNarrow Regular" w:hAnsi="RealistNarrow Regular"/>
                        </w:rPr>
                      </w:pPr>
                      <w:r w:rsidRPr="00A63445">
                        <w:rPr>
                          <w:rFonts w:ascii="RealistNarrow Regular" w:hAnsi="RealistNarrow Regular"/>
                        </w:rPr>
                        <w:t>Post Reach</w:t>
                      </w:r>
                      <w:r>
                        <w:rPr>
                          <w:rFonts w:ascii="RealistNarrow Regular" w:hAnsi="RealistNarrow Regular"/>
                        </w:rPr>
                        <w:t xml:space="preserve">: 85   |   </w:t>
                      </w:r>
                      <w:r w:rsidRPr="00A63445">
                        <w:rPr>
                          <w:rFonts w:ascii="RealistNarrow Regular" w:hAnsi="RealistNarrow Regular"/>
                        </w:rPr>
                        <w:t>Post Likes</w:t>
                      </w:r>
                      <w:r>
                        <w:rPr>
                          <w:rFonts w:ascii="RealistNarrow Regular" w:hAnsi="RealistNarrow Regular"/>
                        </w:rPr>
                        <w:t xml:space="preserve">: 123   |   </w:t>
                      </w:r>
                      <w:r w:rsidRPr="00A63445">
                        <w:rPr>
                          <w:rFonts w:ascii="RealistNarrow Regular" w:hAnsi="RealistNarrow Regular"/>
                        </w:rPr>
                        <w:t>Post Shares</w:t>
                      </w:r>
                      <w:r>
                        <w:rPr>
                          <w:rFonts w:ascii="RealistNarrow Regular" w:hAnsi="RealistNarrow Regular"/>
                        </w:rPr>
                        <w:t>: 56</w:t>
                      </w:r>
                    </w:p>
                  </w:txbxContent>
                </v:textbox>
                <w10:wrap type="square" anchorx="page"/>
              </v:shape>
            </w:pict>
          </mc:Fallback>
        </mc:AlternateContent>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5B3707" w:rsidRPr="003F67D2">
        <w:rPr>
          <w:rFonts w:ascii="RealistNarrow Regular" w:hAnsi="RealistNarrow Regular"/>
          <w:caps/>
          <w:sz w:val="24"/>
          <w:szCs w:val="24"/>
        </w:rPr>
        <w:br/>
      </w:r>
    </w:p>
    <w:p w14:paraId="676E2043" w14:textId="04054CB0" w:rsidR="008B3FA6" w:rsidRDefault="008B3FA6" w:rsidP="003F67D2">
      <w:pPr>
        <w:rPr>
          <w:rFonts w:ascii="RealistNarrow Regular" w:hAnsi="RealistNarrow Regular"/>
          <w:b/>
          <w:caps/>
          <w:sz w:val="24"/>
          <w:szCs w:val="24"/>
        </w:rPr>
      </w:pPr>
    </w:p>
    <w:p w14:paraId="5A5BAA9E" w14:textId="09AD4F76" w:rsidR="008B3FA6" w:rsidRDefault="008B3FA6" w:rsidP="003F67D2">
      <w:pPr>
        <w:rPr>
          <w:rFonts w:ascii="RealistNarrow Regular" w:hAnsi="RealistNarrow Regular"/>
          <w:b/>
          <w:caps/>
          <w:sz w:val="24"/>
          <w:szCs w:val="24"/>
        </w:rPr>
      </w:pPr>
    </w:p>
    <w:p w14:paraId="58CE1019" w14:textId="744C6BB1" w:rsidR="008B3FA6" w:rsidRDefault="008B3FA6" w:rsidP="003F67D2">
      <w:pPr>
        <w:rPr>
          <w:rFonts w:ascii="RealistNarrow Regular" w:hAnsi="RealistNarrow Regular"/>
          <w:b/>
          <w:caps/>
          <w:sz w:val="24"/>
          <w:szCs w:val="24"/>
        </w:rPr>
      </w:pPr>
    </w:p>
    <w:p w14:paraId="32CC529F" w14:textId="638A7833" w:rsidR="008B3FA6" w:rsidRDefault="008B3FA6" w:rsidP="003F67D2">
      <w:pPr>
        <w:rPr>
          <w:rFonts w:ascii="RealistNarrow Regular" w:hAnsi="RealistNarrow Regular"/>
          <w:b/>
          <w:caps/>
          <w:sz w:val="24"/>
          <w:szCs w:val="24"/>
        </w:rPr>
      </w:pPr>
    </w:p>
    <w:p w14:paraId="52321F95" w14:textId="67F275E9" w:rsidR="008B3FA6" w:rsidRDefault="008B3FA6" w:rsidP="003F67D2">
      <w:pPr>
        <w:rPr>
          <w:rFonts w:ascii="RealistNarrow Regular" w:hAnsi="RealistNarrow Regular"/>
          <w:b/>
          <w:caps/>
          <w:sz w:val="24"/>
          <w:szCs w:val="24"/>
        </w:rPr>
      </w:pPr>
    </w:p>
    <w:p w14:paraId="5BA2633B" w14:textId="7FC5A45F" w:rsidR="008B3FA6" w:rsidRDefault="008B3FA6" w:rsidP="003F67D2">
      <w:pPr>
        <w:rPr>
          <w:rFonts w:ascii="RealistNarrow Regular" w:hAnsi="RealistNarrow Regular"/>
          <w:b/>
          <w:caps/>
          <w:sz w:val="24"/>
          <w:szCs w:val="24"/>
        </w:rPr>
      </w:pPr>
    </w:p>
    <w:p w14:paraId="5C3FDDD3" w14:textId="192DD7AC" w:rsidR="008B3FA6" w:rsidRDefault="008B3FA6" w:rsidP="003F67D2">
      <w:pPr>
        <w:rPr>
          <w:rFonts w:ascii="RealistNarrow Regular" w:hAnsi="RealistNarrow Regular"/>
          <w:b/>
          <w:caps/>
          <w:sz w:val="24"/>
          <w:szCs w:val="24"/>
        </w:rPr>
      </w:pPr>
    </w:p>
    <w:p w14:paraId="0EB7AA2B" w14:textId="3707EE71" w:rsidR="008B3FA6" w:rsidRDefault="008B3FA6" w:rsidP="003F67D2">
      <w:pPr>
        <w:rPr>
          <w:rFonts w:ascii="RealistNarrow Regular" w:hAnsi="RealistNarrow Regular"/>
          <w:b/>
          <w:caps/>
          <w:sz w:val="24"/>
          <w:szCs w:val="24"/>
        </w:rPr>
      </w:pPr>
    </w:p>
    <w:p w14:paraId="4F445129" w14:textId="5C39F3BB" w:rsidR="008B3FA6" w:rsidRDefault="003F67D2" w:rsidP="003F67D2">
      <w:pPr>
        <w:rPr>
          <w:rFonts w:ascii="RealistNarrow Regular" w:hAnsi="RealistNarrow Regular"/>
          <w:b/>
          <w:color w:val="00535E"/>
          <w:sz w:val="24"/>
          <w:szCs w:val="24"/>
        </w:rPr>
      </w:pPr>
      <w:r>
        <w:rPr>
          <w:rFonts w:ascii="RealistNarrow Regular" w:hAnsi="RealistNarrow Regular"/>
          <w:b/>
          <w:color w:val="00535E"/>
          <w:sz w:val="24"/>
          <w:szCs w:val="24"/>
        </w:rPr>
        <w:t>Instagram</w:t>
      </w:r>
    </w:p>
    <w:p w14:paraId="0C3F3E93" w14:textId="7A2698AF" w:rsidR="003F67D2" w:rsidRPr="00187B05" w:rsidRDefault="003F67D2" w:rsidP="003F67D2">
      <w:pPr>
        <w:rPr>
          <w:rFonts w:ascii="RealistNarrow Regular" w:hAnsi="RealistNarrow Regular"/>
          <w:color w:val="00535E"/>
          <w:sz w:val="24"/>
          <w:szCs w:val="24"/>
        </w:rPr>
      </w:pPr>
      <w:r w:rsidRPr="00187B05">
        <w:rPr>
          <w:rFonts w:ascii="RealistNarrow Regular" w:hAnsi="RealistNarrow Regular"/>
          <w:sz w:val="24"/>
          <w:szCs w:val="24"/>
        </w:rPr>
        <w:t>Q3 Top Posts</w:t>
      </w:r>
    </w:p>
    <w:p w14:paraId="71504F69" w14:textId="5D44C896" w:rsidR="003F67D2" w:rsidRDefault="008B3FA6" w:rsidP="003F67D2">
      <w:pPr>
        <w:rPr>
          <w:rFonts w:ascii="RealistNarrow Regular" w:hAnsi="RealistNarrow Regular"/>
          <w:sz w:val="24"/>
          <w:szCs w:val="24"/>
        </w:rPr>
      </w:pPr>
      <w:r w:rsidRPr="00A63445">
        <w:rPr>
          <w:rFonts w:ascii="RealistNarrow Regular" w:hAnsi="RealistNarrow Regular"/>
          <w:noProof/>
          <w:sz w:val="24"/>
          <w:szCs w:val="24"/>
        </w:rPr>
        <mc:AlternateContent>
          <mc:Choice Requires="wps">
            <w:drawing>
              <wp:anchor distT="45720" distB="45720" distL="114300" distR="114300" simplePos="0" relativeHeight="251748352" behindDoc="0" locked="0" layoutInCell="1" allowOverlap="1" wp14:anchorId="3B9556A8" wp14:editId="500F722D">
                <wp:simplePos x="0" y="0"/>
                <wp:positionH relativeFrom="column">
                  <wp:posOffset>3438525</wp:posOffset>
                </wp:positionH>
                <wp:positionV relativeFrom="paragraph">
                  <wp:posOffset>276225</wp:posOffset>
                </wp:positionV>
                <wp:extent cx="1276350" cy="1404620"/>
                <wp:effectExtent l="0" t="0" r="19050" b="2349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rgbClr val="FFFFFF"/>
                        </a:solidFill>
                        <a:ln w="9525">
                          <a:solidFill>
                            <a:srgbClr val="00535E"/>
                          </a:solidFill>
                          <a:miter lim="800000"/>
                          <a:headEnd/>
                          <a:tailEnd/>
                        </a:ln>
                      </wps:spPr>
                      <wps:txbx>
                        <w:txbxContent>
                          <w:p w14:paraId="0924E3E9" w14:textId="77777777" w:rsidR="003F67D2" w:rsidRPr="00A63445" w:rsidRDefault="003F67D2" w:rsidP="003F67D2">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6748145E" w14:textId="77777777" w:rsidR="003F67D2" w:rsidRPr="00A63445" w:rsidRDefault="003F67D2" w:rsidP="003F67D2">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5342593A" w14:textId="77777777" w:rsidR="003F67D2" w:rsidRPr="00A63445" w:rsidRDefault="003F67D2" w:rsidP="003F67D2">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9556A8" id="_x0000_s1062" type="#_x0000_t202" style="position:absolute;margin-left:270.75pt;margin-top:21.75pt;width:100.5pt;height:110.6pt;z-index:251748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" strokecolor="#00535e">
                <v:textbox style="mso-fit-shape-to-text:t">
                  <w:txbxContent>
                    <w:p w14:paraId="0924E3E9" w14:textId="77777777" w:rsidR="003F67D2" w:rsidRPr="00A63445" w:rsidRDefault="003F67D2" w:rsidP="003F67D2">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6748145E" w14:textId="77777777" w:rsidR="003F67D2" w:rsidRPr="00A63445" w:rsidRDefault="003F67D2" w:rsidP="003F67D2">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5342593A" w14:textId="77777777" w:rsidR="003F67D2" w:rsidRPr="00A63445" w:rsidRDefault="003F67D2" w:rsidP="003F67D2">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v:textbox>
                <w10:wrap type="square"/>
              </v:shape>
            </w:pict>
          </mc:Fallback>
        </mc:AlternateContent>
      </w:r>
      <w:r>
        <w:rPr>
          <w:rFonts w:ascii="RealistNarrow Regular" w:hAnsi="RealistNarrow Regular"/>
          <w:noProof/>
          <w:sz w:val="24"/>
          <w:szCs w:val="24"/>
        </w:rPr>
        <mc:AlternateContent>
          <mc:Choice Requires="wpg">
            <w:drawing>
              <wp:anchor distT="0" distB="0" distL="114300" distR="114300" simplePos="0" relativeHeight="251821056" behindDoc="0" locked="0" layoutInCell="1" allowOverlap="1" wp14:anchorId="11C7E105" wp14:editId="0667D5F5">
                <wp:simplePos x="0" y="0"/>
                <wp:positionH relativeFrom="margin">
                  <wp:align>left</wp:align>
                </wp:positionH>
                <wp:positionV relativeFrom="paragraph">
                  <wp:posOffset>5080</wp:posOffset>
                </wp:positionV>
                <wp:extent cx="3286125" cy="1447800"/>
                <wp:effectExtent l="0" t="0" r="28575" b="19050"/>
                <wp:wrapNone/>
                <wp:docPr id="62" name="Group 62"/>
                <wp:cNvGraphicFramePr/>
                <a:graphic xmlns:a="http://schemas.openxmlformats.org/drawingml/2006/main">
                  <a:graphicData uri="http://schemas.microsoft.com/office/word/2010/wordprocessingGroup">
                    <wpg:wgp>
                      <wpg:cNvGrpSpPr/>
                      <wpg:grpSpPr>
                        <a:xfrm>
                          <a:off x="0" y="0"/>
                          <a:ext cx="3286125" cy="1447800"/>
                          <a:chOff x="-9525" y="0"/>
                          <a:chExt cx="2505075" cy="1085850"/>
                        </a:xfrm>
                      </wpg:grpSpPr>
                      <wps:wsp>
                        <wps:cNvPr id="63" name="Rectangle 63"/>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Text Box 2"/>
                        <wps:cNvSpPr txBox="1">
                          <a:spLocks noChangeArrowheads="1"/>
                        </wps:cNvSpPr>
                        <wps:spPr bwMode="auto">
                          <a:xfrm>
                            <a:off x="-9525" y="409520"/>
                            <a:ext cx="2505075" cy="204009"/>
                          </a:xfrm>
                          <a:prstGeom prst="rect">
                            <a:avLst/>
                          </a:prstGeom>
                          <a:solidFill>
                            <a:srgbClr val="FFFFFF"/>
                          </a:solidFill>
                          <a:ln w="9525">
                            <a:noFill/>
                            <a:miter lim="800000"/>
                            <a:headEnd/>
                            <a:tailEnd/>
                          </a:ln>
                        </wps:spPr>
                        <wps:txbx>
                          <w:txbxContent>
                            <w:p w14:paraId="394A1B93" w14:textId="77777777" w:rsidR="008B3FA6" w:rsidRDefault="008B3FA6" w:rsidP="008B3FA6">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1C7E105" id="Group 62" o:spid="_x0000_s1063" style="position:absolute;margin-left:0;margin-top:.4pt;width:258.75pt;height:114pt;z-index:251821056;mso-position-horizontal:left;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">
                <v:rect id="Rectangle 63" o:spid="_x0000_s1064"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" fillcolor="#00535e" strokecolor="#1f3763 [1604]" strokeweight="1pt"/>
                <v:shape id="_x0000_s1065" type="#_x0000_t202" style="position:absolute;left:-95;top:4095;width:25050;height:2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" stroked="f">
                  <v:textbox>
                    <w:txbxContent>
                      <w:p w14:paraId="394A1B93" w14:textId="77777777" w:rsidR="008B3FA6" w:rsidRDefault="008B3FA6" w:rsidP="008B3FA6">
                        <w:pPr>
                          <w:jc w:val="center"/>
                        </w:pPr>
                        <w:r>
                          <w:t>Insert a screenshot of the post here</w:t>
                        </w:r>
                      </w:p>
                    </w:txbxContent>
                  </v:textbox>
                </v:shape>
                <w10:wrap anchorx="margin"/>
              </v:group>
            </w:pict>
          </mc:Fallback>
        </mc:AlternateContent>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p>
    <w:p w14:paraId="31037052" w14:textId="3E13A8DF" w:rsidR="003F67D2" w:rsidRDefault="008B3FA6" w:rsidP="003F67D2">
      <w:pPr>
        <w:rPr>
          <w:rFonts w:ascii="RealistNarrow Regular" w:hAnsi="RealistNarrow Regular"/>
          <w:sz w:val="24"/>
          <w:szCs w:val="24"/>
        </w:rPr>
      </w:pPr>
      <w:r>
        <w:rPr>
          <w:rFonts w:ascii="RealistNarrow Regular" w:hAnsi="RealistNarrow Regular"/>
          <w:noProof/>
          <w:sz w:val="24"/>
          <w:szCs w:val="24"/>
        </w:rPr>
        <mc:AlternateContent>
          <mc:Choice Requires="wpg">
            <w:drawing>
              <wp:anchor distT="0" distB="0" distL="114300" distR="114300" simplePos="0" relativeHeight="251823104" behindDoc="0" locked="0" layoutInCell="1" allowOverlap="1" wp14:anchorId="70038AFC" wp14:editId="721512A8">
                <wp:simplePos x="0" y="0"/>
                <wp:positionH relativeFrom="margin">
                  <wp:align>left</wp:align>
                </wp:positionH>
                <wp:positionV relativeFrom="paragraph">
                  <wp:posOffset>117475</wp:posOffset>
                </wp:positionV>
                <wp:extent cx="3286125" cy="1428750"/>
                <wp:effectExtent l="0" t="0" r="28575" b="19050"/>
                <wp:wrapNone/>
                <wp:docPr id="193" name="Group 193"/>
                <wp:cNvGraphicFramePr/>
                <a:graphic xmlns:a="http://schemas.openxmlformats.org/drawingml/2006/main">
                  <a:graphicData uri="http://schemas.microsoft.com/office/word/2010/wordprocessingGroup">
                    <wpg:wgp>
                      <wpg:cNvGrpSpPr/>
                      <wpg:grpSpPr>
                        <a:xfrm>
                          <a:off x="0" y="0"/>
                          <a:ext cx="3286125" cy="1428750"/>
                          <a:chOff x="-9525" y="0"/>
                          <a:chExt cx="2505075" cy="1085850"/>
                        </a:xfrm>
                      </wpg:grpSpPr>
                      <wps:wsp>
                        <wps:cNvPr id="194" name="Rectangle 194"/>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Text Box 2"/>
                        <wps:cNvSpPr txBox="1">
                          <a:spLocks noChangeArrowheads="1"/>
                        </wps:cNvSpPr>
                        <wps:spPr bwMode="auto">
                          <a:xfrm>
                            <a:off x="-9525" y="409520"/>
                            <a:ext cx="2505075" cy="204009"/>
                          </a:xfrm>
                          <a:prstGeom prst="rect">
                            <a:avLst/>
                          </a:prstGeom>
                          <a:solidFill>
                            <a:srgbClr val="FFFFFF"/>
                          </a:solidFill>
                          <a:ln w="9525">
                            <a:noFill/>
                            <a:miter lim="800000"/>
                            <a:headEnd/>
                            <a:tailEnd/>
                          </a:ln>
                        </wps:spPr>
                        <wps:txbx>
                          <w:txbxContent>
                            <w:p w14:paraId="2F118AD2" w14:textId="77777777" w:rsidR="008B3FA6" w:rsidRDefault="008B3FA6" w:rsidP="008B3FA6">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0038AFC" id="Group 193" o:spid="_x0000_s1066" style="position:absolute;margin-left:0;margin-top:9.25pt;width:258.75pt;height:112.5pt;z-index:251823104;mso-position-horizontal:left;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">
                <v:rect id="Rectangle 194" o:spid="_x0000_s1067"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" fillcolor="#00535e" strokecolor="#1f3763 [1604]" strokeweight="1pt"/>
                <v:shape id="_x0000_s1068" type="#_x0000_t202" style="position:absolute;left:-95;top:4095;width:25050;height:2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" stroked="f">
                  <v:textbox>
                    <w:txbxContent>
                      <w:p w14:paraId="2F118AD2" w14:textId="77777777" w:rsidR="008B3FA6" w:rsidRDefault="008B3FA6" w:rsidP="008B3FA6">
                        <w:pPr>
                          <w:jc w:val="center"/>
                        </w:pPr>
                        <w:r>
                          <w:t>Insert a screenshot of the post here</w:t>
                        </w:r>
                      </w:p>
                    </w:txbxContent>
                  </v:textbox>
                </v:shape>
                <w10:wrap anchorx="margin"/>
              </v:group>
            </w:pict>
          </mc:Fallback>
        </mc:AlternateContent>
      </w:r>
    </w:p>
    <w:p w14:paraId="6BF8D952" w14:textId="35CD7B56" w:rsidR="003F67D2" w:rsidRDefault="008B3FA6" w:rsidP="003F67D2">
      <w:pPr>
        <w:rPr>
          <w:rFonts w:ascii="RealistNarrow Regular" w:hAnsi="RealistNarrow Regular"/>
          <w:sz w:val="24"/>
          <w:szCs w:val="24"/>
        </w:rPr>
      </w:pPr>
      <w:r w:rsidRPr="00A63445">
        <w:rPr>
          <w:rFonts w:ascii="RealistNarrow Regular" w:hAnsi="RealistNarrow Regular"/>
          <w:noProof/>
          <w:sz w:val="24"/>
          <w:szCs w:val="24"/>
        </w:rPr>
        <mc:AlternateContent>
          <mc:Choice Requires="wps">
            <w:drawing>
              <wp:anchor distT="45720" distB="45720" distL="114300" distR="114300" simplePos="0" relativeHeight="251757568" behindDoc="0" locked="0" layoutInCell="1" allowOverlap="1" wp14:anchorId="50D482D8" wp14:editId="559D07B2">
                <wp:simplePos x="0" y="0"/>
                <wp:positionH relativeFrom="column">
                  <wp:posOffset>3400425</wp:posOffset>
                </wp:positionH>
                <wp:positionV relativeFrom="paragraph">
                  <wp:posOffset>85725</wp:posOffset>
                </wp:positionV>
                <wp:extent cx="1276350" cy="1404620"/>
                <wp:effectExtent l="0" t="0" r="19050" b="2349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rgbClr val="FFFFFF"/>
                        </a:solidFill>
                        <a:ln w="9525">
                          <a:solidFill>
                            <a:srgbClr val="00535E"/>
                          </a:solidFill>
                          <a:miter lim="800000"/>
                          <a:headEnd/>
                          <a:tailEnd/>
                        </a:ln>
                      </wps:spPr>
                      <wps:txbx>
                        <w:txbxContent>
                          <w:p w14:paraId="66A7BB2D" w14:textId="77777777" w:rsidR="003F67D2" w:rsidRPr="00A63445" w:rsidRDefault="003F67D2" w:rsidP="003F67D2">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4BC49C51" w14:textId="77777777" w:rsidR="003F67D2" w:rsidRPr="00A63445" w:rsidRDefault="003F67D2" w:rsidP="003F67D2">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50ADA9A4" w14:textId="77777777" w:rsidR="003F67D2" w:rsidRPr="00A63445" w:rsidRDefault="003F67D2" w:rsidP="003F67D2">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D482D8" id="_x0000_s1069" type="#_x0000_t202" style="position:absolute;margin-left:267.75pt;margin-top:6.75pt;width:100.5pt;height:110.6pt;z-index:2517575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" strokecolor="#00535e">
                <v:textbox style="mso-fit-shape-to-text:t">
                  <w:txbxContent>
                    <w:p w14:paraId="66A7BB2D" w14:textId="77777777" w:rsidR="003F67D2" w:rsidRPr="00A63445" w:rsidRDefault="003F67D2" w:rsidP="003F67D2">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4BC49C51" w14:textId="77777777" w:rsidR="003F67D2" w:rsidRPr="00A63445" w:rsidRDefault="003F67D2" w:rsidP="003F67D2">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50ADA9A4" w14:textId="77777777" w:rsidR="003F67D2" w:rsidRPr="00A63445" w:rsidRDefault="003F67D2" w:rsidP="003F67D2">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v:textbox>
                <w10:wrap type="square"/>
              </v:shape>
            </w:pict>
          </mc:Fallback>
        </mc:AlternateContent>
      </w:r>
    </w:p>
    <w:p w14:paraId="44B60F55" w14:textId="1E4CA1CD" w:rsidR="003F67D2" w:rsidRDefault="003F67D2" w:rsidP="003F67D2">
      <w:pPr>
        <w:rPr>
          <w:rFonts w:ascii="RealistNarrow Regular" w:hAnsi="RealistNarrow Regular"/>
          <w:sz w:val="24"/>
          <w:szCs w:val="24"/>
        </w:rPr>
      </w:pPr>
      <w:r>
        <w:rPr>
          <w:rFonts w:ascii="RealistNarrow Regular" w:hAnsi="RealistNarrow Regular"/>
          <w:sz w:val="24"/>
          <w:szCs w:val="24"/>
        </w:rPr>
        <w:br/>
      </w:r>
    </w:p>
    <w:p w14:paraId="17770321" w14:textId="378B0291" w:rsidR="003F67D2" w:rsidRDefault="003F67D2" w:rsidP="003F67D2">
      <w:pPr>
        <w:rPr>
          <w:rFonts w:ascii="RealistNarrow Regular" w:hAnsi="RealistNarrow Regular"/>
          <w:sz w:val="24"/>
          <w:szCs w:val="24"/>
        </w:rPr>
      </w:pPr>
    </w:p>
    <w:p w14:paraId="4BBFB4E5" w14:textId="2691D61D" w:rsidR="003F67D2" w:rsidRDefault="003F67D2" w:rsidP="003F67D2">
      <w:pPr>
        <w:rPr>
          <w:rFonts w:ascii="RealistNarrow Regular" w:hAnsi="RealistNarrow Regular"/>
          <w:sz w:val="24"/>
          <w:szCs w:val="24"/>
        </w:rPr>
      </w:pPr>
    </w:p>
    <w:p w14:paraId="148B9FF8" w14:textId="68509EE7" w:rsidR="003F67D2" w:rsidRDefault="003F67D2" w:rsidP="003F67D2">
      <w:pPr>
        <w:rPr>
          <w:rFonts w:ascii="RealistNarrow Regular" w:hAnsi="RealistNarrow Regular"/>
          <w:sz w:val="24"/>
          <w:szCs w:val="24"/>
        </w:rPr>
      </w:pPr>
    </w:p>
    <w:p w14:paraId="77ECFC79" w14:textId="3C8A4941" w:rsidR="008B3FA6" w:rsidRDefault="008B3FA6" w:rsidP="003F67D2">
      <w:pPr>
        <w:rPr>
          <w:rFonts w:ascii="RealistNarrow Regular" w:hAnsi="RealistNarrow Regular"/>
          <w:sz w:val="24"/>
          <w:szCs w:val="24"/>
        </w:rPr>
      </w:pPr>
      <w:r>
        <w:rPr>
          <w:rFonts w:ascii="RealistNarrow Regular" w:hAnsi="RealistNarrow Regular"/>
          <w:noProof/>
          <w:sz w:val="24"/>
          <w:szCs w:val="24"/>
        </w:rPr>
        <mc:AlternateContent>
          <mc:Choice Requires="wpg">
            <w:drawing>
              <wp:anchor distT="0" distB="0" distL="114300" distR="114300" simplePos="0" relativeHeight="251825152" behindDoc="0" locked="0" layoutInCell="1" allowOverlap="1" wp14:anchorId="0EEB7587" wp14:editId="38559087">
                <wp:simplePos x="0" y="0"/>
                <wp:positionH relativeFrom="margin">
                  <wp:align>left</wp:align>
                </wp:positionH>
                <wp:positionV relativeFrom="paragraph">
                  <wp:posOffset>3810</wp:posOffset>
                </wp:positionV>
                <wp:extent cx="3286125" cy="1485900"/>
                <wp:effectExtent l="0" t="0" r="28575" b="19050"/>
                <wp:wrapNone/>
                <wp:docPr id="196" name="Group 196"/>
                <wp:cNvGraphicFramePr/>
                <a:graphic xmlns:a="http://schemas.openxmlformats.org/drawingml/2006/main">
                  <a:graphicData uri="http://schemas.microsoft.com/office/word/2010/wordprocessingGroup">
                    <wpg:wgp>
                      <wpg:cNvGrpSpPr/>
                      <wpg:grpSpPr>
                        <a:xfrm>
                          <a:off x="0" y="0"/>
                          <a:ext cx="3286125" cy="1485900"/>
                          <a:chOff x="-9525" y="0"/>
                          <a:chExt cx="2505075" cy="1085850"/>
                        </a:xfrm>
                      </wpg:grpSpPr>
                      <wps:wsp>
                        <wps:cNvPr id="197" name="Rectangle 197"/>
                        <wps:cNvSpPr/>
                        <wps:spPr>
                          <a:xfrm>
                            <a:off x="0" y="0"/>
                            <a:ext cx="2495550" cy="1085850"/>
                          </a:xfrm>
                          <a:prstGeom prst="rect">
                            <a:avLst/>
                          </a:prstGeom>
                          <a:solidFill>
                            <a:srgbClr val="00535E"/>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9525" y="409520"/>
                            <a:ext cx="2505075" cy="204009"/>
                          </a:xfrm>
                          <a:prstGeom prst="rect">
                            <a:avLst/>
                          </a:prstGeom>
                          <a:solidFill>
                            <a:srgbClr val="FFFFFF"/>
                          </a:solidFill>
                          <a:ln w="9525">
                            <a:noFill/>
                            <a:miter lim="800000"/>
                            <a:headEnd/>
                            <a:tailEnd/>
                          </a:ln>
                        </wps:spPr>
                        <wps:txbx>
                          <w:txbxContent>
                            <w:p w14:paraId="261DF4C8" w14:textId="77777777" w:rsidR="008B3FA6" w:rsidRDefault="008B3FA6" w:rsidP="008B3FA6">
                              <w:pPr>
                                <w:jc w:val="center"/>
                              </w:pPr>
                              <w:r>
                                <w:t>Insert a screenshot of the post he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EEB7587" id="Group 196" o:spid="_x0000_s1070" style="position:absolute;margin-left:0;margin-top:.3pt;width:258.75pt;height:117pt;z-index:251825152;mso-position-horizontal:left;mso-position-horizontal-relative:margin;mso-width-relative:margin;mso-height-relative:margin" coordorigin="-95" coordsize="25050,10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">
                <v:rect id="Rectangle 197" o:spid="_x0000_s1071" style="position:absolute;width:24955;height:10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" fillcolor="#00535e" strokecolor="#1f3763 [1604]" strokeweight="1pt"/>
                <v:shape id="_x0000_s1072" type="#_x0000_t202" style="position:absolute;left:-95;top:4095;width:25050;height:2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261DF4C8" w14:textId="77777777" w:rsidR="008B3FA6" w:rsidRDefault="008B3FA6" w:rsidP="008B3FA6">
                        <w:pPr>
                          <w:jc w:val="center"/>
                        </w:pPr>
                        <w:r>
                          <w:t>Insert a screenshot of the post here</w:t>
                        </w:r>
                      </w:p>
                    </w:txbxContent>
                  </v:textbox>
                </v:shape>
                <w10:wrap anchorx="margin"/>
              </v:group>
            </w:pict>
          </mc:Fallback>
        </mc:AlternateContent>
      </w:r>
    </w:p>
    <w:p w14:paraId="390A7B5E" w14:textId="1CFC68F3" w:rsidR="008B3FA6" w:rsidRDefault="008B3FA6" w:rsidP="003F67D2">
      <w:pPr>
        <w:rPr>
          <w:rFonts w:ascii="RealistNarrow Regular" w:hAnsi="RealistNarrow Regular"/>
          <w:sz w:val="24"/>
          <w:szCs w:val="24"/>
        </w:rPr>
      </w:pPr>
      <w:r w:rsidRPr="00A63445">
        <w:rPr>
          <w:rFonts w:ascii="RealistNarrow Regular" w:hAnsi="RealistNarrow Regular"/>
          <w:noProof/>
          <w:sz w:val="24"/>
          <w:szCs w:val="24"/>
        </w:rPr>
        <mc:AlternateContent>
          <mc:Choice Requires="wps">
            <w:drawing>
              <wp:anchor distT="45720" distB="45720" distL="114300" distR="114300" simplePos="0" relativeHeight="251758592" behindDoc="0" locked="0" layoutInCell="1" allowOverlap="1" wp14:anchorId="0C843187" wp14:editId="01F64A67">
                <wp:simplePos x="0" y="0"/>
                <wp:positionH relativeFrom="column">
                  <wp:posOffset>3486150</wp:posOffset>
                </wp:positionH>
                <wp:positionV relativeFrom="paragraph">
                  <wp:posOffset>11430</wp:posOffset>
                </wp:positionV>
                <wp:extent cx="1276350" cy="1404620"/>
                <wp:effectExtent l="0" t="0" r="19050" b="2349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rgbClr val="FFFFFF"/>
                        </a:solidFill>
                        <a:ln w="9525">
                          <a:solidFill>
                            <a:srgbClr val="00535E"/>
                          </a:solidFill>
                          <a:miter lim="800000"/>
                          <a:headEnd/>
                          <a:tailEnd/>
                        </a:ln>
                      </wps:spPr>
                      <wps:txbx>
                        <w:txbxContent>
                          <w:p w14:paraId="2941B8B8" w14:textId="77777777" w:rsidR="003F67D2" w:rsidRPr="00A63445" w:rsidRDefault="003F67D2" w:rsidP="003F67D2">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59583AF1" w14:textId="77777777" w:rsidR="003F67D2" w:rsidRPr="00A63445" w:rsidRDefault="003F67D2" w:rsidP="003F67D2">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28DA100F" w14:textId="77777777" w:rsidR="003F67D2" w:rsidRPr="00A63445" w:rsidRDefault="003F67D2" w:rsidP="003F67D2">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C843187" id="_x0000_s1073" type="#_x0000_t202" style="position:absolute;margin-left:274.5pt;margin-top:.9pt;width:100.5pt;height:110.6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" strokecolor="#00535e">
                <v:textbox style="mso-fit-shape-to-text:t">
                  <w:txbxContent>
                    <w:p w14:paraId="2941B8B8" w14:textId="77777777" w:rsidR="003F67D2" w:rsidRPr="00A63445" w:rsidRDefault="003F67D2" w:rsidP="003F67D2">
                      <w:pPr>
                        <w:rPr>
                          <w:rFonts w:ascii="RealistNarrow Regular" w:hAnsi="RealistNarrow Regular"/>
                        </w:rPr>
                      </w:pPr>
                      <w:r w:rsidRPr="00A63445">
                        <w:rPr>
                          <w:rFonts w:ascii="RealistNarrow Regular" w:hAnsi="RealistNarrow Regular"/>
                        </w:rPr>
                        <w:t>Post Reach</w:t>
                      </w:r>
                      <w:r>
                        <w:rPr>
                          <w:rFonts w:ascii="RealistNarrow Regular" w:hAnsi="RealistNarrow Regular"/>
                        </w:rPr>
                        <w:t>:</w:t>
                      </w:r>
                    </w:p>
                    <w:p w14:paraId="59583AF1" w14:textId="77777777" w:rsidR="003F67D2" w:rsidRPr="00A63445" w:rsidRDefault="003F67D2" w:rsidP="003F67D2">
                      <w:pPr>
                        <w:rPr>
                          <w:rFonts w:ascii="RealistNarrow Regular" w:hAnsi="RealistNarrow Regular"/>
                        </w:rPr>
                      </w:pPr>
                      <w:r w:rsidRPr="00A63445">
                        <w:rPr>
                          <w:rFonts w:ascii="RealistNarrow Regular" w:hAnsi="RealistNarrow Regular"/>
                        </w:rPr>
                        <w:t>Post Likes</w:t>
                      </w:r>
                      <w:r>
                        <w:rPr>
                          <w:rFonts w:ascii="RealistNarrow Regular" w:hAnsi="RealistNarrow Regular"/>
                        </w:rPr>
                        <w:t>:</w:t>
                      </w:r>
                    </w:p>
                    <w:p w14:paraId="28DA100F" w14:textId="77777777" w:rsidR="003F67D2" w:rsidRPr="00A63445" w:rsidRDefault="003F67D2" w:rsidP="003F67D2">
                      <w:pPr>
                        <w:rPr>
                          <w:rFonts w:ascii="RealistNarrow Regular" w:hAnsi="RealistNarrow Regular"/>
                        </w:rPr>
                      </w:pPr>
                      <w:r w:rsidRPr="00A63445">
                        <w:rPr>
                          <w:rFonts w:ascii="RealistNarrow Regular" w:hAnsi="RealistNarrow Regular"/>
                        </w:rPr>
                        <w:t>Post Shares</w:t>
                      </w:r>
                      <w:r>
                        <w:rPr>
                          <w:rFonts w:ascii="RealistNarrow Regular" w:hAnsi="RealistNarrow Regular"/>
                        </w:rPr>
                        <w:t>:</w:t>
                      </w:r>
                    </w:p>
                  </w:txbxContent>
                </v:textbox>
                <w10:wrap type="square"/>
              </v:shape>
            </w:pict>
          </mc:Fallback>
        </mc:AlternateContent>
      </w:r>
    </w:p>
    <w:p w14:paraId="3CC7555F" w14:textId="12E2AC65" w:rsidR="008B3FA6" w:rsidRDefault="008B3FA6" w:rsidP="003F67D2">
      <w:pPr>
        <w:rPr>
          <w:rFonts w:ascii="RealistNarrow Regular" w:hAnsi="RealistNarrow Regular"/>
          <w:sz w:val="24"/>
          <w:szCs w:val="24"/>
        </w:rPr>
      </w:pPr>
    </w:p>
    <w:p w14:paraId="43280F85" w14:textId="6E14764F" w:rsidR="008B3FA6" w:rsidRDefault="008B3FA6" w:rsidP="003F67D2">
      <w:pPr>
        <w:rPr>
          <w:rFonts w:ascii="RealistNarrow Regular" w:hAnsi="RealistNarrow Regular"/>
          <w:sz w:val="24"/>
          <w:szCs w:val="24"/>
        </w:rPr>
      </w:pPr>
    </w:p>
    <w:p w14:paraId="4B849A5A" w14:textId="202B5411" w:rsidR="003F67D2" w:rsidRDefault="003F67D2" w:rsidP="003F67D2">
      <w:pPr>
        <w:rPr>
          <w:rFonts w:ascii="RealistNarrow Regular" w:hAnsi="RealistNarrow Regular"/>
          <w:sz w:val="24"/>
          <w:szCs w:val="24"/>
        </w:rPr>
      </w:pPr>
    </w:p>
    <w:p w14:paraId="39223D72" w14:textId="1D7F623B" w:rsidR="003F67D2" w:rsidRDefault="003F67D2" w:rsidP="003F67D2">
      <w:pPr>
        <w:rPr>
          <w:rFonts w:ascii="RealistNarrow Regular" w:hAnsi="RealistNarrow Regular"/>
          <w:sz w:val="24"/>
          <w:szCs w:val="24"/>
        </w:rPr>
      </w:pPr>
    </w:p>
    <w:tbl>
      <w:tblPr>
        <w:tblStyle w:val="PlainTable5"/>
        <w:tblW w:w="0" w:type="auto"/>
        <w:tblLook w:val="04A0" w:firstRow="1" w:lastRow="0" w:firstColumn="1" w:lastColumn="0" w:noHBand="0" w:noVBand="1"/>
      </w:tblPr>
      <w:tblGrid>
        <w:gridCol w:w="3116"/>
        <w:gridCol w:w="2824"/>
        <w:gridCol w:w="3410"/>
      </w:tblGrid>
      <w:tr w:rsidR="003F67D2" w14:paraId="692702CD" w14:textId="77777777" w:rsidTr="003F67D2">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3116" w:type="dxa"/>
          </w:tcPr>
          <w:p w14:paraId="719C1494" w14:textId="77777777" w:rsidR="003F67D2" w:rsidRPr="00655693" w:rsidRDefault="003F67D2" w:rsidP="00827301">
            <w:pPr>
              <w:jc w:val="left"/>
              <w:rPr>
                <w:rFonts w:ascii="RealistNarrow Regular" w:hAnsi="RealistNarrow Regular"/>
                <w:i w:val="0"/>
                <w:sz w:val="24"/>
                <w:szCs w:val="24"/>
              </w:rPr>
            </w:pPr>
            <w:r w:rsidRPr="00655693">
              <w:rPr>
                <w:rFonts w:ascii="RealistNarrow Regular" w:hAnsi="RealistNarrow Regular"/>
                <w:i w:val="0"/>
                <w:sz w:val="24"/>
                <w:szCs w:val="24"/>
              </w:rPr>
              <w:t>Metric</w:t>
            </w:r>
          </w:p>
        </w:tc>
        <w:tc>
          <w:tcPr>
            <w:tcW w:w="2824" w:type="dxa"/>
          </w:tcPr>
          <w:p w14:paraId="0BCE6DA0" w14:textId="6D0B226E" w:rsidR="003F67D2" w:rsidRPr="00655693" w:rsidRDefault="003F67D2" w:rsidP="00827301">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Total Number </w:t>
            </w:r>
            <w:r w:rsidR="008B3FA6">
              <w:rPr>
                <w:rFonts w:ascii="RealistNarrow Regular" w:hAnsi="RealistNarrow Regular"/>
                <w:i w:val="0"/>
                <w:sz w:val="24"/>
                <w:szCs w:val="24"/>
              </w:rPr>
              <w:t>for [timeframe]</w:t>
            </w:r>
          </w:p>
        </w:tc>
        <w:tc>
          <w:tcPr>
            <w:tcW w:w="3410" w:type="dxa"/>
          </w:tcPr>
          <w:p w14:paraId="09505058" w14:textId="65E38B5C" w:rsidR="003F67D2" w:rsidRPr="00655693" w:rsidRDefault="003F67D2" w:rsidP="00827301">
            <w:pPr>
              <w:jc w:val="center"/>
              <w:cnfStyle w:val="100000000000" w:firstRow="1" w:lastRow="0" w:firstColumn="0" w:lastColumn="0" w:oddVBand="0" w:evenVBand="0" w:oddHBand="0" w:evenHBand="0" w:firstRowFirstColumn="0" w:firstRowLastColumn="0" w:lastRowFirstColumn="0" w:lastRowLastColumn="0"/>
              <w:rPr>
                <w:rFonts w:ascii="RealistNarrow Regular" w:hAnsi="RealistNarrow Regular"/>
                <w:i w:val="0"/>
                <w:sz w:val="24"/>
                <w:szCs w:val="24"/>
              </w:rPr>
            </w:pPr>
            <w:r w:rsidRPr="00655693">
              <w:rPr>
                <w:rFonts w:ascii="RealistNarrow Regular" w:hAnsi="RealistNarrow Regular"/>
                <w:i w:val="0"/>
                <w:sz w:val="24"/>
                <w:szCs w:val="24"/>
              </w:rPr>
              <w:t xml:space="preserve">Percent Change over </w:t>
            </w:r>
            <w:r w:rsidRPr="00655693">
              <w:rPr>
                <w:rFonts w:ascii="RealistNarrow Regular" w:hAnsi="RealistNarrow Regular"/>
                <w:i w:val="0"/>
                <w:sz w:val="24"/>
                <w:szCs w:val="24"/>
              </w:rPr>
              <w:br/>
            </w:r>
            <w:r w:rsidR="008B3FA6">
              <w:rPr>
                <w:rFonts w:ascii="RealistNarrow Regular" w:hAnsi="RealistNarrow Regular"/>
                <w:i w:val="0"/>
                <w:sz w:val="24"/>
                <w:szCs w:val="24"/>
              </w:rPr>
              <w:t>[last timeframe]</w:t>
            </w:r>
          </w:p>
        </w:tc>
      </w:tr>
      <w:tr w:rsidR="003F67D2" w14:paraId="4B206369" w14:textId="77777777" w:rsidTr="003F67D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8A37394" w14:textId="77777777" w:rsidR="003F67D2" w:rsidRPr="00655693" w:rsidRDefault="003F67D2" w:rsidP="00827301">
            <w:pPr>
              <w:jc w:val="left"/>
              <w:rPr>
                <w:rFonts w:ascii="RealistNarrow Regular" w:hAnsi="RealistNarrow Regular"/>
                <w:i w:val="0"/>
                <w:sz w:val="24"/>
                <w:szCs w:val="24"/>
              </w:rPr>
            </w:pPr>
            <w:r w:rsidRPr="00655693">
              <w:rPr>
                <w:rFonts w:ascii="RealistNarrow Regular" w:hAnsi="RealistNarrow Regular"/>
                <w:i w:val="0"/>
                <w:sz w:val="24"/>
                <w:szCs w:val="24"/>
              </w:rPr>
              <w:t>Tweets</w:t>
            </w:r>
          </w:p>
        </w:tc>
        <w:tc>
          <w:tcPr>
            <w:tcW w:w="2824" w:type="dxa"/>
            <w:vAlign w:val="center"/>
          </w:tcPr>
          <w:p w14:paraId="5195A6F8" w14:textId="77777777" w:rsidR="003F67D2" w:rsidRPr="003554FE" w:rsidRDefault="003F67D2" w:rsidP="00827301">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75334664" w14:textId="77777777" w:rsidR="003F67D2" w:rsidRPr="00655693" w:rsidRDefault="003F67D2" w:rsidP="00827301">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49376" behindDoc="0" locked="0" layoutInCell="1" allowOverlap="1" wp14:anchorId="52ADC2A5" wp14:editId="42C708C6">
                      <wp:simplePos x="0" y="0"/>
                      <wp:positionH relativeFrom="column">
                        <wp:posOffset>655320</wp:posOffset>
                      </wp:positionH>
                      <wp:positionV relativeFrom="paragraph">
                        <wp:posOffset>64770</wp:posOffset>
                      </wp:positionV>
                      <wp:extent cx="180975" cy="266700"/>
                      <wp:effectExtent l="0" t="0" r="9525" b="0"/>
                      <wp:wrapNone/>
                      <wp:docPr id="205" name="Arrow: Down 205"/>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92A947" id="Arrow: Down 205" o:spid="_x0000_s1026" type="#_x0000_t67" style="position:absolute;margin-left:51.6pt;margin-top:5.1pt;width:14.25pt;height:21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5FF813BF" w14:textId="77777777" w:rsidTr="003F67D2">
        <w:trPr>
          <w:trHeight w:val="576"/>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492A15D" w14:textId="77777777" w:rsidR="003F67D2" w:rsidRPr="00655693" w:rsidRDefault="003F67D2" w:rsidP="00827301">
            <w:pPr>
              <w:jc w:val="left"/>
              <w:rPr>
                <w:rFonts w:ascii="RealistNarrow Regular" w:hAnsi="RealistNarrow Regular"/>
                <w:i w:val="0"/>
                <w:sz w:val="24"/>
                <w:szCs w:val="24"/>
              </w:rPr>
            </w:pPr>
            <w:r w:rsidRPr="00655693">
              <w:rPr>
                <w:rFonts w:ascii="RealistNarrow Regular" w:hAnsi="RealistNarrow Regular"/>
                <w:i w:val="0"/>
                <w:sz w:val="24"/>
                <w:szCs w:val="24"/>
              </w:rPr>
              <w:t>Twitter Impressions</w:t>
            </w:r>
          </w:p>
        </w:tc>
        <w:tc>
          <w:tcPr>
            <w:tcW w:w="2824" w:type="dxa"/>
            <w:vAlign w:val="center"/>
          </w:tcPr>
          <w:p w14:paraId="78454E0A" w14:textId="77777777" w:rsidR="003F67D2" w:rsidRPr="003554FE" w:rsidRDefault="003F67D2" w:rsidP="00827301">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15CFCCFF" w14:textId="77777777" w:rsidR="003F67D2" w:rsidRPr="00655693" w:rsidRDefault="003F67D2" w:rsidP="00827301">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51424" behindDoc="0" locked="0" layoutInCell="1" allowOverlap="1" wp14:anchorId="7E1C2E60" wp14:editId="68A85916">
                      <wp:simplePos x="0" y="0"/>
                      <wp:positionH relativeFrom="column">
                        <wp:posOffset>666750</wp:posOffset>
                      </wp:positionH>
                      <wp:positionV relativeFrom="paragraph">
                        <wp:posOffset>442595</wp:posOffset>
                      </wp:positionV>
                      <wp:extent cx="180975" cy="266700"/>
                      <wp:effectExtent l="0" t="0" r="9525" b="0"/>
                      <wp:wrapNone/>
                      <wp:docPr id="206" name="Arrow: Down 206"/>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88C2F" id="Arrow: Down 206" o:spid="_x0000_s1026" type="#_x0000_t67" style="position:absolute;margin-left:52.5pt;margin-top:34.85pt;width:14.25pt;height:21pt;rotation:18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04C01489" w14:textId="77777777" w:rsidTr="003F67D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B1A80AB" w14:textId="77777777" w:rsidR="003F67D2" w:rsidRPr="00655693" w:rsidRDefault="003F67D2" w:rsidP="00827301">
            <w:pPr>
              <w:jc w:val="left"/>
              <w:rPr>
                <w:rFonts w:ascii="RealistNarrow Regular" w:hAnsi="RealistNarrow Regular"/>
                <w:i w:val="0"/>
                <w:sz w:val="24"/>
                <w:szCs w:val="24"/>
              </w:rPr>
            </w:pPr>
            <w:r w:rsidRPr="00655693">
              <w:rPr>
                <w:rFonts w:ascii="RealistNarrow Regular" w:hAnsi="RealistNarrow Regular"/>
                <w:i w:val="0"/>
                <w:sz w:val="24"/>
                <w:szCs w:val="24"/>
              </w:rPr>
              <w:t>Profile Visits</w:t>
            </w:r>
          </w:p>
        </w:tc>
        <w:tc>
          <w:tcPr>
            <w:tcW w:w="2824" w:type="dxa"/>
            <w:vAlign w:val="center"/>
          </w:tcPr>
          <w:p w14:paraId="52C70ABE" w14:textId="77777777" w:rsidR="003F67D2" w:rsidRPr="003554FE" w:rsidRDefault="003F67D2" w:rsidP="00827301">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38F40712" w14:textId="77777777" w:rsidR="003F67D2" w:rsidRPr="00655693" w:rsidRDefault="003F67D2" w:rsidP="00827301">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50400" behindDoc="0" locked="0" layoutInCell="1" allowOverlap="1" wp14:anchorId="2669816E" wp14:editId="1D6E93EF">
                      <wp:simplePos x="0" y="0"/>
                      <wp:positionH relativeFrom="column">
                        <wp:posOffset>657225</wp:posOffset>
                      </wp:positionH>
                      <wp:positionV relativeFrom="paragraph">
                        <wp:posOffset>-347980</wp:posOffset>
                      </wp:positionV>
                      <wp:extent cx="180975" cy="266700"/>
                      <wp:effectExtent l="0" t="0" r="9525" b="0"/>
                      <wp:wrapNone/>
                      <wp:docPr id="207" name="Arrow: Down 207"/>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B7553" id="Arrow: Down 207" o:spid="_x0000_s1026" type="#_x0000_t67" style="position:absolute;margin-left:51.75pt;margin-top:-27.4pt;width:14.25pt;height:21pt;rotation:18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034F73DF" w14:textId="77777777" w:rsidTr="003F67D2">
        <w:trPr>
          <w:trHeight w:val="576"/>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7E07AD3" w14:textId="77777777" w:rsidR="003F67D2" w:rsidRPr="00655693" w:rsidRDefault="003F67D2" w:rsidP="00827301">
            <w:pPr>
              <w:jc w:val="left"/>
              <w:rPr>
                <w:rFonts w:ascii="RealistNarrow Regular" w:hAnsi="RealistNarrow Regular"/>
                <w:i w:val="0"/>
                <w:sz w:val="24"/>
                <w:szCs w:val="24"/>
              </w:rPr>
            </w:pPr>
            <w:r w:rsidRPr="00655693">
              <w:rPr>
                <w:rFonts w:ascii="RealistNarrow Regular" w:hAnsi="RealistNarrow Regular"/>
                <w:i w:val="0"/>
                <w:sz w:val="24"/>
                <w:szCs w:val="24"/>
              </w:rPr>
              <w:t>Mentions</w:t>
            </w:r>
          </w:p>
        </w:tc>
        <w:tc>
          <w:tcPr>
            <w:tcW w:w="2824" w:type="dxa"/>
            <w:vAlign w:val="center"/>
          </w:tcPr>
          <w:p w14:paraId="59D4CD30" w14:textId="77777777" w:rsidR="003F67D2" w:rsidRPr="003554FE" w:rsidRDefault="003F67D2" w:rsidP="00827301">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53D090CA" w14:textId="77777777" w:rsidR="003F67D2" w:rsidRPr="00655693" w:rsidRDefault="003F67D2" w:rsidP="00827301">
            <w:pPr>
              <w:jc w:val="center"/>
              <w:cnfStyle w:val="000000000000" w:firstRow="0" w:lastRow="0" w:firstColumn="0" w:lastColumn="0" w:oddVBand="0" w:evenVBand="0" w:oddHBand="0" w:evenHBand="0" w:firstRowFirstColumn="0" w:firstRowLastColumn="0" w:lastRowFirstColumn="0" w:lastRowLastColumn="0"/>
              <w:rPr>
                <w:rFonts w:ascii="RealistNarrow Regular" w:hAnsi="RealistNarrow Regular"/>
                <w:sz w:val="48"/>
                <w:szCs w:val="48"/>
              </w:rPr>
            </w:pPr>
            <w:r>
              <w:rPr>
                <w:rFonts w:ascii="RealistNarrow Regular" w:hAnsi="RealistNarrow Regular"/>
                <w:noProof/>
                <w:sz w:val="48"/>
                <w:szCs w:val="48"/>
              </w:rPr>
              <mc:AlternateContent>
                <mc:Choice Requires="wps">
                  <w:drawing>
                    <wp:anchor distT="0" distB="0" distL="114300" distR="114300" simplePos="0" relativeHeight="251753472" behindDoc="0" locked="0" layoutInCell="1" allowOverlap="1" wp14:anchorId="1B3157E6" wp14:editId="362E03BA">
                      <wp:simplePos x="0" y="0"/>
                      <wp:positionH relativeFrom="column">
                        <wp:posOffset>666750</wp:posOffset>
                      </wp:positionH>
                      <wp:positionV relativeFrom="paragraph">
                        <wp:posOffset>442595</wp:posOffset>
                      </wp:positionV>
                      <wp:extent cx="180975" cy="266700"/>
                      <wp:effectExtent l="0" t="0" r="9525" b="0"/>
                      <wp:wrapNone/>
                      <wp:docPr id="208" name="Arrow: Down 208"/>
                      <wp:cNvGraphicFramePr/>
                      <a:graphic xmlns:a="http://schemas.openxmlformats.org/drawingml/2006/main">
                        <a:graphicData uri="http://schemas.microsoft.com/office/word/2010/wordprocessingShape">
                          <wps:wsp>
                            <wps:cNvSpPr/>
                            <wps:spPr>
                              <a:xfrm rot="10800000">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C7DEE" id="Arrow: Down 208" o:spid="_x0000_s1026" type="#_x0000_t67" style="position:absolute;margin-left:52.5pt;margin-top:34.85pt;width:14.25pt;height:21pt;rotation:18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" adj="14271" fillcolor="#00535e" stroked="f" strokeweight="1pt"/>
                  </w:pict>
                </mc:Fallback>
              </mc:AlternateContent>
            </w:r>
            <w:r>
              <w:rPr>
                <w:rFonts w:ascii="RealistNarrow Regular" w:hAnsi="RealistNarrow Regular"/>
                <w:noProof/>
                <w:sz w:val="48"/>
                <w:szCs w:val="48"/>
              </w:rPr>
              <mc:AlternateContent>
                <mc:Choice Requires="wps">
                  <w:drawing>
                    <wp:anchor distT="0" distB="0" distL="114300" distR="114300" simplePos="0" relativeHeight="251752448" behindDoc="0" locked="0" layoutInCell="1" allowOverlap="1" wp14:anchorId="2C234BBA" wp14:editId="1E51D07D">
                      <wp:simplePos x="0" y="0"/>
                      <wp:positionH relativeFrom="column">
                        <wp:posOffset>666750</wp:posOffset>
                      </wp:positionH>
                      <wp:positionV relativeFrom="paragraph">
                        <wp:posOffset>47625</wp:posOffset>
                      </wp:positionV>
                      <wp:extent cx="180975" cy="266700"/>
                      <wp:effectExtent l="0" t="0" r="9525" b="0"/>
                      <wp:wrapNone/>
                      <wp:docPr id="209" name="Arrow: Down 209"/>
                      <wp:cNvGraphicFramePr/>
                      <a:graphic xmlns:a="http://schemas.openxmlformats.org/drawingml/2006/main">
                        <a:graphicData uri="http://schemas.microsoft.com/office/word/2010/wordprocessingShape">
                          <wps:wsp>
                            <wps:cNvSpPr/>
                            <wps:spPr>
                              <a:xfrm>
                                <a:off x="0" y="0"/>
                                <a:ext cx="180975" cy="2667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9C307" id="Arrow: Down 209" o:spid="_x0000_s1026" type="#_x0000_t67" style="position:absolute;margin-left:52.5pt;margin-top:3.75pt;width:14.25pt;height:2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" adj="14271" fillcolor="#00535e" stroked="f" strokeweight="1pt"/>
                  </w:pict>
                </mc:Fallback>
              </mc:AlternateContent>
            </w: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r w:rsidR="003F67D2" w14:paraId="43F4AC68" w14:textId="77777777" w:rsidTr="003F67D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A1CE75D" w14:textId="77777777" w:rsidR="003F67D2" w:rsidRPr="00655693" w:rsidRDefault="003F67D2" w:rsidP="00827301">
            <w:pPr>
              <w:jc w:val="left"/>
              <w:rPr>
                <w:rFonts w:ascii="RealistNarrow Regular" w:hAnsi="RealistNarrow Regular"/>
                <w:i w:val="0"/>
                <w:sz w:val="24"/>
                <w:szCs w:val="24"/>
              </w:rPr>
            </w:pPr>
            <w:r w:rsidRPr="00655693">
              <w:rPr>
                <w:rFonts w:ascii="RealistNarrow Regular" w:hAnsi="RealistNarrow Regular"/>
                <w:i w:val="0"/>
                <w:sz w:val="24"/>
                <w:szCs w:val="24"/>
              </w:rPr>
              <w:t>Followers</w:t>
            </w:r>
          </w:p>
        </w:tc>
        <w:tc>
          <w:tcPr>
            <w:tcW w:w="2824" w:type="dxa"/>
            <w:vAlign w:val="center"/>
          </w:tcPr>
          <w:p w14:paraId="61E49AD9" w14:textId="77777777" w:rsidR="003F67D2" w:rsidRPr="003554FE" w:rsidRDefault="003F67D2" w:rsidP="00827301">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sidRPr="003554FE">
              <w:rPr>
                <w:rFonts w:ascii="RealistNarrow Regular" w:hAnsi="RealistNarrow Regular"/>
                <w:color w:val="00535E"/>
                <w:sz w:val="48"/>
                <w:szCs w:val="48"/>
              </w:rPr>
              <w:t>845</w:t>
            </w:r>
          </w:p>
        </w:tc>
        <w:tc>
          <w:tcPr>
            <w:tcW w:w="3410" w:type="dxa"/>
            <w:vAlign w:val="center"/>
          </w:tcPr>
          <w:p w14:paraId="1A15734A" w14:textId="77777777" w:rsidR="003F67D2" w:rsidRPr="00655693" w:rsidRDefault="003F67D2" w:rsidP="00827301">
            <w:pPr>
              <w:jc w:val="center"/>
              <w:cnfStyle w:val="000000100000" w:firstRow="0" w:lastRow="0" w:firstColumn="0" w:lastColumn="0" w:oddVBand="0" w:evenVBand="0" w:oddHBand="1" w:evenHBand="0" w:firstRowFirstColumn="0" w:firstRowLastColumn="0" w:lastRowFirstColumn="0" w:lastRowLastColumn="0"/>
              <w:rPr>
                <w:rFonts w:ascii="RealistNarrow Regular" w:hAnsi="RealistNarrow Regular"/>
                <w:sz w:val="48"/>
                <w:szCs w:val="48"/>
              </w:rPr>
            </w:pPr>
            <w:r>
              <w:rPr>
                <w:rFonts w:ascii="RealistNarrow Regular" w:hAnsi="RealistNarrow Regular"/>
                <w:sz w:val="48"/>
                <w:szCs w:val="48"/>
              </w:rPr>
              <w:t xml:space="preserve">  </w:t>
            </w:r>
            <w:r w:rsidRPr="005822DB">
              <w:rPr>
                <w:rFonts w:ascii="RealistNarrow Regular" w:hAnsi="RealistNarrow Regular"/>
                <w:color w:val="00535E"/>
                <w:sz w:val="48"/>
                <w:szCs w:val="48"/>
              </w:rPr>
              <w:t>8%</w:t>
            </w:r>
          </w:p>
        </w:tc>
      </w:tr>
    </w:tbl>
    <w:p w14:paraId="7046C38E" w14:textId="77777777" w:rsidR="008B3FA6" w:rsidRDefault="008B3FA6" w:rsidP="003F67D2">
      <w:pPr>
        <w:rPr>
          <w:rFonts w:ascii="RealistNarrow Regular" w:hAnsi="RealistNarrow Regular"/>
          <w:b/>
          <w:color w:val="00535E"/>
          <w:sz w:val="24"/>
          <w:szCs w:val="24"/>
        </w:rPr>
      </w:pPr>
    </w:p>
    <w:p w14:paraId="1C86F969" w14:textId="32CFFDC2" w:rsidR="003F67D2" w:rsidRDefault="003F67D2" w:rsidP="003F67D2">
      <w:pPr>
        <w:rPr>
          <w:rFonts w:ascii="RealistNarrow Regular" w:hAnsi="RealistNarrow Regular"/>
          <w:b/>
          <w:color w:val="00535E"/>
          <w:sz w:val="24"/>
          <w:szCs w:val="24"/>
        </w:rPr>
      </w:pPr>
      <w:r>
        <w:rPr>
          <w:rFonts w:ascii="RealistNarrow Regular" w:hAnsi="RealistNarrow Regular"/>
          <w:b/>
          <w:color w:val="00535E"/>
          <w:sz w:val="24"/>
          <w:szCs w:val="24"/>
        </w:rPr>
        <w:t>Social Media Ad Campaigns</w:t>
      </w:r>
    </w:p>
    <w:p w14:paraId="011AECA4" w14:textId="1E945432" w:rsidR="001F194A" w:rsidRPr="008B3FA6" w:rsidRDefault="008B3FA6" w:rsidP="003F67D2">
      <w:pPr>
        <w:rPr>
          <w:rFonts w:ascii="RealistNarrow Regular" w:hAnsi="RealistNarrow Regular"/>
          <w:i/>
          <w:iCs/>
          <w:sz w:val="24"/>
          <w:szCs w:val="24"/>
        </w:rPr>
      </w:pPr>
      <w:r w:rsidRPr="008B3FA6">
        <w:rPr>
          <w:rFonts w:ascii="RealistNarrow Regular" w:hAnsi="RealistNarrow Regular"/>
          <w:i/>
          <w:iCs/>
          <w:sz w:val="24"/>
          <w:szCs w:val="24"/>
        </w:rPr>
        <w:t xml:space="preserve">If your museum places social media ad campaigns, place screenshots here as well as analysis of how the campaigns </w:t>
      </w:r>
      <w:r>
        <w:rPr>
          <w:rFonts w:ascii="RealistNarrow Regular" w:hAnsi="RealistNarrow Regular"/>
          <w:i/>
          <w:iCs/>
          <w:sz w:val="24"/>
          <w:szCs w:val="24"/>
        </w:rPr>
        <w:t>performed based on your goals.</w:t>
      </w:r>
    </w:p>
    <w:p w14:paraId="00F50B9A" w14:textId="77777777" w:rsidR="005B3707" w:rsidRDefault="001F194A" w:rsidP="003F67D2">
      <w:pPr>
        <w:rPr>
          <w:rFonts w:ascii="RealistNarrow Regular" w:hAnsi="RealistNarrow Regular"/>
          <w:b/>
          <w:caps/>
          <w:sz w:val="24"/>
          <w:szCs w:val="24"/>
        </w:rPr>
      </w:pPr>
      <w:r w:rsidRPr="001F194A">
        <w:rPr>
          <w:rFonts w:ascii="RealistNarrow Regular" w:hAnsi="RealistNarrow Regular"/>
          <w:noProof/>
          <w:sz w:val="24"/>
          <w:szCs w:val="24"/>
        </w:rPr>
        <mc:AlternateContent>
          <mc:Choice Requires="wps">
            <w:drawing>
              <wp:anchor distT="0" distB="0" distL="114300" distR="114300" simplePos="0" relativeHeight="251763712" behindDoc="0" locked="0" layoutInCell="1" allowOverlap="1" wp14:anchorId="2B64F481" wp14:editId="231E1086">
                <wp:simplePos x="0" y="0"/>
                <wp:positionH relativeFrom="column">
                  <wp:posOffset>47625</wp:posOffset>
                </wp:positionH>
                <wp:positionV relativeFrom="paragraph">
                  <wp:posOffset>3600450</wp:posOffset>
                </wp:positionV>
                <wp:extent cx="5981700" cy="3124200"/>
                <wp:effectExtent l="0" t="0" r="0" b="0"/>
                <wp:wrapNone/>
                <wp:docPr id="215" name="Rectangle 215"/>
                <wp:cNvGraphicFramePr/>
                <a:graphic xmlns:a="http://schemas.openxmlformats.org/drawingml/2006/main">
                  <a:graphicData uri="http://schemas.microsoft.com/office/word/2010/wordprocessingShape">
                    <wps:wsp>
                      <wps:cNvSpPr/>
                      <wps:spPr>
                        <a:xfrm>
                          <a:off x="0" y="0"/>
                          <a:ext cx="5981700" cy="3124200"/>
                        </a:xfrm>
                        <a:prstGeom prst="rect">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B5FCA0" id="Rectangle 215" o:spid="_x0000_s1026" style="position:absolute;margin-left:3.75pt;margin-top:283.5pt;width:471pt;height:246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" fillcolor="#00535e" stroked="f" strokeweight="1pt"/>
            </w:pict>
          </mc:Fallback>
        </mc:AlternateContent>
      </w:r>
      <w:r w:rsidRPr="001F194A">
        <w:rPr>
          <w:rFonts w:ascii="RealistNarrow Regular" w:hAnsi="RealistNarrow Regular"/>
          <w:noProof/>
          <w:sz w:val="24"/>
          <w:szCs w:val="24"/>
        </w:rPr>
        <mc:AlternateContent>
          <mc:Choice Requires="wps">
            <w:drawing>
              <wp:anchor distT="45720" distB="45720" distL="114300" distR="114300" simplePos="0" relativeHeight="251764736" behindDoc="0" locked="0" layoutInCell="1" allowOverlap="1" wp14:anchorId="61BE0473" wp14:editId="048C1E36">
                <wp:simplePos x="0" y="0"/>
                <wp:positionH relativeFrom="margin">
                  <wp:posOffset>923925</wp:posOffset>
                </wp:positionH>
                <wp:positionV relativeFrom="paragraph">
                  <wp:posOffset>4741545</wp:posOffset>
                </wp:positionV>
                <wp:extent cx="4114800" cy="1404620"/>
                <wp:effectExtent l="0" t="0" r="0" b="444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404620"/>
                        </a:xfrm>
                        <a:prstGeom prst="rect">
                          <a:avLst/>
                        </a:prstGeom>
                        <a:noFill/>
                        <a:ln w="9525">
                          <a:noFill/>
                          <a:miter lim="800000"/>
                          <a:headEnd/>
                          <a:tailEnd/>
                        </a:ln>
                      </wps:spPr>
                      <wps:txbx>
                        <w:txbxContent>
                          <w:p w14:paraId="2E0B90A9" w14:textId="77777777" w:rsidR="001F194A" w:rsidRPr="001F194A" w:rsidRDefault="001F194A" w:rsidP="001F194A">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BE0473" id="_x0000_s1074" type="#_x0000_t202" style="position:absolute;margin-left:72.75pt;margin-top:373.35pt;width:324pt;height:110.6pt;z-index:2517647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" filled="f" stroked="f">
                <v:textbox style="mso-fit-shape-to-text:t">
                  <w:txbxContent>
                    <w:p w14:paraId="2E0B90A9" w14:textId="77777777" w:rsidR="001F194A" w:rsidRPr="001F194A" w:rsidRDefault="001F194A" w:rsidP="001F194A">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v:textbox>
                <w10:wrap type="square" anchorx="margin"/>
              </v:shape>
            </w:pict>
          </mc:Fallback>
        </mc:AlternateContent>
      </w:r>
      <w:r w:rsidRPr="001F194A">
        <w:rPr>
          <w:rFonts w:ascii="RealistNarrow Regular" w:hAnsi="RealistNarrow Regular"/>
          <w:noProof/>
          <w:sz w:val="24"/>
          <w:szCs w:val="24"/>
        </w:rPr>
        <mc:AlternateContent>
          <mc:Choice Requires="wps">
            <w:drawing>
              <wp:anchor distT="45720" distB="45720" distL="114300" distR="114300" simplePos="0" relativeHeight="251761664" behindDoc="0" locked="0" layoutInCell="1" allowOverlap="1" wp14:anchorId="73C4B0FC" wp14:editId="0E6FA5DB">
                <wp:simplePos x="0" y="0"/>
                <wp:positionH relativeFrom="margin">
                  <wp:align>center</wp:align>
                </wp:positionH>
                <wp:positionV relativeFrom="paragraph">
                  <wp:posOffset>976630</wp:posOffset>
                </wp:positionV>
                <wp:extent cx="4114800" cy="1404620"/>
                <wp:effectExtent l="0" t="0" r="0" b="4445"/>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404620"/>
                        </a:xfrm>
                        <a:prstGeom prst="rect">
                          <a:avLst/>
                        </a:prstGeom>
                        <a:noFill/>
                        <a:ln w="9525">
                          <a:noFill/>
                          <a:miter lim="800000"/>
                          <a:headEnd/>
                          <a:tailEnd/>
                        </a:ln>
                      </wps:spPr>
                      <wps:txbx>
                        <w:txbxContent>
                          <w:p w14:paraId="4088152E" w14:textId="77777777" w:rsidR="001F194A" w:rsidRPr="001F194A" w:rsidRDefault="001F194A" w:rsidP="001F194A">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C4B0FC" id="_x0000_s1075" type="#_x0000_t202" style="position:absolute;margin-left:0;margin-top:76.9pt;width:324pt;height:110.6pt;z-index:2517616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" filled="f" stroked="f">
                <v:textbox style="mso-fit-shape-to-text:t">
                  <w:txbxContent>
                    <w:p w14:paraId="4088152E" w14:textId="77777777" w:rsidR="001F194A" w:rsidRPr="001F194A" w:rsidRDefault="001F194A" w:rsidP="001F194A">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v:textbox>
                <w10:wrap type="square" anchorx="margin"/>
              </v:shape>
            </w:pict>
          </mc:Fallback>
        </mc:AlternateContent>
      </w:r>
      <w:r>
        <w:rPr>
          <w:rFonts w:ascii="RealistNarrow Regular" w:hAnsi="RealistNarrow Regular"/>
          <w:noProof/>
          <w:sz w:val="24"/>
          <w:szCs w:val="24"/>
        </w:rPr>
        <mc:AlternateContent>
          <mc:Choice Requires="wps">
            <w:drawing>
              <wp:anchor distT="0" distB="0" distL="114300" distR="114300" simplePos="0" relativeHeight="251759616" behindDoc="0" locked="0" layoutInCell="1" allowOverlap="1" wp14:anchorId="6E5E1BC7" wp14:editId="3B6EC23A">
                <wp:simplePos x="0" y="0"/>
                <wp:positionH relativeFrom="column">
                  <wp:posOffset>38100</wp:posOffset>
                </wp:positionH>
                <wp:positionV relativeFrom="paragraph">
                  <wp:posOffset>81280</wp:posOffset>
                </wp:positionV>
                <wp:extent cx="5981700" cy="3124200"/>
                <wp:effectExtent l="0" t="0" r="0" b="0"/>
                <wp:wrapNone/>
                <wp:docPr id="213" name="Rectangle 213"/>
                <wp:cNvGraphicFramePr/>
                <a:graphic xmlns:a="http://schemas.openxmlformats.org/drawingml/2006/main">
                  <a:graphicData uri="http://schemas.microsoft.com/office/word/2010/wordprocessingShape">
                    <wps:wsp>
                      <wps:cNvSpPr/>
                      <wps:spPr>
                        <a:xfrm>
                          <a:off x="0" y="0"/>
                          <a:ext cx="5981700" cy="3124200"/>
                        </a:xfrm>
                        <a:prstGeom prst="rect">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816A4B" id="Rectangle 213" o:spid="_x0000_s1026" style="position:absolute;margin-left:3pt;margin-top:6.4pt;width:471pt;height:246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" fillcolor="#00535e" stroked="f" strokeweight="1pt"/>
            </w:pict>
          </mc:Fallback>
        </mc:AlternateContent>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r w:rsidR="003F67D2">
        <w:rPr>
          <w:rFonts w:ascii="RealistNarrow Regular" w:hAnsi="RealistNarrow Regular"/>
          <w:sz w:val="24"/>
          <w:szCs w:val="24"/>
        </w:rPr>
        <w:br/>
      </w:r>
    </w:p>
    <w:p w14:paraId="53CAB304" w14:textId="77777777" w:rsidR="003B26E6" w:rsidRDefault="003B26E6" w:rsidP="003F67D2">
      <w:pPr>
        <w:rPr>
          <w:rFonts w:ascii="RealistNarrow Regular" w:hAnsi="RealistNarrow Regular"/>
          <w:b/>
          <w:caps/>
          <w:sz w:val="24"/>
          <w:szCs w:val="24"/>
        </w:rPr>
      </w:pPr>
    </w:p>
    <w:p w14:paraId="22427BE7" w14:textId="77777777" w:rsidR="003B26E6" w:rsidRDefault="003B26E6" w:rsidP="003F67D2">
      <w:pPr>
        <w:rPr>
          <w:rFonts w:ascii="RealistNarrow Regular" w:hAnsi="RealistNarrow Regular"/>
          <w:b/>
          <w:caps/>
          <w:sz w:val="24"/>
          <w:szCs w:val="24"/>
        </w:rPr>
      </w:pPr>
    </w:p>
    <w:p w14:paraId="6B98172B" w14:textId="77777777" w:rsidR="003B26E6" w:rsidRDefault="003B26E6" w:rsidP="003F67D2">
      <w:pPr>
        <w:rPr>
          <w:rFonts w:ascii="RealistNarrow Regular" w:hAnsi="RealistNarrow Regular"/>
          <w:b/>
          <w:caps/>
          <w:sz w:val="24"/>
          <w:szCs w:val="24"/>
        </w:rPr>
      </w:pPr>
    </w:p>
    <w:p w14:paraId="44BDCD0C" w14:textId="77777777" w:rsidR="003B26E6" w:rsidRDefault="003B26E6" w:rsidP="003F67D2">
      <w:pPr>
        <w:rPr>
          <w:rFonts w:ascii="RealistNarrow Regular" w:hAnsi="RealistNarrow Regular"/>
          <w:b/>
          <w:caps/>
          <w:sz w:val="24"/>
          <w:szCs w:val="24"/>
        </w:rPr>
      </w:pPr>
    </w:p>
    <w:p w14:paraId="40702C16" w14:textId="77777777" w:rsidR="003B26E6" w:rsidRDefault="003B26E6" w:rsidP="003F67D2">
      <w:pPr>
        <w:rPr>
          <w:rFonts w:ascii="RealistNarrow Regular" w:hAnsi="RealistNarrow Regular"/>
          <w:b/>
          <w:caps/>
          <w:sz w:val="24"/>
          <w:szCs w:val="24"/>
        </w:rPr>
      </w:pPr>
    </w:p>
    <w:p w14:paraId="2A5822F5" w14:textId="77777777" w:rsidR="003B26E6" w:rsidRDefault="003B26E6" w:rsidP="003F67D2">
      <w:pPr>
        <w:rPr>
          <w:rFonts w:ascii="RealistNarrow Regular" w:hAnsi="RealistNarrow Regular"/>
          <w:b/>
          <w:caps/>
          <w:sz w:val="24"/>
          <w:szCs w:val="24"/>
        </w:rPr>
      </w:pPr>
    </w:p>
    <w:p w14:paraId="1241D81D" w14:textId="77777777" w:rsidR="003B26E6" w:rsidRDefault="003B26E6" w:rsidP="003F67D2">
      <w:pPr>
        <w:rPr>
          <w:rFonts w:ascii="RealistNarrow Regular" w:hAnsi="RealistNarrow Regular"/>
          <w:b/>
          <w:caps/>
          <w:sz w:val="24"/>
          <w:szCs w:val="24"/>
        </w:rPr>
      </w:pPr>
    </w:p>
    <w:p w14:paraId="030C927A" w14:textId="77777777" w:rsidR="003B26E6" w:rsidRDefault="003B26E6" w:rsidP="003F67D2">
      <w:pPr>
        <w:rPr>
          <w:rFonts w:ascii="RealistNarrow Regular" w:hAnsi="RealistNarrow Regular"/>
          <w:b/>
          <w:caps/>
          <w:sz w:val="24"/>
          <w:szCs w:val="24"/>
        </w:rPr>
      </w:pPr>
    </w:p>
    <w:p w14:paraId="145BFFCE" w14:textId="77777777" w:rsidR="003B26E6" w:rsidRDefault="003B26E6" w:rsidP="003F67D2">
      <w:pPr>
        <w:rPr>
          <w:rFonts w:ascii="RealistNarrow Regular" w:hAnsi="RealistNarrow Regular"/>
          <w:b/>
          <w:caps/>
          <w:sz w:val="24"/>
          <w:szCs w:val="24"/>
        </w:rPr>
      </w:pPr>
    </w:p>
    <w:p w14:paraId="28713F22" w14:textId="77777777" w:rsidR="003B26E6" w:rsidRDefault="003B26E6" w:rsidP="003F67D2">
      <w:pPr>
        <w:rPr>
          <w:rFonts w:ascii="RealistNarrow Regular" w:hAnsi="RealistNarrow Regular"/>
          <w:b/>
          <w:caps/>
          <w:sz w:val="24"/>
          <w:szCs w:val="24"/>
        </w:rPr>
      </w:pPr>
    </w:p>
    <w:p w14:paraId="1B8FB5CC" w14:textId="77777777" w:rsidR="003B26E6" w:rsidRDefault="003B26E6" w:rsidP="003F67D2">
      <w:pPr>
        <w:rPr>
          <w:rFonts w:ascii="RealistNarrow Regular" w:hAnsi="RealistNarrow Regular"/>
          <w:b/>
          <w:caps/>
          <w:sz w:val="24"/>
          <w:szCs w:val="24"/>
        </w:rPr>
      </w:pPr>
    </w:p>
    <w:p w14:paraId="733E20A8" w14:textId="77777777" w:rsidR="003B26E6" w:rsidRDefault="003B26E6" w:rsidP="003F67D2">
      <w:pPr>
        <w:rPr>
          <w:rFonts w:ascii="RealistNarrow Regular" w:hAnsi="RealistNarrow Regular"/>
          <w:b/>
          <w:caps/>
          <w:sz w:val="24"/>
          <w:szCs w:val="24"/>
        </w:rPr>
      </w:pPr>
    </w:p>
    <w:p w14:paraId="3177CD29" w14:textId="77777777" w:rsidR="003B26E6" w:rsidRDefault="003B26E6" w:rsidP="003F67D2">
      <w:pPr>
        <w:rPr>
          <w:rFonts w:ascii="RealistNarrow Regular" w:hAnsi="RealistNarrow Regular"/>
          <w:b/>
          <w:caps/>
          <w:sz w:val="24"/>
          <w:szCs w:val="24"/>
        </w:rPr>
      </w:pPr>
    </w:p>
    <w:p w14:paraId="5C0668BF" w14:textId="77777777" w:rsidR="003B26E6" w:rsidRDefault="003B26E6" w:rsidP="003F67D2">
      <w:pPr>
        <w:rPr>
          <w:rFonts w:ascii="RealistNarrow Regular" w:hAnsi="RealistNarrow Regular"/>
          <w:b/>
          <w:caps/>
          <w:sz w:val="24"/>
          <w:szCs w:val="24"/>
        </w:rPr>
      </w:pPr>
    </w:p>
    <w:p w14:paraId="7CED52D5" w14:textId="77777777" w:rsidR="003B26E6" w:rsidRDefault="003B26E6" w:rsidP="003F67D2">
      <w:pPr>
        <w:rPr>
          <w:rFonts w:ascii="RealistNarrow Regular" w:hAnsi="RealistNarrow Regular"/>
          <w:b/>
          <w:caps/>
          <w:sz w:val="24"/>
          <w:szCs w:val="24"/>
        </w:rPr>
      </w:pPr>
    </w:p>
    <w:p w14:paraId="378FA15A" w14:textId="77777777" w:rsidR="003B26E6" w:rsidRDefault="003B26E6" w:rsidP="003F67D2">
      <w:pPr>
        <w:rPr>
          <w:rFonts w:ascii="RealistNarrow Regular" w:hAnsi="RealistNarrow Regular"/>
          <w:b/>
          <w:caps/>
          <w:sz w:val="24"/>
          <w:szCs w:val="24"/>
        </w:rPr>
      </w:pPr>
    </w:p>
    <w:p w14:paraId="1C2DC9CC" w14:textId="77777777" w:rsidR="003B26E6" w:rsidRDefault="003B26E6" w:rsidP="003F67D2">
      <w:pPr>
        <w:rPr>
          <w:rFonts w:ascii="RealistNarrow Regular" w:hAnsi="RealistNarrow Regular"/>
          <w:b/>
          <w:caps/>
          <w:sz w:val="24"/>
          <w:szCs w:val="24"/>
        </w:rPr>
      </w:pPr>
    </w:p>
    <w:p w14:paraId="23A35141" w14:textId="77777777" w:rsidR="003B26E6" w:rsidRDefault="003B26E6" w:rsidP="003F67D2">
      <w:pPr>
        <w:rPr>
          <w:rFonts w:ascii="RealistNarrow Regular" w:hAnsi="RealistNarrow Regular"/>
          <w:b/>
          <w:caps/>
          <w:sz w:val="24"/>
          <w:szCs w:val="24"/>
        </w:rPr>
      </w:pPr>
    </w:p>
    <w:p w14:paraId="4B7102A7" w14:textId="77777777" w:rsidR="003B26E6" w:rsidRDefault="003B26E6" w:rsidP="003F67D2">
      <w:pPr>
        <w:rPr>
          <w:rFonts w:ascii="RealistNarrow Regular" w:hAnsi="RealistNarrow Regular"/>
          <w:b/>
          <w:caps/>
          <w:sz w:val="24"/>
          <w:szCs w:val="24"/>
        </w:rPr>
      </w:pPr>
    </w:p>
    <w:p w14:paraId="497FAAEB" w14:textId="77777777" w:rsidR="003B26E6" w:rsidRDefault="003B26E6" w:rsidP="003F67D2">
      <w:pPr>
        <w:rPr>
          <w:rFonts w:ascii="RealistNarrow Regular" w:hAnsi="RealistNarrow Regular"/>
          <w:b/>
          <w:caps/>
          <w:sz w:val="24"/>
          <w:szCs w:val="24"/>
        </w:rPr>
      </w:pPr>
    </w:p>
    <w:p w14:paraId="41CCC294" w14:textId="77777777" w:rsidR="003B26E6" w:rsidRPr="00187B05" w:rsidRDefault="003B26E6" w:rsidP="003B26E6">
      <w:pPr>
        <w:rPr>
          <w:rFonts w:ascii="Realist Bold" w:hAnsi="Realist Bold"/>
          <w:color w:val="00535E"/>
          <w:sz w:val="28"/>
          <w:szCs w:val="28"/>
        </w:rPr>
      </w:pPr>
      <w:r>
        <w:rPr>
          <w:rFonts w:ascii="Realist Bold" w:hAnsi="Realist Bold"/>
          <w:color w:val="00535E"/>
          <w:sz w:val="28"/>
          <w:szCs w:val="28"/>
        </w:rPr>
        <w:t>Google</w:t>
      </w:r>
      <w:r w:rsidRPr="00187B05">
        <w:rPr>
          <w:rFonts w:ascii="Realist Bold" w:hAnsi="Realist Bold"/>
          <w:color w:val="00535E"/>
          <w:sz w:val="28"/>
          <w:szCs w:val="28"/>
        </w:rPr>
        <w:t xml:space="preserve"> Analytics</w:t>
      </w:r>
    </w:p>
    <w:p w14:paraId="67516CFF" w14:textId="438A126E" w:rsidR="00854A12" w:rsidRDefault="00E92FCA" w:rsidP="003F67D2">
      <w:pPr>
        <w:rPr>
          <w:rFonts w:ascii="RealistNarrow Regular" w:hAnsi="RealistNarrow Regular"/>
          <w:b/>
          <w:caps/>
          <w:sz w:val="24"/>
          <w:szCs w:val="24"/>
        </w:rPr>
      </w:pPr>
      <w:r>
        <w:rPr>
          <w:rFonts w:ascii="RealistNarrow Regular" w:hAnsi="RealistNarrow Regular"/>
          <w:noProof/>
          <w:sz w:val="48"/>
          <w:szCs w:val="48"/>
        </w:rPr>
        <mc:AlternateContent>
          <mc:Choice Requires="wps">
            <w:drawing>
              <wp:anchor distT="0" distB="0" distL="114300" distR="114300" simplePos="0" relativeHeight="251778048" behindDoc="0" locked="0" layoutInCell="1" allowOverlap="1" wp14:anchorId="56B0DDC6" wp14:editId="2DB5B231">
                <wp:simplePos x="0" y="0"/>
                <wp:positionH relativeFrom="column">
                  <wp:posOffset>3375660</wp:posOffset>
                </wp:positionH>
                <wp:positionV relativeFrom="paragraph">
                  <wp:posOffset>1453515</wp:posOffset>
                </wp:positionV>
                <wp:extent cx="142875" cy="190500"/>
                <wp:effectExtent l="0" t="0" r="9525" b="0"/>
                <wp:wrapNone/>
                <wp:docPr id="227" name="Arrow: Down 227"/>
                <wp:cNvGraphicFramePr/>
                <a:graphic xmlns:a="http://schemas.openxmlformats.org/drawingml/2006/main">
                  <a:graphicData uri="http://schemas.microsoft.com/office/word/2010/wordprocessingShape">
                    <wps:wsp>
                      <wps:cNvSpPr/>
                      <wps:spPr>
                        <a:xfrm>
                          <a:off x="0" y="0"/>
                          <a:ext cx="142875" cy="1905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1E32E" id="Arrow: Down 227" o:spid="_x0000_s1026" type="#_x0000_t67" style="position:absolute;margin-left:265.8pt;margin-top:114.45pt;width:11.25pt;height: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" adj="13500" fillcolor="#00535e" stroked="f" strokeweight="1pt"/>
            </w:pict>
          </mc:Fallback>
        </mc:AlternateContent>
      </w:r>
      <w:r w:rsidR="000C396F">
        <w:rPr>
          <w:rFonts w:ascii="RealistNarrow Regular" w:hAnsi="RealistNarrow Regular"/>
          <w:noProof/>
          <w:sz w:val="48"/>
          <w:szCs w:val="48"/>
        </w:rPr>
        <mc:AlternateContent>
          <mc:Choice Requires="wps">
            <w:drawing>
              <wp:anchor distT="0" distB="0" distL="114300" distR="114300" simplePos="0" relativeHeight="251780096" behindDoc="0" locked="0" layoutInCell="1" allowOverlap="1" wp14:anchorId="1811A07A" wp14:editId="0AE4307D">
                <wp:simplePos x="0" y="0"/>
                <wp:positionH relativeFrom="column">
                  <wp:posOffset>4375785</wp:posOffset>
                </wp:positionH>
                <wp:positionV relativeFrom="paragraph">
                  <wp:posOffset>1443990</wp:posOffset>
                </wp:positionV>
                <wp:extent cx="142875" cy="190500"/>
                <wp:effectExtent l="0" t="0" r="9525" b="0"/>
                <wp:wrapNone/>
                <wp:docPr id="228" name="Arrow: Down 228"/>
                <wp:cNvGraphicFramePr/>
                <a:graphic xmlns:a="http://schemas.openxmlformats.org/drawingml/2006/main">
                  <a:graphicData uri="http://schemas.microsoft.com/office/word/2010/wordprocessingShape">
                    <wps:wsp>
                      <wps:cNvSpPr/>
                      <wps:spPr>
                        <a:xfrm>
                          <a:off x="0" y="0"/>
                          <a:ext cx="142875" cy="1905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1CD66" id="Arrow: Down 228" o:spid="_x0000_s1026" type="#_x0000_t67" style="position:absolute;margin-left:344.55pt;margin-top:113.7pt;width:11.25pt;height: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" adj="13500" fillcolor="#00535e" stroked="f" strokeweight="1pt"/>
            </w:pict>
          </mc:Fallback>
        </mc:AlternateContent>
      </w:r>
    </w:p>
    <w:tbl>
      <w:tblPr>
        <w:tblStyle w:val="TableGrid"/>
        <w:tblW w:w="9936" w:type="dxa"/>
        <w:tblLook w:val="04A0" w:firstRow="1" w:lastRow="0" w:firstColumn="1" w:lastColumn="0" w:noHBand="0" w:noVBand="1"/>
      </w:tblPr>
      <w:tblGrid>
        <w:gridCol w:w="1656"/>
        <w:gridCol w:w="1656"/>
        <w:gridCol w:w="1656"/>
        <w:gridCol w:w="1656"/>
        <w:gridCol w:w="1656"/>
        <w:gridCol w:w="1656"/>
      </w:tblGrid>
      <w:tr w:rsidR="009C6F43" w:rsidRPr="009C6F43" w14:paraId="7947E244" w14:textId="77777777" w:rsidTr="009C6F43">
        <w:tc>
          <w:tcPr>
            <w:tcW w:w="1656" w:type="dxa"/>
            <w:vAlign w:val="center"/>
          </w:tcPr>
          <w:p w14:paraId="39CF6C8C" w14:textId="77777777" w:rsidR="009C6F43" w:rsidRPr="009C6F43" w:rsidRDefault="009C6F43" w:rsidP="009C6F43">
            <w:pPr>
              <w:rPr>
                <w:rFonts w:ascii="Realist Bold" w:hAnsi="Realist Bold"/>
                <w:color w:val="00535E"/>
              </w:rPr>
            </w:pPr>
            <w:r w:rsidRPr="009C6F43">
              <w:rPr>
                <w:rFonts w:ascii="Realist Bold" w:hAnsi="Realist Bold"/>
                <w:color w:val="00535E"/>
              </w:rPr>
              <w:t>Metric</w:t>
            </w:r>
          </w:p>
        </w:tc>
        <w:tc>
          <w:tcPr>
            <w:tcW w:w="1656" w:type="dxa"/>
            <w:vAlign w:val="center"/>
          </w:tcPr>
          <w:p w14:paraId="6583FEA4" w14:textId="77777777" w:rsidR="009C6F43" w:rsidRPr="009C6F43" w:rsidRDefault="009C6F43" w:rsidP="009C6F43">
            <w:pPr>
              <w:jc w:val="center"/>
              <w:rPr>
                <w:rFonts w:ascii="Realist Bold" w:hAnsi="Realist Bold"/>
                <w:color w:val="00535E"/>
              </w:rPr>
            </w:pPr>
            <w:r w:rsidRPr="009C6F43">
              <w:rPr>
                <w:rFonts w:ascii="Realist Bold" w:hAnsi="Realist Bold"/>
                <w:color w:val="00535E"/>
              </w:rPr>
              <w:t>Users</w:t>
            </w:r>
          </w:p>
        </w:tc>
        <w:tc>
          <w:tcPr>
            <w:tcW w:w="1656" w:type="dxa"/>
            <w:vAlign w:val="center"/>
          </w:tcPr>
          <w:p w14:paraId="13CCB3DF" w14:textId="77777777" w:rsidR="009C6F43" w:rsidRPr="009C6F43" w:rsidRDefault="009C6F43" w:rsidP="009C6F43">
            <w:pPr>
              <w:jc w:val="center"/>
              <w:rPr>
                <w:rFonts w:ascii="Realist Bold" w:hAnsi="Realist Bold"/>
                <w:color w:val="00535E"/>
              </w:rPr>
            </w:pPr>
            <w:r w:rsidRPr="009C6F43">
              <w:rPr>
                <w:rFonts w:ascii="Realist Bold" w:hAnsi="Realist Bold"/>
                <w:color w:val="00535E"/>
              </w:rPr>
              <w:t>Sessions</w:t>
            </w:r>
          </w:p>
        </w:tc>
        <w:tc>
          <w:tcPr>
            <w:tcW w:w="1656" w:type="dxa"/>
            <w:vAlign w:val="center"/>
          </w:tcPr>
          <w:p w14:paraId="2F1D20C5" w14:textId="77777777" w:rsidR="009C6F43" w:rsidRPr="009C6F43" w:rsidRDefault="009C6F43" w:rsidP="009C6F43">
            <w:pPr>
              <w:jc w:val="center"/>
              <w:rPr>
                <w:rFonts w:ascii="Realist Bold" w:hAnsi="Realist Bold"/>
                <w:color w:val="00535E"/>
              </w:rPr>
            </w:pPr>
            <w:r w:rsidRPr="009C6F43">
              <w:rPr>
                <w:rFonts w:ascii="Realist Bold" w:hAnsi="Realist Bold"/>
                <w:color w:val="00535E"/>
              </w:rPr>
              <w:t xml:space="preserve">Sessions </w:t>
            </w:r>
            <w:r>
              <w:rPr>
                <w:rFonts w:ascii="Realist Bold" w:hAnsi="Realist Bold"/>
                <w:color w:val="00535E"/>
              </w:rPr>
              <w:br/>
            </w:r>
            <w:r w:rsidRPr="009C6F43">
              <w:rPr>
                <w:rFonts w:ascii="Realist Bold" w:hAnsi="Realist Bold"/>
                <w:color w:val="00535E"/>
              </w:rPr>
              <w:t>per user</w:t>
            </w:r>
          </w:p>
        </w:tc>
        <w:tc>
          <w:tcPr>
            <w:tcW w:w="1656" w:type="dxa"/>
            <w:vAlign w:val="center"/>
          </w:tcPr>
          <w:p w14:paraId="0B7EE63C" w14:textId="77777777" w:rsidR="009C6F43" w:rsidRPr="009C6F43" w:rsidRDefault="009C6F43" w:rsidP="009C6F43">
            <w:pPr>
              <w:jc w:val="center"/>
              <w:rPr>
                <w:rFonts w:ascii="Realist Bold" w:hAnsi="Realist Bold"/>
                <w:color w:val="00535E"/>
              </w:rPr>
            </w:pPr>
            <w:r w:rsidRPr="009C6F43">
              <w:rPr>
                <w:rFonts w:ascii="Realist Bold" w:hAnsi="Realist Bold"/>
                <w:color w:val="00535E"/>
              </w:rPr>
              <w:t>Average session duration</w:t>
            </w:r>
          </w:p>
        </w:tc>
        <w:tc>
          <w:tcPr>
            <w:tcW w:w="1656" w:type="dxa"/>
            <w:vAlign w:val="center"/>
          </w:tcPr>
          <w:p w14:paraId="1E5335E9" w14:textId="77777777" w:rsidR="009C6F43" w:rsidRPr="009C6F43" w:rsidRDefault="009C6F43" w:rsidP="009C6F43">
            <w:pPr>
              <w:jc w:val="center"/>
              <w:rPr>
                <w:rFonts w:ascii="Realist Bold" w:hAnsi="Realist Bold"/>
                <w:color w:val="00535E"/>
              </w:rPr>
            </w:pPr>
            <w:r w:rsidRPr="009C6F43">
              <w:rPr>
                <w:rFonts w:ascii="Realist Bold" w:hAnsi="Realist Bold"/>
                <w:color w:val="00535E"/>
              </w:rPr>
              <w:t>Bounce rate</w:t>
            </w:r>
          </w:p>
        </w:tc>
      </w:tr>
      <w:tr w:rsidR="009C6F43" w:rsidRPr="009C6F43" w14:paraId="51C2762F" w14:textId="77777777" w:rsidTr="009C6F43">
        <w:trPr>
          <w:trHeight w:val="872"/>
        </w:trPr>
        <w:tc>
          <w:tcPr>
            <w:tcW w:w="1656" w:type="dxa"/>
            <w:vAlign w:val="center"/>
          </w:tcPr>
          <w:p w14:paraId="55C03480" w14:textId="2BB40FE0" w:rsidR="009C6F43" w:rsidRPr="009C6F43" w:rsidRDefault="00E92FCA" w:rsidP="009C6F43">
            <w:pPr>
              <w:rPr>
                <w:rFonts w:ascii="Realist Bold" w:hAnsi="Realist Bold"/>
                <w:color w:val="00535E"/>
              </w:rPr>
            </w:pPr>
            <w:r>
              <w:rPr>
                <w:rFonts w:ascii="Realist Bold" w:hAnsi="Realist Bold"/>
                <w:color w:val="00535E"/>
              </w:rPr>
              <w:t>[timeframe]</w:t>
            </w:r>
            <w:r w:rsidR="009C6F43" w:rsidRPr="009C6F43">
              <w:rPr>
                <w:rFonts w:ascii="Realist Bold" w:hAnsi="Realist Bold"/>
                <w:color w:val="00535E"/>
              </w:rPr>
              <w:t xml:space="preserve"> </w:t>
            </w:r>
            <w:r w:rsidR="009C6F43">
              <w:rPr>
                <w:rFonts w:ascii="Realist Bold" w:hAnsi="Realist Bold"/>
                <w:color w:val="00535E"/>
              </w:rPr>
              <w:t>t</w:t>
            </w:r>
            <w:r w:rsidR="009C6F43" w:rsidRPr="009C6F43">
              <w:rPr>
                <w:rFonts w:ascii="Realist Bold" w:hAnsi="Realist Bold"/>
                <w:color w:val="00535E"/>
              </w:rPr>
              <w:t>otal</w:t>
            </w:r>
          </w:p>
        </w:tc>
        <w:tc>
          <w:tcPr>
            <w:tcW w:w="1656" w:type="dxa"/>
            <w:vAlign w:val="center"/>
          </w:tcPr>
          <w:p w14:paraId="49AAFE9F" w14:textId="4B9ACC89" w:rsidR="009C6F43" w:rsidRPr="000C396F" w:rsidRDefault="000C396F" w:rsidP="009C6F43">
            <w:pPr>
              <w:jc w:val="center"/>
              <w:rPr>
                <w:rFonts w:ascii="RealistNarrow Regular" w:hAnsi="RealistNarrow Regular"/>
                <w:b/>
              </w:rPr>
            </w:pPr>
            <w:r>
              <w:rPr>
                <w:rFonts w:ascii="RealistNarrow Regular" w:hAnsi="RealistNarrow Regular"/>
                <w:noProof/>
                <w:sz w:val="48"/>
                <w:szCs w:val="48"/>
              </w:rPr>
              <mc:AlternateContent>
                <mc:Choice Requires="wps">
                  <w:drawing>
                    <wp:anchor distT="0" distB="0" distL="114300" distR="114300" simplePos="0" relativeHeight="251773952" behindDoc="0" locked="0" layoutInCell="1" allowOverlap="1" wp14:anchorId="51136538" wp14:editId="65B88843">
                      <wp:simplePos x="0" y="0"/>
                      <wp:positionH relativeFrom="column">
                        <wp:posOffset>125730</wp:posOffset>
                      </wp:positionH>
                      <wp:positionV relativeFrom="paragraph">
                        <wp:posOffset>565150</wp:posOffset>
                      </wp:positionV>
                      <wp:extent cx="142875" cy="190500"/>
                      <wp:effectExtent l="0" t="0" r="9525" b="0"/>
                      <wp:wrapNone/>
                      <wp:docPr id="225" name="Arrow: Down 225"/>
                      <wp:cNvGraphicFramePr/>
                      <a:graphic xmlns:a="http://schemas.openxmlformats.org/drawingml/2006/main">
                        <a:graphicData uri="http://schemas.microsoft.com/office/word/2010/wordprocessingShape">
                          <wps:wsp>
                            <wps:cNvSpPr/>
                            <wps:spPr>
                              <a:xfrm rot="10800000">
                                <a:off x="0" y="0"/>
                                <a:ext cx="142875" cy="1905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B18CA" id="Arrow: Down 225" o:spid="_x0000_s1026" type="#_x0000_t67" style="position:absolute;margin-left:9.9pt;margin-top:44.5pt;width:11.25pt;height:15pt;rotation:180;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" adj="13500" fillcolor="#00535e" stroked="f" strokeweight="1pt"/>
                  </w:pict>
                </mc:Fallback>
              </mc:AlternateContent>
            </w:r>
            <w:r w:rsidR="00E92FCA">
              <w:rPr>
                <w:rFonts w:ascii="RealistNarrow Regular" w:hAnsi="RealistNarrow Regular"/>
                <w:b/>
              </w:rPr>
              <w:t>200,000</w:t>
            </w:r>
          </w:p>
        </w:tc>
        <w:tc>
          <w:tcPr>
            <w:tcW w:w="1656" w:type="dxa"/>
            <w:vAlign w:val="center"/>
          </w:tcPr>
          <w:p w14:paraId="3FF6F7B9" w14:textId="1ADE61AC" w:rsidR="009C6F43" w:rsidRPr="000C396F" w:rsidRDefault="000C396F" w:rsidP="009C6F43">
            <w:pPr>
              <w:jc w:val="center"/>
              <w:rPr>
                <w:rFonts w:ascii="RealistNarrow Regular" w:hAnsi="RealistNarrow Regular"/>
                <w:b/>
              </w:rPr>
            </w:pPr>
            <w:r>
              <w:rPr>
                <w:rFonts w:ascii="RealistNarrow Regular" w:hAnsi="RealistNarrow Regular"/>
                <w:noProof/>
                <w:sz w:val="48"/>
                <w:szCs w:val="48"/>
              </w:rPr>
              <mc:AlternateContent>
                <mc:Choice Requires="wps">
                  <w:drawing>
                    <wp:anchor distT="0" distB="0" distL="114300" distR="114300" simplePos="0" relativeHeight="251776000" behindDoc="0" locked="0" layoutInCell="1" allowOverlap="1" wp14:anchorId="6FAD9A04" wp14:editId="165B857A">
                      <wp:simplePos x="0" y="0"/>
                      <wp:positionH relativeFrom="column">
                        <wp:posOffset>156845</wp:posOffset>
                      </wp:positionH>
                      <wp:positionV relativeFrom="paragraph">
                        <wp:posOffset>586105</wp:posOffset>
                      </wp:positionV>
                      <wp:extent cx="142875" cy="190500"/>
                      <wp:effectExtent l="0" t="0" r="9525" b="0"/>
                      <wp:wrapNone/>
                      <wp:docPr id="226" name="Arrow: Down 226"/>
                      <wp:cNvGraphicFramePr/>
                      <a:graphic xmlns:a="http://schemas.openxmlformats.org/drawingml/2006/main">
                        <a:graphicData uri="http://schemas.microsoft.com/office/word/2010/wordprocessingShape">
                          <wps:wsp>
                            <wps:cNvSpPr/>
                            <wps:spPr>
                              <a:xfrm rot="10800000">
                                <a:off x="0" y="0"/>
                                <a:ext cx="142875" cy="1905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D46E8" id="Arrow: Down 226" o:spid="_x0000_s1026" type="#_x0000_t67" style="position:absolute;margin-left:12.35pt;margin-top:46.15pt;width:11.25pt;height:15pt;rotation:180;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" adj="13500" fillcolor="#00535e" stroked="f" strokeweight="1pt"/>
                  </w:pict>
                </mc:Fallback>
              </mc:AlternateContent>
            </w:r>
            <w:r w:rsidR="00E92FCA">
              <w:rPr>
                <w:rFonts w:ascii="RealistNarrow Regular" w:hAnsi="RealistNarrow Regular"/>
                <w:b/>
              </w:rPr>
              <w:t>400,000</w:t>
            </w:r>
          </w:p>
        </w:tc>
        <w:tc>
          <w:tcPr>
            <w:tcW w:w="1656" w:type="dxa"/>
            <w:vAlign w:val="center"/>
          </w:tcPr>
          <w:p w14:paraId="008A4582" w14:textId="52AC54CC" w:rsidR="009C6F43" w:rsidRPr="000C396F" w:rsidRDefault="00E92FCA" w:rsidP="009C6F43">
            <w:pPr>
              <w:jc w:val="center"/>
              <w:rPr>
                <w:rFonts w:ascii="RealistNarrow Regular" w:hAnsi="RealistNarrow Regular"/>
                <w:b/>
              </w:rPr>
            </w:pPr>
            <w:r>
              <w:rPr>
                <w:rFonts w:ascii="RealistNarrow Regular" w:hAnsi="RealistNarrow Regular"/>
                <w:b/>
              </w:rPr>
              <w:t>2</w:t>
            </w:r>
          </w:p>
        </w:tc>
        <w:tc>
          <w:tcPr>
            <w:tcW w:w="1656" w:type="dxa"/>
            <w:vAlign w:val="center"/>
          </w:tcPr>
          <w:p w14:paraId="539942C6" w14:textId="1EF92D65" w:rsidR="009C6F43" w:rsidRPr="000C396F" w:rsidRDefault="009C6F43" w:rsidP="009C6F43">
            <w:pPr>
              <w:jc w:val="center"/>
              <w:rPr>
                <w:rFonts w:ascii="RealistNarrow Regular" w:hAnsi="RealistNarrow Regular"/>
                <w:b/>
              </w:rPr>
            </w:pPr>
            <w:r w:rsidRPr="000C396F">
              <w:rPr>
                <w:rFonts w:ascii="RealistNarrow Regular" w:hAnsi="RealistNarrow Regular"/>
                <w:b/>
              </w:rPr>
              <w:t>2:</w:t>
            </w:r>
            <w:r w:rsidR="00E92FCA">
              <w:rPr>
                <w:rFonts w:ascii="RealistNarrow Regular" w:hAnsi="RealistNarrow Regular"/>
                <w:b/>
              </w:rPr>
              <w:t>00</w:t>
            </w:r>
          </w:p>
        </w:tc>
        <w:tc>
          <w:tcPr>
            <w:tcW w:w="1656" w:type="dxa"/>
            <w:vAlign w:val="center"/>
          </w:tcPr>
          <w:p w14:paraId="39A388C3" w14:textId="7DC19232" w:rsidR="009C6F43" w:rsidRPr="000C396F" w:rsidRDefault="000C396F" w:rsidP="009C6F43">
            <w:pPr>
              <w:jc w:val="center"/>
              <w:rPr>
                <w:rFonts w:ascii="RealistNarrow Regular" w:hAnsi="RealistNarrow Regular"/>
                <w:b/>
              </w:rPr>
            </w:pPr>
            <w:r>
              <w:rPr>
                <w:rFonts w:ascii="RealistNarrow Regular" w:hAnsi="RealistNarrow Regular"/>
                <w:noProof/>
                <w:sz w:val="48"/>
                <w:szCs w:val="48"/>
              </w:rPr>
              <mc:AlternateContent>
                <mc:Choice Requires="wps">
                  <w:drawing>
                    <wp:anchor distT="0" distB="0" distL="114300" distR="114300" simplePos="0" relativeHeight="251782144" behindDoc="0" locked="0" layoutInCell="1" allowOverlap="1" wp14:anchorId="337C0166" wp14:editId="4AC4A0CD">
                      <wp:simplePos x="0" y="0"/>
                      <wp:positionH relativeFrom="column">
                        <wp:posOffset>158750</wp:posOffset>
                      </wp:positionH>
                      <wp:positionV relativeFrom="paragraph">
                        <wp:posOffset>567055</wp:posOffset>
                      </wp:positionV>
                      <wp:extent cx="142875" cy="190500"/>
                      <wp:effectExtent l="0" t="0" r="9525" b="0"/>
                      <wp:wrapNone/>
                      <wp:docPr id="229" name="Arrow: Down 229"/>
                      <wp:cNvGraphicFramePr/>
                      <a:graphic xmlns:a="http://schemas.openxmlformats.org/drawingml/2006/main">
                        <a:graphicData uri="http://schemas.microsoft.com/office/word/2010/wordprocessingShape">
                          <wps:wsp>
                            <wps:cNvSpPr/>
                            <wps:spPr>
                              <a:xfrm rot="10800000">
                                <a:off x="0" y="0"/>
                                <a:ext cx="142875" cy="190500"/>
                              </a:xfrm>
                              <a:prstGeom prst="downArrow">
                                <a:avLst/>
                              </a:prstGeom>
                              <a:solidFill>
                                <a:srgbClr val="00535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01493" id="Arrow: Down 229" o:spid="_x0000_s1026" type="#_x0000_t67" style="position:absolute;margin-left:12.5pt;margin-top:44.65pt;width:11.25pt;height:15pt;rotation:180;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" adj="13500" fillcolor="#00535e" stroked="f" strokeweight="1pt"/>
                  </w:pict>
                </mc:Fallback>
              </mc:AlternateContent>
            </w:r>
            <w:r w:rsidR="00E92FCA">
              <w:rPr>
                <w:rFonts w:ascii="RealistNarrow Regular" w:hAnsi="RealistNarrow Regular"/>
                <w:b/>
              </w:rPr>
              <w:t>30</w:t>
            </w:r>
            <w:r w:rsidR="009C6F43" w:rsidRPr="000C396F">
              <w:rPr>
                <w:rFonts w:ascii="RealistNarrow Regular" w:hAnsi="RealistNarrow Regular"/>
                <w:b/>
              </w:rPr>
              <w:t>%</w:t>
            </w:r>
          </w:p>
        </w:tc>
      </w:tr>
      <w:tr w:rsidR="009C6F43" w:rsidRPr="009C6F43" w14:paraId="3013685F" w14:textId="77777777" w:rsidTr="009C6F43">
        <w:trPr>
          <w:trHeight w:val="980"/>
        </w:trPr>
        <w:tc>
          <w:tcPr>
            <w:tcW w:w="1656" w:type="dxa"/>
            <w:vAlign w:val="center"/>
          </w:tcPr>
          <w:p w14:paraId="2C3CBEA5" w14:textId="229580BF" w:rsidR="009C6F43" w:rsidRPr="009C6F43" w:rsidRDefault="009C6F43" w:rsidP="009C6F43">
            <w:pPr>
              <w:rPr>
                <w:rFonts w:ascii="Realist Bold" w:hAnsi="Realist Bold"/>
                <w:color w:val="00535E"/>
              </w:rPr>
            </w:pPr>
            <w:r w:rsidRPr="009C6F43">
              <w:rPr>
                <w:rFonts w:ascii="Realist Bold" w:hAnsi="Realist Bold"/>
                <w:color w:val="00535E"/>
              </w:rPr>
              <w:t xml:space="preserve">Percent </w:t>
            </w:r>
            <w:r>
              <w:rPr>
                <w:rFonts w:ascii="Realist Bold" w:hAnsi="Realist Bold"/>
                <w:color w:val="00535E"/>
              </w:rPr>
              <w:t>c</w:t>
            </w:r>
            <w:r w:rsidRPr="009C6F43">
              <w:rPr>
                <w:rFonts w:ascii="Realist Bold" w:hAnsi="Realist Bold"/>
                <w:color w:val="00535E"/>
              </w:rPr>
              <w:t xml:space="preserve">hange from </w:t>
            </w:r>
            <w:r w:rsidR="00E92FCA">
              <w:rPr>
                <w:rFonts w:ascii="Realist Bold" w:hAnsi="Realist Bold"/>
                <w:color w:val="00535E"/>
              </w:rPr>
              <w:t>[previous timeframe]</w:t>
            </w:r>
          </w:p>
        </w:tc>
        <w:tc>
          <w:tcPr>
            <w:tcW w:w="1656" w:type="dxa"/>
            <w:vAlign w:val="center"/>
          </w:tcPr>
          <w:p w14:paraId="316A840D" w14:textId="2F1A1A4B" w:rsidR="009C6F43" w:rsidRPr="000C396F" w:rsidRDefault="00E92FCA" w:rsidP="009C6F43">
            <w:pPr>
              <w:jc w:val="center"/>
              <w:rPr>
                <w:rFonts w:ascii="RealistNarrow Regular" w:hAnsi="RealistNarrow Regular"/>
                <w:b/>
              </w:rPr>
            </w:pPr>
            <w:r>
              <w:rPr>
                <w:rFonts w:ascii="RealistNarrow Regular" w:hAnsi="RealistNarrow Regular"/>
                <w:b/>
              </w:rPr>
              <w:t>8</w:t>
            </w:r>
            <w:r w:rsidR="009C6F43" w:rsidRPr="000C396F">
              <w:rPr>
                <w:rFonts w:ascii="RealistNarrow Regular" w:hAnsi="RealistNarrow Regular"/>
                <w:b/>
              </w:rPr>
              <w:t>%</w:t>
            </w:r>
          </w:p>
        </w:tc>
        <w:tc>
          <w:tcPr>
            <w:tcW w:w="1656" w:type="dxa"/>
            <w:vAlign w:val="center"/>
          </w:tcPr>
          <w:p w14:paraId="5E58C4D5" w14:textId="2ABD3BC1" w:rsidR="009C6F43" w:rsidRPr="000C396F" w:rsidRDefault="00E92FCA" w:rsidP="009C6F43">
            <w:pPr>
              <w:jc w:val="center"/>
              <w:rPr>
                <w:rFonts w:ascii="RealistNarrow Regular" w:hAnsi="RealistNarrow Regular"/>
                <w:b/>
              </w:rPr>
            </w:pPr>
            <w:r>
              <w:rPr>
                <w:rFonts w:ascii="RealistNarrow Regular" w:hAnsi="RealistNarrow Regular"/>
                <w:b/>
              </w:rPr>
              <w:t>8</w:t>
            </w:r>
            <w:r w:rsidR="000C396F" w:rsidRPr="000C396F">
              <w:rPr>
                <w:rFonts w:ascii="RealistNarrow Regular" w:hAnsi="RealistNarrow Regular"/>
                <w:b/>
              </w:rPr>
              <w:t>%</w:t>
            </w:r>
          </w:p>
        </w:tc>
        <w:tc>
          <w:tcPr>
            <w:tcW w:w="1656" w:type="dxa"/>
            <w:vAlign w:val="center"/>
          </w:tcPr>
          <w:p w14:paraId="0E83FE9E" w14:textId="73C151B1" w:rsidR="009C6F43" w:rsidRPr="000C396F" w:rsidRDefault="000C396F" w:rsidP="009C6F43">
            <w:pPr>
              <w:jc w:val="center"/>
              <w:rPr>
                <w:rFonts w:ascii="RealistNarrow Regular" w:hAnsi="RealistNarrow Regular"/>
                <w:b/>
              </w:rPr>
            </w:pPr>
            <w:r w:rsidRPr="000C396F">
              <w:rPr>
                <w:rFonts w:ascii="RealistNarrow Regular" w:hAnsi="RealistNarrow Regular"/>
                <w:b/>
              </w:rPr>
              <w:t>-</w:t>
            </w:r>
            <w:r w:rsidR="00E92FCA">
              <w:rPr>
                <w:rFonts w:ascii="RealistNarrow Regular" w:hAnsi="RealistNarrow Regular"/>
                <w:b/>
              </w:rPr>
              <w:t>8</w:t>
            </w:r>
            <w:r w:rsidRPr="000C396F">
              <w:rPr>
                <w:rFonts w:ascii="RealistNarrow Regular" w:hAnsi="RealistNarrow Regular"/>
                <w:b/>
              </w:rPr>
              <w:t>%</w:t>
            </w:r>
          </w:p>
        </w:tc>
        <w:tc>
          <w:tcPr>
            <w:tcW w:w="1656" w:type="dxa"/>
            <w:vAlign w:val="center"/>
          </w:tcPr>
          <w:p w14:paraId="78CBA1B3" w14:textId="5DBF5299" w:rsidR="009C6F43" w:rsidRPr="000C396F" w:rsidRDefault="000C396F" w:rsidP="009C6F43">
            <w:pPr>
              <w:jc w:val="center"/>
              <w:rPr>
                <w:rFonts w:ascii="RealistNarrow Regular" w:hAnsi="RealistNarrow Regular"/>
                <w:b/>
              </w:rPr>
            </w:pPr>
            <w:r w:rsidRPr="000C396F">
              <w:rPr>
                <w:rFonts w:ascii="RealistNarrow Regular" w:hAnsi="RealistNarrow Regular"/>
                <w:b/>
              </w:rPr>
              <w:t>-</w:t>
            </w:r>
            <w:r w:rsidR="00E92FCA">
              <w:rPr>
                <w:rFonts w:ascii="RealistNarrow Regular" w:hAnsi="RealistNarrow Regular"/>
                <w:b/>
              </w:rPr>
              <w:t>8</w:t>
            </w:r>
            <w:r w:rsidRPr="000C396F">
              <w:rPr>
                <w:rFonts w:ascii="RealistNarrow Regular" w:hAnsi="RealistNarrow Regular"/>
                <w:b/>
              </w:rPr>
              <w:t>%</w:t>
            </w:r>
          </w:p>
        </w:tc>
        <w:tc>
          <w:tcPr>
            <w:tcW w:w="1656" w:type="dxa"/>
            <w:vAlign w:val="center"/>
          </w:tcPr>
          <w:p w14:paraId="370759F9" w14:textId="4EC99505" w:rsidR="009C6F43" w:rsidRPr="000C396F" w:rsidRDefault="00E92FCA" w:rsidP="009C6F43">
            <w:pPr>
              <w:jc w:val="center"/>
              <w:rPr>
                <w:rFonts w:ascii="RealistNarrow Regular" w:hAnsi="RealistNarrow Regular"/>
                <w:b/>
              </w:rPr>
            </w:pPr>
            <w:r>
              <w:rPr>
                <w:rFonts w:ascii="RealistNarrow Regular" w:hAnsi="RealistNarrow Regular"/>
                <w:b/>
              </w:rPr>
              <w:t>8</w:t>
            </w:r>
            <w:r w:rsidR="000C396F" w:rsidRPr="000C396F">
              <w:rPr>
                <w:rFonts w:ascii="RealistNarrow Regular" w:hAnsi="RealistNarrow Regular"/>
                <w:b/>
              </w:rPr>
              <w:t>%</w:t>
            </w:r>
          </w:p>
        </w:tc>
      </w:tr>
    </w:tbl>
    <w:p w14:paraId="7397BFDA" w14:textId="77777777" w:rsidR="009C6F43" w:rsidRDefault="009C6F43" w:rsidP="003F67D2">
      <w:pPr>
        <w:rPr>
          <w:rFonts w:ascii="RealistNarrow Regular" w:hAnsi="RealistNarrow Regular"/>
          <w:b/>
          <w:caps/>
          <w:sz w:val="24"/>
          <w:szCs w:val="24"/>
        </w:rPr>
      </w:pPr>
    </w:p>
    <w:p w14:paraId="1FA80901" w14:textId="77777777" w:rsidR="002C2B2D" w:rsidRDefault="002C2B2D" w:rsidP="002C2B2D">
      <w:pPr>
        <w:rPr>
          <w:rFonts w:ascii="RealistNarrow Regular" w:hAnsi="RealistNarrow Regular"/>
          <w:b/>
          <w:color w:val="00535E"/>
          <w:sz w:val="24"/>
          <w:szCs w:val="24"/>
        </w:rPr>
      </w:pPr>
      <w:r>
        <w:rPr>
          <w:rFonts w:ascii="RealistNarrow Regular" w:hAnsi="RealistNarrow Regular"/>
          <w:b/>
          <w:color w:val="00535E"/>
          <w:sz w:val="24"/>
          <w:szCs w:val="24"/>
        </w:rPr>
        <w:t>Top 20 web pages</w:t>
      </w:r>
    </w:p>
    <w:p w14:paraId="0C6E3A1E" w14:textId="3D888A68" w:rsidR="007E1A8C" w:rsidRPr="00E92FCA" w:rsidRDefault="00E92FCA" w:rsidP="003F67D2">
      <w:pPr>
        <w:rPr>
          <w:rFonts w:ascii="RealistNarrow Regular" w:hAnsi="RealistNarrow Regular"/>
          <w:b/>
          <w:i/>
          <w:iCs/>
          <w:caps/>
          <w:sz w:val="24"/>
          <w:szCs w:val="24"/>
        </w:rPr>
      </w:pPr>
      <w:r w:rsidRPr="00E92FCA">
        <w:rPr>
          <w:rFonts w:ascii="RealistNarrow Regular" w:hAnsi="RealistNarrow Regular"/>
          <w:i/>
          <w:iCs/>
          <w:sz w:val="24"/>
          <w:szCs w:val="24"/>
        </w:rPr>
        <w:t>This is an example and should be modified based on your museum’s goals. You can list out the webpages with the largest number of views, longest session durations, most unique users, etc.</w:t>
      </w:r>
      <w:r w:rsidR="005C191B">
        <w:rPr>
          <w:rFonts w:ascii="RealistNarrow Regular" w:hAnsi="RealistNarrow Regular"/>
          <w:i/>
          <w:iCs/>
          <w:sz w:val="24"/>
          <w:szCs w:val="24"/>
        </w:rPr>
        <w:t xml:space="preserve"> Additionally, if your museum tracks search terms, listing those here can provide further insight into your </w:t>
      </w:r>
      <w:r w:rsidR="006660CF">
        <w:rPr>
          <w:rFonts w:ascii="RealistNarrow Regular" w:hAnsi="RealistNarrow Regular"/>
          <w:i/>
          <w:iCs/>
          <w:sz w:val="24"/>
          <w:szCs w:val="24"/>
        </w:rPr>
        <w:t>web user</w:t>
      </w:r>
      <w:r w:rsidR="005C191B">
        <w:rPr>
          <w:rFonts w:ascii="RealistNarrow Regular" w:hAnsi="RealistNarrow Regular"/>
          <w:i/>
          <w:iCs/>
          <w:sz w:val="24"/>
          <w:szCs w:val="24"/>
        </w:rPr>
        <w:t>’s interests.</w:t>
      </w:r>
    </w:p>
    <w:p w14:paraId="5E40EE0B" w14:textId="17646DAD" w:rsidR="00854A12" w:rsidRPr="006660CF" w:rsidRDefault="00E92FCA" w:rsidP="00854A12">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sidR="006660CF">
        <w:rPr>
          <w:rFonts w:ascii="RealistNarrow Regular" w:hAnsi="RealistNarrow Regular"/>
          <w:sz w:val="24"/>
          <w:szCs w:val="24"/>
        </w:rPr>
        <w:t>laceholder</w:t>
      </w:r>
    </w:p>
    <w:p w14:paraId="08707F9F"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5EDCB57A"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542AFB6D"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0FFC67A8"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61215073"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5618435D"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7BDD1CB9"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6CA3F285"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689BC855"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3B615400"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1FE045CA"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79E21C4A"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72642EC7"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086377B7"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6AF45EDA"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3BE7B3F4"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42EF5AB4"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737774AB"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48C3B6B0" w14:textId="77777777" w:rsidR="006660CF" w:rsidRPr="006660CF" w:rsidRDefault="006660CF" w:rsidP="006660CF">
      <w:pPr>
        <w:pStyle w:val="ListParagraph"/>
        <w:numPr>
          <w:ilvl w:val="0"/>
          <w:numId w:val="1"/>
        </w:numPr>
        <w:rPr>
          <w:rFonts w:ascii="RealistNarrow Regular" w:hAnsi="RealistNarrow Regular"/>
          <w:sz w:val="24"/>
          <w:szCs w:val="24"/>
        </w:rPr>
      </w:pPr>
      <w:r w:rsidRPr="006660CF">
        <w:rPr>
          <w:rFonts w:ascii="RealistNarrow Regular" w:hAnsi="RealistNarrow Regular"/>
          <w:sz w:val="24"/>
          <w:szCs w:val="24"/>
        </w:rPr>
        <w:t>P</w:t>
      </w:r>
      <w:r>
        <w:rPr>
          <w:rFonts w:ascii="RealistNarrow Regular" w:hAnsi="RealistNarrow Regular"/>
          <w:sz w:val="24"/>
          <w:szCs w:val="24"/>
        </w:rPr>
        <w:t>laceholder</w:t>
      </w:r>
    </w:p>
    <w:p w14:paraId="45EC0A13" w14:textId="77777777" w:rsidR="00E92FCA" w:rsidRPr="00854A12" w:rsidRDefault="00E92FCA" w:rsidP="00E92FCA">
      <w:pPr>
        <w:pStyle w:val="ListParagraph"/>
        <w:rPr>
          <w:rFonts w:ascii="RealistNarrow Regular" w:hAnsi="RealistNarrow Regular"/>
          <w:caps/>
          <w:sz w:val="24"/>
          <w:szCs w:val="24"/>
        </w:rPr>
      </w:pPr>
    </w:p>
    <w:p w14:paraId="7BF901BF" w14:textId="77777777" w:rsidR="007E1A8C" w:rsidRDefault="007E1A8C" w:rsidP="007E1A8C">
      <w:pPr>
        <w:rPr>
          <w:rFonts w:ascii="RealistNarrow Regular" w:hAnsi="RealistNarrow Regular"/>
          <w:sz w:val="24"/>
          <w:szCs w:val="24"/>
        </w:rPr>
      </w:pPr>
    </w:p>
    <w:p w14:paraId="10325497" w14:textId="0515DEF0" w:rsidR="000C396F" w:rsidRDefault="000C396F" w:rsidP="000C396F">
      <w:pPr>
        <w:rPr>
          <w:rFonts w:ascii="RealistNarrow Regular" w:hAnsi="RealistNarrow Regular"/>
          <w:b/>
          <w:color w:val="00535E"/>
          <w:sz w:val="24"/>
          <w:szCs w:val="24"/>
        </w:rPr>
      </w:pPr>
      <w:r>
        <w:rPr>
          <w:rFonts w:ascii="RealistNarrow Regular" w:hAnsi="RealistNarrow Regular"/>
          <w:b/>
          <w:color w:val="00535E"/>
          <w:sz w:val="24"/>
          <w:szCs w:val="24"/>
        </w:rPr>
        <w:t>Acquisition</w:t>
      </w:r>
      <w:r w:rsidR="00FB41C9">
        <w:rPr>
          <w:rFonts w:ascii="RealistNarrow Regular" w:hAnsi="RealistNarrow Regular"/>
          <w:b/>
          <w:color w:val="00535E"/>
          <w:sz w:val="24"/>
          <w:szCs w:val="24"/>
        </w:rPr>
        <w:t xml:space="preserve"> and Conversion</w:t>
      </w:r>
    </w:p>
    <w:p w14:paraId="0DC32213" w14:textId="246EDA25" w:rsidR="006660CF" w:rsidRPr="006660CF" w:rsidRDefault="006660CF" w:rsidP="006660CF">
      <w:pPr>
        <w:rPr>
          <w:rFonts w:ascii="RealistNarrow Regular" w:hAnsi="RealistNarrow Regular"/>
          <w:i/>
          <w:iCs/>
          <w:sz w:val="24"/>
          <w:szCs w:val="24"/>
        </w:rPr>
      </w:pPr>
      <w:r w:rsidRPr="006660CF">
        <w:rPr>
          <w:rFonts w:ascii="RealistNarrow Regular" w:hAnsi="RealistNarrow Regular"/>
          <w:i/>
          <w:iCs/>
          <w:sz w:val="24"/>
          <w:szCs w:val="24"/>
        </w:rPr>
        <w:t xml:space="preserve">Include screenshots of </w:t>
      </w:r>
      <w:r>
        <w:rPr>
          <w:rFonts w:ascii="RealistNarrow Regular" w:hAnsi="RealistNarrow Regular"/>
          <w:i/>
          <w:iCs/>
          <w:sz w:val="24"/>
          <w:szCs w:val="24"/>
        </w:rPr>
        <w:t>acquisition</w:t>
      </w:r>
      <w:r w:rsidRPr="006660CF">
        <w:rPr>
          <w:rFonts w:ascii="RealistNarrow Regular" w:hAnsi="RealistNarrow Regular"/>
          <w:i/>
          <w:iCs/>
          <w:sz w:val="24"/>
          <w:szCs w:val="24"/>
        </w:rPr>
        <w:t xml:space="preserve"> data based on your museum’s goals such as</w:t>
      </w:r>
      <w:r>
        <w:rPr>
          <w:rFonts w:ascii="RealistNarrow Regular" w:hAnsi="RealistNarrow Regular"/>
          <w:i/>
          <w:iCs/>
          <w:sz w:val="24"/>
          <w:szCs w:val="24"/>
        </w:rPr>
        <w:t xml:space="preserve"> top channels and campaigns</w:t>
      </w:r>
      <w:r w:rsidRPr="006660CF">
        <w:rPr>
          <w:rFonts w:ascii="RealistNarrow Regular" w:hAnsi="RealistNarrow Regular"/>
          <w:i/>
          <w:iCs/>
          <w:sz w:val="24"/>
          <w:szCs w:val="24"/>
        </w:rPr>
        <w:t>.</w:t>
      </w:r>
      <w:r w:rsidR="00FB41C9">
        <w:rPr>
          <w:rFonts w:ascii="RealistNarrow Regular" w:hAnsi="RealistNarrow Regular"/>
          <w:i/>
          <w:iCs/>
          <w:sz w:val="24"/>
          <w:szCs w:val="24"/>
        </w:rPr>
        <w:t xml:space="preserve"> Include an analysis of conversion rates if your museum tracks this for newsletter sign ups, ticket purchases, etc.</w:t>
      </w:r>
    </w:p>
    <w:p w14:paraId="75E3E8E3" w14:textId="079850B6" w:rsidR="007E1A8C" w:rsidRDefault="007E1A8C" w:rsidP="003F67D2">
      <w:pPr>
        <w:rPr>
          <w:rFonts w:ascii="RealistNarrow Regular" w:hAnsi="RealistNarrow Regular"/>
          <w:b/>
          <w:caps/>
          <w:sz w:val="24"/>
          <w:szCs w:val="24"/>
        </w:rPr>
      </w:pPr>
    </w:p>
    <w:p w14:paraId="436A49F8" w14:textId="53119E00" w:rsidR="007E1A8C" w:rsidRDefault="006660CF" w:rsidP="003F67D2">
      <w:pPr>
        <w:rPr>
          <w:rFonts w:ascii="RealistNarrow Regular" w:hAnsi="RealistNarrow Regular"/>
          <w:b/>
          <w:caps/>
          <w:sz w:val="24"/>
          <w:szCs w:val="24"/>
        </w:rPr>
      </w:pPr>
      <w:r>
        <w:rPr>
          <w:noProof/>
        </w:rPr>
        <w:drawing>
          <wp:anchor distT="0" distB="0" distL="114300" distR="114300" simplePos="0" relativeHeight="251783168" behindDoc="0" locked="0" layoutInCell="1" allowOverlap="1" wp14:anchorId="5A95B9F7" wp14:editId="13B773ED">
            <wp:simplePos x="0" y="0"/>
            <wp:positionH relativeFrom="margin">
              <wp:posOffset>3124200</wp:posOffset>
            </wp:positionH>
            <wp:positionV relativeFrom="margin">
              <wp:posOffset>1466850</wp:posOffset>
            </wp:positionV>
            <wp:extent cx="3140075" cy="1638300"/>
            <wp:effectExtent l="0" t="0" r="3175"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7">
                      <a:extLst>
                        <a:ext uri="{28A0092B-C50C-407E-A947-70E740481C1C}">
                          <a14:useLocalDpi xmlns:a14="http://schemas.microsoft.com/office/drawing/2010/main" val="0"/>
                        </a:ext>
                      </a:extLst>
                    </a:blip>
                    <a:srcRect l="2455" r="2455"/>
                    <a:stretch>
                      <a:fillRect/>
                    </a:stretch>
                  </pic:blipFill>
                  <pic:spPr bwMode="auto">
                    <a:xfrm>
                      <a:off x="0" y="0"/>
                      <a:ext cx="3140075" cy="1638300"/>
                    </a:xfrm>
                    <a:prstGeom prst="rect">
                      <a:avLst/>
                    </a:prstGeom>
                    <a:ln>
                      <a:noFill/>
                    </a:ln>
                    <a:extLst>
                      <a:ext uri="{53640926-AAD7-44D8-BBD7-CCE9431645EC}">
                        <a14:shadowObscured xmlns:a14="http://schemas.microsoft.com/office/drawing/2010/main"/>
                      </a:ext>
                    </a:extLst>
                  </pic:spPr>
                </pic:pic>
              </a:graphicData>
            </a:graphic>
          </wp:anchor>
        </w:drawing>
      </w:r>
      <w:r w:rsidR="000C396F">
        <w:rPr>
          <w:noProof/>
        </w:rPr>
        <w:drawing>
          <wp:inline distT="0" distB="0" distL="0" distR="0" wp14:anchorId="13CC75BB" wp14:editId="183EC042">
            <wp:extent cx="2786205" cy="2241550"/>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rotWithShape="1">
                    <a:blip r:embed="rId8">
                      <a:extLst>
                        <a:ext uri="{28A0092B-C50C-407E-A947-70E740481C1C}">
                          <a14:useLocalDpi xmlns:a14="http://schemas.microsoft.com/office/drawing/2010/main" val="0"/>
                        </a:ext>
                      </a:extLst>
                    </a:blip>
                    <a:srcRect l="3718" r="5882"/>
                    <a:stretch/>
                  </pic:blipFill>
                  <pic:spPr bwMode="auto">
                    <a:xfrm>
                      <a:off x="0" y="0"/>
                      <a:ext cx="2786421" cy="2241724"/>
                    </a:xfrm>
                    <a:prstGeom prst="rect">
                      <a:avLst/>
                    </a:prstGeom>
                    <a:ln>
                      <a:noFill/>
                    </a:ln>
                    <a:extLst>
                      <a:ext uri="{53640926-AAD7-44D8-BBD7-CCE9431645EC}">
                        <a14:shadowObscured xmlns:a14="http://schemas.microsoft.com/office/drawing/2010/main"/>
                      </a:ext>
                    </a:extLst>
                  </pic:spPr>
                </pic:pic>
              </a:graphicData>
            </a:graphic>
          </wp:inline>
        </w:drawing>
      </w:r>
    </w:p>
    <w:p w14:paraId="5FA49286" w14:textId="08EA9176" w:rsidR="007E1A8C" w:rsidRDefault="006660CF" w:rsidP="003F67D2">
      <w:pPr>
        <w:rPr>
          <w:rFonts w:ascii="RealistNarrow Regular" w:hAnsi="RealistNarrow Regular"/>
          <w:b/>
          <w:caps/>
          <w:sz w:val="24"/>
          <w:szCs w:val="24"/>
        </w:rPr>
      </w:pPr>
      <w:r>
        <w:rPr>
          <w:noProof/>
        </w:rPr>
        <w:drawing>
          <wp:anchor distT="0" distB="0" distL="114300" distR="114300" simplePos="0" relativeHeight="251784192" behindDoc="0" locked="0" layoutInCell="1" allowOverlap="1" wp14:anchorId="4E5A9367" wp14:editId="3F21E8AE">
            <wp:simplePos x="0" y="0"/>
            <wp:positionH relativeFrom="margin">
              <wp:posOffset>-76200</wp:posOffset>
            </wp:positionH>
            <wp:positionV relativeFrom="margin">
              <wp:posOffset>4133850</wp:posOffset>
            </wp:positionV>
            <wp:extent cx="6391275" cy="3105150"/>
            <wp:effectExtent l="0" t="0" r="9525" b="0"/>
            <wp:wrapSquare wrapText="bothSides"/>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9">
                      <a:extLst>
                        <a:ext uri="{28A0092B-C50C-407E-A947-70E740481C1C}">
                          <a14:useLocalDpi xmlns:a14="http://schemas.microsoft.com/office/drawing/2010/main" val="0"/>
                        </a:ext>
                      </a:extLst>
                    </a:blip>
                    <a:srcRect l="1424" r="1424"/>
                    <a:stretch>
                      <a:fillRect/>
                    </a:stretch>
                  </pic:blipFill>
                  <pic:spPr bwMode="auto">
                    <a:xfrm>
                      <a:off x="0" y="0"/>
                      <a:ext cx="6391275" cy="3105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95F9F1" w14:textId="28922036" w:rsidR="007E1A8C" w:rsidRDefault="007E1A8C" w:rsidP="003F67D2">
      <w:pPr>
        <w:rPr>
          <w:rFonts w:ascii="RealistNarrow Regular" w:hAnsi="RealistNarrow Regular"/>
          <w:b/>
          <w:caps/>
          <w:sz w:val="24"/>
          <w:szCs w:val="24"/>
        </w:rPr>
      </w:pPr>
    </w:p>
    <w:p w14:paraId="5FA27588" w14:textId="77777777" w:rsidR="00415838" w:rsidRDefault="00415838" w:rsidP="003F67D2">
      <w:pPr>
        <w:rPr>
          <w:rFonts w:ascii="RealistNarrow Regular" w:hAnsi="RealistNarrow Regular"/>
          <w:b/>
          <w:caps/>
          <w:sz w:val="24"/>
          <w:szCs w:val="24"/>
        </w:rPr>
      </w:pPr>
    </w:p>
    <w:p w14:paraId="7683BA38" w14:textId="77777777" w:rsidR="007E1A8C" w:rsidRDefault="007E1A8C" w:rsidP="003F67D2">
      <w:pPr>
        <w:rPr>
          <w:rFonts w:ascii="RealistNarrow Regular" w:hAnsi="RealistNarrow Regular"/>
          <w:b/>
          <w:caps/>
          <w:sz w:val="24"/>
          <w:szCs w:val="24"/>
        </w:rPr>
      </w:pPr>
    </w:p>
    <w:p w14:paraId="54E64EA8" w14:textId="45864810" w:rsidR="00E92FCA" w:rsidRDefault="000C396F" w:rsidP="00E92FCA">
      <w:pPr>
        <w:rPr>
          <w:rFonts w:ascii="RealistNarrow Regular" w:hAnsi="RealistNarrow Regular"/>
          <w:sz w:val="24"/>
          <w:szCs w:val="24"/>
        </w:rPr>
      </w:pPr>
      <w:r w:rsidRPr="000C396F">
        <w:rPr>
          <w:rFonts w:ascii="RealistNarrow Regular" w:hAnsi="RealistNarrow Regular"/>
          <w:b/>
          <w:color w:val="00535E"/>
          <w:sz w:val="24"/>
          <w:szCs w:val="24"/>
        </w:rPr>
        <w:t xml:space="preserve">Website audience – </w:t>
      </w:r>
      <w:r w:rsidR="00E92FCA">
        <w:rPr>
          <w:rFonts w:ascii="RealistNarrow Regular" w:hAnsi="RealistNarrow Regular"/>
          <w:sz w:val="24"/>
          <w:szCs w:val="24"/>
        </w:rPr>
        <w:t>if applicable, match to your museum’s personas/audience types</w:t>
      </w:r>
    </w:p>
    <w:p w14:paraId="6229B067" w14:textId="4EBC7C94" w:rsidR="006660CF" w:rsidRPr="006660CF" w:rsidRDefault="006660CF" w:rsidP="00E92FCA">
      <w:pPr>
        <w:rPr>
          <w:rFonts w:ascii="RealistNarrow Regular" w:hAnsi="RealistNarrow Regular"/>
          <w:i/>
          <w:iCs/>
          <w:sz w:val="24"/>
          <w:szCs w:val="24"/>
        </w:rPr>
      </w:pPr>
      <w:r w:rsidRPr="006660CF">
        <w:rPr>
          <w:rFonts w:ascii="RealistNarrow Regular" w:hAnsi="RealistNarrow Regular"/>
          <w:i/>
          <w:iCs/>
          <w:sz w:val="24"/>
          <w:szCs w:val="24"/>
        </w:rPr>
        <w:t>Include screenshots of audience data based on your museum’s goals such as age, location, language, and interests.</w:t>
      </w:r>
    </w:p>
    <w:p w14:paraId="0483AEE2" w14:textId="459C160B" w:rsidR="006660CF" w:rsidRPr="00187B05" w:rsidRDefault="006660CF" w:rsidP="00E92FCA">
      <w:pPr>
        <w:rPr>
          <w:rFonts w:ascii="RealistNarrow Regular" w:hAnsi="RealistNarrow Regular"/>
          <w:color w:val="00535E"/>
          <w:sz w:val="24"/>
          <w:szCs w:val="24"/>
        </w:rPr>
      </w:pPr>
      <w:r>
        <w:rPr>
          <w:noProof/>
        </w:rPr>
        <w:drawing>
          <wp:anchor distT="0" distB="0" distL="114300" distR="114300" simplePos="0" relativeHeight="251785216" behindDoc="0" locked="0" layoutInCell="1" allowOverlap="1" wp14:anchorId="35FA7B1E" wp14:editId="19BF5E49">
            <wp:simplePos x="0" y="0"/>
            <wp:positionH relativeFrom="margin">
              <wp:posOffset>-57150</wp:posOffset>
            </wp:positionH>
            <wp:positionV relativeFrom="margin">
              <wp:posOffset>1009650</wp:posOffset>
            </wp:positionV>
            <wp:extent cx="3609975" cy="2463800"/>
            <wp:effectExtent l="0" t="0" r="9525" b="0"/>
            <wp:wrapSquare wrapText="bothSides"/>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10">
                      <a:extLst>
                        <a:ext uri="{28A0092B-C50C-407E-A947-70E740481C1C}">
                          <a14:useLocalDpi xmlns:a14="http://schemas.microsoft.com/office/drawing/2010/main" val="0"/>
                        </a:ext>
                      </a:extLst>
                    </a:blip>
                    <a:srcRect t="1288" b="1288"/>
                    <a:stretch>
                      <a:fillRect/>
                    </a:stretch>
                  </pic:blipFill>
                  <pic:spPr bwMode="auto">
                    <a:xfrm>
                      <a:off x="0" y="0"/>
                      <a:ext cx="3609975" cy="2463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E4C10F" w14:textId="100679A4" w:rsidR="000C396F" w:rsidRPr="000C396F" w:rsidRDefault="006660CF" w:rsidP="000C396F">
      <w:pPr>
        <w:rPr>
          <w:rFonts w:ascii="RealistNarrow Regular" w:hAnsi="RealistNarrow Regular"/>
          <w:b/>
          <w:color w:val="00535E"/>
          <w:sz w:val="24"/>
          <w:szCs w:val="24"/>
        </w:rPr>
      </w:pPr>
      <w:r>
        <w:rPr>
          <w:rFonts w:ascii="RealistNarrow Regular" w:hAnsi="RealistNarrow Regular"/>
          <w:b/>
          <w:caps/>
          <w:noProof/>
          <w:sz w:val="24"/>
          <w:szCs w:val="24"/>
        </w:rPr>
        <w:drawing>
          <wp:anchor distT="0" distB="0" distL="114300" distR="114300" simplePos="0" relativeHeight="251827200" behindDoc="0" locked="0" layoutInCell="1" allowOverlap="1" wp14:anchorId="602C2F82" wp14:editId="485DCD67">
            <wp:simplePos x="0" y="0"/>
            <wp:positionH relativeFrom="margin">
              <wp:posOffset>3676650</wp:posOffset>
            </wp:positionH>
            <wp:positionV relativeFrom="margin">
              <wp:posOffset>1323975</wp:posOffset>
            </wp:positionV>
            <wp:extent cx="2990850" cy="2026285"/>
            <wp:effectExtent l="0" t="0" r="0" b="0"/>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11">
                      <a:extLst>
                        <a:ext uri="{28A0092B-C50C-407E-A947-70E740481C1C}">
                          <a14:useLocalDpi xmlns:a14="http://schemas.microsoft.com/office/drawing/2010/main" val="0"/>
                        </a:ext>
                      </a:extLst>
                    </a:blip>
                    <a:srcRect l="5157" r="5157"/>
                    <a:stretch>
                      <a:fillRect/>
                    </a:stretch>
                  </pic:blipFill>
                  <pic:spPr bwMode="auto">
                    <a:xfrm>
                      <a:off x="0" y="0"/>
                      <a:ext cx="2990850" cy="2026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777418B" w14:textId="4D1D4E94" w:rsidR="00E92FCA" w:rsidRDefault="00E92FCA" w:rsidP="003F67D2">
      <w:pPr>
        <w:rPr>
          <w:noProof/>
        </w:rPr>
      </w:pPr>
    </w:p>
    <w:p w14:paraId="27172E06" w14:textId="77777777" w:rsidR="006660CF" w:rsidRDefault="006660CF" w:rsidP="000C396F">
      <w:pPr>
        <w:rPr>
          <w:rFonts w:ascii="RealistNarrow Regular" w:hAnsi="RealistNarrow Regular"/>
          <w:b/>
          <w:color w:val="00535E"/>
          <w:sz w:val="24"/>
          <w:szCs w:val="24"/>
        </w:rPr>
      </w:pPr>
    </w:p>
    <w:p w14:paraId="14D307BF" w14:textId="77777777" w:rsidR="006660CF" w:rsidRDefault="006660CF" w:rsidP="000C396F">
      <w:pPr>
        <w:rPr>
          <w:rFonts w:ascii="RealistNarrow Regular" w:hAnsi="RealistNarrow Regular"/>
          <w:b/>
          <w:color w:val="00535E"/>
          <w:sz w:val="24"/>
          <w:szCs w:val="24"/>
        </w:rPr>
      </w:pPr>
    </w:p>
    <w:p w14:paraId="02053E5F" w14:textId="3F4D556D" w:rsidR="000C396F" w:rsidRDefault="000C396F" w:rsidP="000C396F">
      <w:pPr>
        <w:rPr>
          <w:rFonts w:ascii="RealistNarrow Regular" w:hAnsi="RealistNarrow Regular"/>
          <w:b/>
          <w:color w:val="00535E"/>
          <w:sz w:val="24"/>
          <w:szCs w:val="24"/>
        </w:rPr>
      </w:pPr>
      <w:r w:rsidRPr="000C396F">
        <w:rPr>
          <w:rFonts w:ascii="RealistNarrow Regular" w:hAnsi="RealistNarrow Regular"/>
          <w:b/>
          <w:color w:val="00535E"/>
          <w:sz w:val="24"/>
          <w:szCs w:val="24"/>
        </w:rPr>
        <w:t xml:space="preserve">Website </w:t>
      </w:r>
      <w:r>
        <w:rPr>
          <w:rFonts w:ascii="RealistNarrow Regular" w:hAnsi="RealistNarrow Regular"/>
          <w:b/>
          <w:color w:val="00535E"/>
          <w:sz w:val="24"/>
          <w:szCs w:val="24"/>
        </w:rPr>
        <w:t>analysis</w:t>
      </w:r>
    </w:p>
    <w:p w14:paraId="1E36638F" w14:textId="0BDBE802" w:rsidR="000C396F" w:rsidRPr="005C191B" w:rsidRDefault="000C396F" w:rsidP="000C396F">
      <w:pPr>
        <w:rPr>
          <w:rFonts w:ascii="RealistNarrow Regular" w:hAnsi="RealistNarrow Regular"/>
          <w:i/>
          <w:iCs/>
          <w:sz w:val="24"/>
          <w:szCs w:val="24"/>
        </w:rPr>
      </w:pPr>
      <w:r w:rsidRPr="005C191B">
        <w:rPr>
          <w:rFonts w:ascii="RealistNarrow Regular" w:hAnsi="RealistNarrow Regular"/>
          <w:i/>
          <w:iCs/>
          <w:sz w:val="24"/>
          <w:szCs w:val="24"/>
        </w:rPr>
        <w:t xml:space="preserve">Include an analysis of website metrics here. Be sure to highlight any changes in user demographics, acquisition, or behavior. Describe the reason for any major spikes or drops in website use. </w:t>
      </w:r>
    </w:p>
    <w:p w14:paraId="27961C66" w14:textId="77777777" w:rsidR="000C396F" w:rsidRDefault="000C396F" w:rsidP="003F67D2">
      <w:pPr>
        <w:rPr>
          <w:rFonts w:ascii="RealistNarrow Regular" w:hAnsi="RealistNarrow Regular"/>
          <w:b/>
          <w:caps/>
          <w:sz w:val="24"/>
          <w:szCs w:val="24"/>
        </w:rPr>
      </w:pPr>
    </w:p>
    <w:p w14:paraId="44CC4F6B" w14:textId="7EDCF95C" w:rsidR="000C396F" w:rsidRDefault="000C396F" w:rsidP="003F67D2">
      <w:pPr>
        <w:rPr>
          <w:rFonts w:ascii="RealistNarrow Regular" w:hAnsi="RealistNarrow Regular"/>
          <w:b/>
          <w:caps/>
          <w:sz w:val="24"/>
          <w:szCs w:val="24"/>
        </w:rPr>
      </w:pPr>
    </w:p>
    <w:p w14:paraId="7E57297E" w14:textId="70DFB657" w:rsidR="006660CF" w:rsidRDefault="006660CF" w:rsidP="003F67D2">
      <w:pPr>
        <w:rPr>
          <w:rFonts w:ascii="RealistNarrow Regular" w:hAnsi="RealistNarrow Regular"/>
          <w:b/>
          <w:caps/>
          <w:sz w:val="24"/>
          <w:szCs w:val="24"/>
        </w:rPr>
      </w:pPr>
    </w:p>
    <w:p w14:paraId="51631347" w14:textId="60E76561" w:rsidR="006660CF" w:rsidRDefault="006660CF" w:rsidP="003F67D2">
      <w:pPr>
        <w:rPr>
          <w:rFonts w:ascii="RealistNarrow Regular" w:hAnsi="RealistNarrow Regular"/>
          <w:b/>
          <w:caps/>
          <w:sz w:val="24"/>
          <w:szCs w:val="24"/>
        </w:rPr>
      </w:pPr>
    </w:p>
    <w:p w14:paraId="28292B3B" w14:textId="4E6C4CFA" w:rsidR="006660CF" w:rsidRDefault="006660CF" w:rsidP="003F67D2">
      <w:pPr>
        <w:rPr>
          <w:rFonts w:ascii="RealistNarrow Regular" w:hAnsi="RealistNarrow Regular"/>
          <w:b/>
          <w:caps/>
          <w:sz w:val="24"/>
          <w:szCs w:val="24"/>
        </w:rPr>
      </w:pPr>
    </w:p>
    <w:p w14:paraId="2BD1E4CB" w14:textId="2E430EA6" w:rsidR="006660CF" w:rsidRDefault="006660CF" w:rsidP="003F67D2">
      <w:pPr>
        <w:rPr>
          <w:rFonts w:ascii="RealistNarrow Regular" w:hAnsi="RealistNarrow Regular"/>
          <w:b/>
          <w:caps/>
          <w:sz w:val="24"/>
          <w:szCs w:val="24"/>
        </w:rPr>
      </w:pPr>
    </w:p>
    <w:p w14:paraId="5D95B40B" w14:textId="5328FD9C" w:rsidR="006660CF" w:rsidRDefault="006660CF" w:rsidP="003F67D2">
      <w:pPr>
        <w:rPr>
          <w:rFonts w:ascii="RealistNarrow Regular" w:hAnsi="RealistNarrow Regular"/>
          <w:b/>
          <w:caps/>
          <w:sz w:val="24"/>
          <w:szCs w:val="24"/>
        </w:rPr>
      </w:pPr>
    </w:p>
    <w:p w14:paraId="66962DED" w14:textId="2A6CB849" w:rsidR="006660CF" w:rsidRDefault="006660CF" w:rsidP="003F67D2">
      <w:pPr>
        <w:rPr>
          <w:rFonts w:ascii="RealistNarrow Regular" w:hAnsi="RealistNarrow Regular"/>
          <w:b/>
          <w:caps/>
          <w:sz w:val="24"/>
          <w:szCs w:val="24"/>
        </w:rPr>
      </w:pPr>
    </w:p>
    <w:p w14:paraId="27E6A489" w14:textId="77777777" w:rsidR="006660CF" w:rsidRDefault="006660CF" w:rsidP="003F67D2">
      <w:pPr>
        <w:rPr>
          <w:rFonts w:ascii="RealistNarrow Regular" w:hAnsi="RealistNarrow Regular"/>
          <w:b/>
          <w:caps/>
          <w:sz w:val="24"/>
          <w:szCs w:val="24"/>
        </w:rPr>
      </w:pPr>
    </w:p>
    <w:p w14:paraId="6D0F97F5" w14:textId="77777777" w:rsidR="000C396F" w:rsidRDefault="000C396F" w:rsidP="003F67D2">
      <w:pPr>
        <w:rPr>
          <w:rFonts w:ascii="RealistNarrow Regular" w:hAnsi="RealistNarrow Regular"/>
          <w:b/>
          <w:caps/>
          <w:sz w:val="24"/>
          <w:szCs w:val="24"/>
        </w:rPr>
      </w:pPr>
    </w:p>
    <w:p w14:paraId="56874CEB" w14:textId="4C01DB85" w:rsidR="00AA5023" w:rsidRDefault="006660CF" w:rsidP="00AA5023">
      <w:pPr>
        <w:rPr>
          <w:rFonts w:ascii="RealistNarrow Regular" w:hAnsi="RealistNarrow Regular"/>
          <w:b/>
          <w:color w:val="00535E"/>
          <w:sz w:val="24"/>
          <w:szCs w:val="24"/>
        </w:rPr>
      </w:pPr>
      <w:r>
        <w:rPr>
          <w:rFonts w:ascii="RealistNarrow Regular" w:hAnsi="RealistNarrow Regular"/>
          <w:b/>
          <w:color w:val="00535E"/>
          <w:sz w:val="24"/>
          <w:szCs w:val="24"/>
        </w:rPr>
        <w:t>G</w:t>
      </w:r>
      <w:r w:rsidR="00AA5023">
        <w:rPr>
          <w:rFonts w:ascii="RealistNarrow Regular" w:hAnsi="RealistNarrow Regular"/>
          <w:b/>
          <w:color w:val="00535E"/>
          <w:sz w:val="24"/>
          <w:szCs w:val="24"/>
        </w:rPr>
        <w:t>oogle Ad Campaigns</w:t>
      </w:r>
    </w:p>
    <w:p w14:paraId="7AA0B5EA" w14:textId="41179085" w:rsidR="006660CF" w:rsidRPr="008B3FA6" w:rsidRDefault="006660CF" w:rsidP="006660CF">
      <w:pPr>
        <w:rPr>
          <w:rFonts w:ascii="RealistNarrow Regular" w:hAnsi="RealistNarrow Regular"/>
          <w:i/>
          <w:iCs/>
          <w:sz w:val="24"/>
          <w:szCs w:val="24"/>
        </w:rPr>
      </w:pPr>
      <w:r w:rsidRPr="008B3FA6">
        <w:rPr>
          <w:rFonts w:ascii="RealistNarrow Regular" w:hAnsi="RealistNarrow Regular"/>
          <w:i/>
          <w:iCs/>
          <w:sz w:val="24"/>
          <w:szCs w:val="24"/>
        </w:rPr>
        <w:t xml:space="preserve">If your museum places </w:t>
      </w:r>
      <w:r>
        <w:rPr>
          <w:rFonts w:ascii="RealistNarrow Regular" w:hAnsi="RealistNarrow Regular"/>
          <w:i/>
          <w:iCs/>
          <w:sz w:val="24"/>
          <w:szCs w:val="24"/>
        </w:rPr>
        <w:t>Google ads</w:t>
      </w:r>
      <w:r w:rsidRPr="008B3FA6">
        <w:rPr>
          <w:rFonts w:ascii="RealistNarrow Regular" w:hAnsi="RealistNarrow Regular"/>
          <w:i/>
          <w:iCs/>
          <w:sz w:val="24"/>
          <w:szCs w:val="24"/>
        </w:rPr>
        <w:t xml:space="preserve">, place screenshots here as well as analysis of how the campaigns </w:t>
      </w:r>
      <w:r>
        <w:rPr>
          <w:rFonts w:ascii="RealistNarrow Regular" w:hAnsi="RealistNarrow Regular"/>
          <w:i/>
          <w:iCs/>
          <w:sz w:val="24"/>
          <w:szCs w:val="24"/>
        </w:rPr>
        <w:t>performed based on your goals.</w:t>
      </w:r>
    </w:p>
    <w:p w14:paraId="27534C2D" w14:textId="77777777" w:rsidR="00AA5023" w:rsidRDefault="00AA5023" w:rsidP="00AA5023">
      <w:pPr>
        <w:rPr>
          <w:rFonts w:ascii="RealistNarrow Regular" w:hAnsi="RealistNarrow Regular"/>
          <w:b/>
          <w:caps/>
          <w:sz w:val="24"/>
          <w:szCs w:val="24"/>
        </w:rPr>
      </w:pPr>
      <w:r w:rsidRPr="001F194A">
        <w:rPr>
          <w:rFonts w:ascii="RealistNarrow Regular" w:hAnsi="RealistNarrow Regular"/>
          <w:noProof/>
          <w:sz w:val="24"/>
          <w:szCs w:val="24"/>
        </w:rPr>
        <mc:AlternateContent>
          <mc:Choice Requires="wps">
            <w:drawing>
              <wp:anchor distT="0" distB="0" distL="114300" distR="114300" simplePos="0" relativeHeight="251795456" behindDoc="0" locked="0" layoutInCell="1" allowOverlap="1" wp14:anchorId="742D37A2" wp14:editId="43565565">
                <wp:simplePos x="0" y="0"/>
                <wp:positionH relativeFrom="column">
                  <wp:posOffset>47625</wp:posOffset>
                </wp:positionH>
                <wp:positionV relativeFrom="paragraph">
                  <wp:posOffset>3600450</wp:posOffset>
                </wp:positionV>
                <wp:extent cx="5981700" cy="3124200"/>
                <wp:effectExtent l="0" t="0" r="0" b="0"/>
                <wp:wrapNone/>
                <wp:docPr id="234" name="Rectangle 234"/>
                <wp:cNvGraphicFramePr/>
                <a:graphic xmlns:a="http://schemas.openxmlformats.org/drawingml/2006/main">
                  <a:graphicData uri="http://schemas.microsoft.com/office/word/2010/wordprocessingShape">
                    <wps:wsp>
                      <wps:cNvSpPr/>
                      <wps:spPr>
                        <a:xfrm>
                          <a:off x="0" y="0"/>
                          <a:ext cx="5981700" cy="3124200"/>
                        </a:xfrm>
                        <a:prstGeom prst="rect">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9B72B8" id="Rectangle 234" o:spid="_x0000_s1026" style="position:absolute;margin-left:3.75pt;margin-top:283.5pt;width:471pt;height:246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" fillcolor="#00535e" stroked="f" strokeweight="1pt"/>
            </w:pict>
          </mc:Fallback>
        </mc:AlternateContent>
      </w:r>
      <w:r w:rsidRPr="001F194A">
        <w:rPr>
          <w:rFonts w:ascii="RealistNarrow Regular" w:hAnsi="RealistNarrow Regular"/>
          <w:noProof/>
          <w:sz w:val="24"/>
          <w:szCs w:val="24"/>
        </w:rPr>
        <mc:AlternateContent>
          <mc:Choice Requires="wps">
            <w:drawing>
              <wp:anchor distT="45720" distB="45720" distL="114300" distR="114300" simplePos="0" relativeHeight="251796480" behindDoc="0" locked="0" layoutInCell="1" allowOverlap="1" wp14:anchorId="22B1DFA9" wp14:editId="105A57B4">
                <wp:simplePos x="0" y="0"/>
                <wp:positionH relativeFrom="margin">
                  <wp:posOffset>923925</wp:posOffset>
                </wp:positionH>
                <wp:positionV relativeFrom="paragraph">
                  <wp:posOffset>4741545</wp:posOffset>
                </wp:positionV>
                <wp:extent cx="4114800" cy="1404620"/>
                <wp:effectExtent l="0" t="0" r="0" b="4445"/>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404620"/>
                        </a:xfrm>
                        <a:prstGeom prst="rect">
                          <a:avLst/>
                        </a:prstGeom>
                        <a:noFill/>
                        <a:ln w="9525">
                          <a:noFill/>
                          <a:miter lim="800000"/>
                          <a:headEnd/>
                          <a:tailEnd/>
                        </a:ln>
                      </wps:spPr>
                      <wps:txbx>
                        <w:txbxContent>
                          <w:p w14:paraId="2BEA00C2" w14:textId="77777777" w:rsidR="00AA5023" w:rsidRPr="001F194A" w:rsidRDefault="00AA5023" w:rsidP="00AA5023">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B1DFA9" id="_x0000_s1076" type="#_x0000_t202" style="position:absolute;margin-left:72.75pt;margin-top:373.35pt;width:324pt;height:110.6pt;z-index:251796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" filled="f" stroked="f">
                <v:textbox style="mso-fit-shape-to-text:t">
                  <w:txbxContent>
                    <w:p w14:paraId="2BEA00C2" w14:textId="77777777" w:rsidR="00AA5023" w:rsidRPr="001F194A" w:rsidRDefault="00AA5023" w:rsidP="00AA5023">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v:textbox>
                <w10:wrap type="square" anchorx="margin"/>
              </v:shape>
            </w:pict>
          </mc:Fallback>
        </mc:AlternateContent>
      </w:r>
      <w:r w:rsidRPr="001F194A">
        <w:rPr>
          <w:rFonts w:ascii="RealistNarrow Regular" w:hAnsi="RealistNarrow Regular"/>
          <w:noProof/>
          <w:sz w:val="24"/>
          <w:szCs w:val="24"/>
        </w:rPr>
        <mc:AlternateContent>
          <mc:Choice Requires="wps">
            <w:drawing>
              <wp:anchor distT="45720" distB="45720" distL="114300" distR="114300" simplePos="0" relativeHeight="251794432" behindDoc="0" locked="0" layoutInCell="1" allowOverlap="1" wp14:anchorId="123267E1" wp14:editId="74E36071">
                <wp:simplePos x="0" y="0"/>
                <wp:positionH relativeFrom="margin">
                  <wp:align>center</wp:align>
                </wp:positionH>
                <wp:positionV relativeFrom="paragraph">
                  <wp:posOffset>976630</wp:posOffset>
                </wp:positionV>
                <wp:extent cx="4114800" cy="1404620"/>
                <wp:effectExtent l="0" t="0" r="0" b="4445"/>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404620"/>
                        </a:xfrm>
                        <a:prstGeom prst="rect">
                          <a:avLst/>
                        </a:prstGeom>
                        <a:noFill/>
                        <a:ln w="9525">
                          <a:noFill/>
                          <a:miter lim="800000"/>
                          <a:headEnd/>
                          <a:tailEnd/>
                        </a:ln>
                      </wps:spPr>
                      <wps:txbx>
                        <w:txbxContent>
                          <w:p w14:paraId="6F26F052" w14:textId="77777777" w:rsidR="00AA5023" w:rsidRPr="001F194A" w:rsidRDefault="00AA5023" w:rsidP="00AA5023">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3267E1" id="_x0000_s1077" type="#_x0000_t202" style="position:absolute;margin-left:0;margin-top:76.9pt;width:324pt;height:110.6pt;z-index:2517944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" filled="f" stroked="f">
                <v:textbox style="mso-fit-shape-to-text:t">
                  <w:txbxContent>
                    <w:p w14:paraId="6F26F052" w14:textId="77777777" w:rsidR="00AA5023" w:rsidRPr="001F194A" w:rsidRDefault="00AA5023" w:rsidP="00AA5023">
                      <w:pPr>
                        <w:jc w:val="center"/>
                        <w:rPr>
                          <w:rFonts w:ascii="Realist Light" w:hAnsi="Realist Light"/>
                          <w:color w:val="FFFFFF" w:themeColor="background1"/>
                          <w:sz w:val="100"/>
                          <w:szCs w:val="100"/>
                        </w:rPr>
                      </w:pPr>
                      <w:r w:rsidRPr="001F194A">
                        <w:rPr>
                          <w:rFonts w:ascii="Realist Light" w:hAnsi="Realist Light"/>
                          <w:color w:val="FFFFFF" w:themeColor="background1"/>
                          <w:sz w:val="100"/>
                          <w:szCs w:val="100"/>
                        </w:rPr>
                        <w:t>Placeholder</w:t>
                      </w:r>
                    </w:p>
                  </w:txbxContent>
                </v:textbox>
                <w10:wrap type="square" anchorx="margin"/>
              </v:shape>
            </w:pict>
          </mc:Fallback>
        </mc:AlternateContent>
      </w:r>
      <w:r>
        <w:rPr>
          <w:rFonts w:ascii="RealistNarrow Regular" w:hAnsi="RealistNarrow Regular"/>
          <w:noProof/>
          <w:sz w:val="24"/>
          <w:szCs w:val="24"/>
        </w:rPr>
        <mc:AlternateContent>
          <mc:Choice Requires="wps">
            <w:drawing>
              <wp:anchor distT="0" distB="0" distL="114300" distR="114300" simplePos="0" relativeHeight="251793408" behindDoc="0" locked="0" layoutInCell="1" allowOverlap="1" wp14:anchorId="3746AF98" wp14:editId="40101083">
                <wp:simplePos x="0" y="0"/>
                <wp:positionH relativeFrom="column">
                  <wp:posOffset>38100</wp:posOffset>
                </wp:positionH>
                <wp:positionV relativeFrom="paragraph">
                  <wp:posOffset>81280</wp:posOffset>
                </wp:positionV>
                <wp:extent cx="5981700" cy="3124200"/>
                <wp:effectExtent l="0" t="0" r="0" b="0"/>
                <wp:wrapNone/>
                <wp:docPr id="237" name="Rectangle 237"/>
                <wp:cNvGraphicFramePr/>
                <a:graphic xmlns:a="http://schemas.openxmlformats.org/drawingml/2006/main">
                  <a:graphicData uri="http://schemas.microsoft.com/office/word/2010/wordprocessingShape">
                    <wps:wsp>
                      <wps:cNvSpPr/>
                      <wps:spPr>
                        <a:xfrm>
                          <a:off x="0" y="0"/>
                          <a:ext cx="5981700" cy="3124200"/>
                        </a:xfrm>
                        <a:prstGeom prst="rect">
                          <a:avLst/>
                        </a:prstGeom>
                        <a:solidFill>
                          <a:srgbClr val="005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F68F22" id="Rectangle 237" o:spid="_x0000_s1026" style="position:absolute;margin-left:3pt;margin-top:6.4pt;width:471pt;height:246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" fillcolor="#00535e" stroked="f" strokeweight="1pt"/>
            </w:pict>
          </mc:Fallback>
        </mc:AlternateContent>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r>
        <w:rPr>
          <w:rFonts w:ascii="RealistNarrow Regular" w:hAnsi="RealistNarrow Regular"/>
          <w:sz w:val="24"/>
          <w:szCs w:val="24"/>
        </w:rPr>
        <w:br/>
      </w:r>
    </w:p>
    <w:p w14:paraId="419E2593" w14:textId="77777777" w:rsidR="00AA5023" w:rsidRDefault="00AA5023" w:rsidP="00AA5023">
      <w:pPr>
        <w:rPr>
          <w:rFonts w:ascii="RealistNarrow Regular" w:hAnsi="RealistNarrow Regular"/>
          <w:b/>
          <w:caps/>
          <w:sz w:val="24"/>
          <w:szCs w:val="24"/>
        </w:rPr>
      </w:pPr>
    </w:p>
    <w:p w14:paraId="6B146053" w14:textId="77777777" w:rsidR="00AA5023" w:rsidRDefault="00AA5023" w:rsidP="00AA5023">
      <w:pPr>
        <w:rPr>
          <w:rFonts w:ascii="RealistNarrow Regular" w:hAnsi="RealistNarrow Regular"/>
          <w:b/>
          <w:caps/>
          <w:sz w:val="24"/>
          <w:szCs w:val="24"/>
        </w:rPr>
      </w:pPr>
    </w:p>
    <w:p w14:paraId="07C04DE3" w14:textId="77777777" w:rsidR="00AA5023" w:rsidRDefault="00AA5023" w:rsidP="00AA5023">
      <w:pPr>
        <w:rPr>
          <w:rFonts w:ascii="RealistNarrow Regular" w:hAnsi="RealistNarrow Regular"/>
          <w:b/>
          <w:caps/>
          <w:sz w:val="24"/>
          <w:szCs w:val="24"/>
        </w:rPr>
      </w:pPr>
    </w:p>
    <w:p w14:paraId="7778A925" w14:textId="77777777" w:rsidR="00AA5023" w:rsidRDefault="00AA5023" w:rsidP="00AA5023">
      <w:pPr>
        <w:rPr>
          <w:rFonts w:ascii="RealistNarrow Regular" w:hAnsi="RealistNarrow Regular"/>
          <w:b/>
          <w:caps/>
          <w:sz w:val="24"/>
          <w:szCs w:val="24"/>
        </w:rPr>
      </w:pPr>
    </w:p>
    <w:p w14:paraId="6AFDECAC" w14:textId="77777777" w:rsidR="00AA5023" w:rsidRDefault="00AA5023" w:rsidP="00AA5023">
      <w:pPr>
        <w:rPr>
          <w:rFonts w:ascii="RealistNarrow Regular" w:hAnsi="RealistNarrow Regular"/>
          <w:b/>
          <w:caps/>
          <w:sz w:val="24"/>
          <w:szCs w:val="24"/>
        </w:rPr>
      </w:pPr>
    </w:p>
    <w:p w14:paraId="2A6D629E" w14:textId="77777777" w:rsidR="00AA5023" w:rsidRDefault="00AA5023" w:rsidP="00AA5023">
      <w:pPr>
        <w:rPr>
          <w:rFonts w:ascii="RealistNarrow Regular" w:hAnsi="RealistNarrow Regular"/>
          <w:b/>
          <w:caps/>
          <w:sz w:val="24"/>
          <w:szCs w:val="24"/>
        </w:rPr>
      </w:pPr>
    </w:p>
    <w:p w14:paraId="416D2309" w14:textId="77777777" w:rsidR="00AA5023" w:rsidRDefault="00AA5023" w:rsidP="00AA5023">
      <w:pPr>
        <w:rPr>
          <w:rFonts w:ascii="RealistNarrow Regular" w:hAnsi="RealistNarrow Regular"/>
          <w:b/>
          <w:caps/>
          <w:sz w:val="24"/>
          <w:szCs w:val="24"/>
        </w:rPr>
      </w:pPr>
    </w:p>
    <w:p w14:paraId="12E5EFBB" w14:textId="77777777" w:rsidR="00AA5023" w:rsidRDefault="00AA5023" w:rsidP="00AA5023">
      <w:pPr>
        <w:rPr>
          <w:rFonts w:ascii="RealistNarrow Regular" w:hAnsi="RealistNarrow Regular"/>
          <w:b/>
          <w:caps/>
          <w:sz w:val="24"/>
          <w:szCs w:val="24"/>
        </w:rPr>
      </w:pPr>
    </w:p>
    <w:p w14:paraId="1A2A9C26" w14:textId="77777777" w:rsidR="00AA5023" w:rsidRDefault="00AA5023" w:rsidP="00AA5023">
      <w:pPr>
        <w:rPr>
          <w:rFonts w:ascii="RealistNarrow Regular" w:hAnsi="RealistNarrow Regular"/>
          <w:b/>
          <w:caps/>
          <w:sz w:val="24"/>
          <w:szCs w:val="24"/>
        </w:rPr>
      </w:pPr>
    </w:p>
    <w:p w14:paraId="6FB50EA8" w14:textId="77777777" w:rsidR="00AA5023" w:rsidRDefault="00AA5023" w:rsidP="00AA5023">
      <w:pPr>
        <w:rPr>
          <w:rFonts w:ascii="RealistNarrow Regular" w:hAnsi="RealistNarrow Regular"/>
          <w:b/>
          <w:caps/>
          <w:sz w:val="24"/>
          <w:szCs w:val="24"/>
        </w:rPr>
      </w:pPr>
    </w:p>
    <w:p w14:paraId="10002D5C" w14:textId="77777777" w:rsidR="00AA5023" w:rsidRDefault="00AA5023" w:rsidP="003F67D2">
      <w:pPr>
        <w:rPr>
          <w:rFonts w:ascii="RealistNarrow Regular" w:hAnsi="RealistNarrow Regular"/>
          <w:b/>
          <w:caps/>
          <w:sz w:val="24"/>
          <w:szCs w:val="24"/>
        </w:rPr>
      </w:pPr>
    </w:p>
    <w:p w14:paraId="71D8CC4E" w14:textId="77777777" w:rsidR="000C396F" w:rsidRDefault="000C396F" w:rsidP="003F67D2">
      <w:pPr>
        <w:rPr>
          <w:rFonts w:ascii="RealistNarrow Regular" w:hAnsi="RealistNarrow Regular"/>
          <w:b/>
          <w:caps/>
          <w:sz w:val="24"/>
          <w:szCs w:val="24"/>
        </w:rPr>
      </w:pPr>
    </w:p>
    <w:p w14:paraId="2522BAC8" w14:textId="77777777" w:rsidR="000C396F" w:rsidRDefault="000C396F" w:rsidP="003F67D2">
      <w:pPr>
        <w:rPr>
          <w:rFonts w:ascii="RealistNarrow Regular" w:hAnsi="RealistNarrow Regular"/>
          <w:b/>
          <w:caps/>
          <w:sz w:val="24"/>
          <w:szCs w:val="24"/>
        </w:rPr>
      </w:pPr>
    </w:p>
    <w:p w14:paraId="40645A9B" w14:textId="77777777" w:rsidR="000C396F" w:rsidRDefault="000C396F" w:rsidP="003F67D2">
      <w:pPr>
        <w:rPr>
          <w:rFonts w:ascii="RealistNarrow Regular" w:hAnsi="RealistNarrow Regular"/>
          <w:b/>
          <w:caps/>
          <w:sz w:val="24"/>
          <w:szCs w:val="24"/>
        </w:rPr>
      </w:pPr>
    </w:p>
    <w:p w14:paraId="64F4BEE1" w14:textId="77777777" w:rsidR="000C396F" w:rsidRDefault="000C396F" w:rsidP="003F67D2">
      <w:pPr>
        <w:rPr>
          <w:rFonts w:ascii="RealistNarrow Regular" w:hAnsi="RealistNarrow Regular"/>
          <w:b/>
          <w:caps/>
          <w:sz w:val="24"/>
          <w:szCs w:val="24"/>
        </w:rPr>
      </w:pPr>
    </w:p>
    <w:p w14:paraId="1C4B9E06" w14:textId="77777777" w:rsidR="00AA5023" w:rsidRDefault="00AA5023" w:rsidP="00C6332E">
      <w:pPr>
        <w:rPr>
          <w:rFonts w:ascii="Realist Bold" w:hAnsi="Realist Bold"/>
          <w:color w:val="00535E"/>
          <w:sz w:val="28"/>
          <w:szCs w:val="28"/>
        </w:rPr>
      </w:pPr>
    </w:p>
    <w:p w14:paraId="1BFA0F51" w14:textId="77777777" w:rsidR="00AA5023" w:rsidRDefault="00AA5023" w:rsidP="00C6332E">
      <w:pPr>
        <w:rPr>
          <w:rFonts w:ascii="Realist Bold" w:hAnsi="Realist Bold"/>
          <w:color w:val="00535E"/>
          <w:sz w:val="28"/>
          <w:szCs w:val="28"/>
        </w:rPr>
      </w:pPr>
    </w:p>
    <w:p w14:paraId="632A66AC" w14:textId="77777777" w:rsidR="00AA5023" w:rsidRDefault="00AA5023" w:rsidP="00C6332E">
      <w:pPr>
        <w:rPr>
          <w:rFonts w:ascii="Realist Bold" w:hAnsi="Realist Bold"/>
          <w:color w:val="00535E"/>
          <w:sz w:val="28"/>
          <w:szCs w:val="28"/>
        </w:rPr>
      </w:pPr>
    </w:p>
    <w:p w14:paraId="6CB1C2ED" w14:textId="77777777" w:rsidR="00AA5023" w:rsidRDefault="00AA5023" w:rsidP="00C6332E">
      <w:pPr>
        <w:rPr>
          <w:rFonts w:ascii="Realist Bold" w:hAnsi="Realist Bold"/>
          <w:color w:val="00535E"/>
          <w:sz w:val="28"/>
          <w:szCs w:val="28"/>
        </w:rPr>
      </w:pPr>
    </w:p>
    <w:p w14:paraId="7A8FF442" w14:textId="77777777" w:rsidR="00AA5023" w:rsidRDefault="00AA5023" w:rsidP="00C6332E">
      <w:pPr>
        <w:rPr>
          <w:rFonts w:ascii="Realist Bold" w:hAnsi="Realist Bold"/>
          <w:color w:val="00535E"/>
          <w:sz w:val="28"/>
          <w:szCs w:val="28"/>
        </w:rPr>
      </w:pPr>
    </w:p>
    <w:p w14:paraId="7E4F6DB5" w14:textId="6117E82C" w:rsidR="006660CF" w:rsidRDefault="006660CF" w:rsidP="006660CF">
      <w:pPr>
        <w:rPr>
          <w:rFonts w:ascii="Realist Bold" w:hAnsi="Realist Bold"/>
          <w:color w:val="00535E"/>
          <w:sz w:val="28"/>
          <w:szCs w:val="28"/>
        </w:rPr>
      </w:pPr>
      <w:r>
        <w:rPr>
          <w:rFonts w:ascii="Realist Bold" w:hAnsi="Realist Bold"/>
          <w:color w:val="00535E"/>
          <w:sz w:val="28"/>
          <w:szCs w:val="28"/>
        </w:rPr>
        <w:t>[Timeframe] Press Mentions</w:t>
      </w:r>
    </w:p>
    <w:p w14:paraId="4830A447" w14:textId="6E04B95D" w:rsidR="006660CF" w:rsidRDefault="006660CF" w:rsidP="006660CF">
      <w:pPr>
        <w:rPr>
          <w:rFonts w:ascii="RealistNarrow Regular" w:eastAsia="Times New Roman" w:hAnsi="RealistNarrow Regular"/>
          <w:color w:val="00535E"/>
          <w:sz w:val="24"/>
          <w:szCs w:val="24"/>
        </w:rPr>
      </w:pPr>
      <w:r>
        <w:rPr>
          <w:rFonts w:ascii="RealistNarrow Regular" w:eastAsia="Times New Roman" w:hAnsi="RealistNarrow Regular"/>
          <w:color w:val="00535E"/>
          <w:sz w:val="24"/>
          <w:szCs w:val="24"/>
        </w:rPr>
        <w:t xml:space="preserve">Total press </w:t>
      </w:r>
      <w:proofErr w:type="gramStart"/>
      <w:r>
        <w:rPr>
          <w:rFonts w:ascii="RealistNarrow Regular" w:eastAsia="Times New Roman" w:hAnsi="RealistNarrow Regular"/>
          <w:color w:val="00535E"/>
          <w:sz w:val="24"/>
          <w:szCs w:val="24"/>
        </w:rPr>
        <w:t>mentions:</w:t>
      </w:r>
      <w:proofErr w:type="gramEnd"/>
      <w:r>
        <w:rPr>
          <w:rFonts w:ascii="RealistNarrow Regular" w:eastAsia="Times New Roman" w:hAnsi="RealistNarrow Regular"/>
          <w:color w:val="00535E"/>
          <w:sz w:val="24"/>
          <w:szCs w:val="24"/>
        </w:rPr>
        <w:t xml:space="preserve"> x</w:t>
      </w:r>
    </w:p>
    <w:p w14:paraId="1677FAB6" w14:textId="77777777" w:rsidR="000C396F" w:rsidRDefault="000C396F" w:rsidP="003F67D2">
      <w:pPr>
        <w:rPr>
          <w:rFonts w:ascii="RealistNarrow Regular" w:hAnsi="RealistNarrow Regular"/>
          <w:b/>
          <w:caps/>
          <w:sz w:val="24"/>
          <w:szCs w:val="24"/>
        </w:rPr>
      </w:pPr>
    </w:p>
    <w:p w14:paraId="13D9CB39" w14:textId="325B90D0" w:rsidR="009C6F43" w:rsidRDefault="006660CF" w:rsidP="003F67D2">
      <w:pPr>
        <w:rPr>
          <w:rFonts w:ascii="RealistNarrow Regular" w:hAnsi="RealistNarrow Regular"/>
          <w:bCs/>
          <w:sz w:val="24"/>
          <w:szCs w:val="24"/>
        </w:rPr>
      </w:pPr>
      <w:r w:rsidRPr="006660CF">
        <w:rPr>
          <w:rFonts w:ascii="RealistNarrow Regular" w:hAnsi="RealistNarrow Regular"/>
          <w:b/>
          <w:sz w:val="24"/>
          <w:szCs w:val="24"/>
        </w:rPr>
        <w:t>Title of article hyperlinked</w:t>
      </w:r>
      <w:r w:rsidRPr="006660CF">
        <w:rPr>
          <w:rFonts w:ascii="RealistNarrow Regular" w:hAnsi="RealistNarrow Regular"/>
          <w:bCs/>
          <w:sz w:val="24"/>
          <w:szCs w:val="24"/>
        </w:rPr>
        <w:t xml:space="preserve"> – short description, media outlet name</w:t>
      </w:r>
    </w:p>
    <w:p w14:paraId="14F82E82" w14:textId="77777777" w:rsidR="006660CF" w:rsidRPr="006660CF" w:rsidRDefault="006660CF" w:rsidP="006660CF">
      <w:pPr>
        <w:rPr>
          <w:rFonts w:ascii="RealistNarrow Regular" w:hAnsi="RealistNarrow Regular"/>
          <w:bCs/>
          <w:sz w:val="24"/>
          <w:szCs w:val="24"/>
        </w:rPr>
      </w:pPr>
      <w:r w:rsidRPr="006660CF">
        <w:rPr>
          <w:rFonts w:ascii="RealistNarrow Regular" w:hAnsi="RealistNarrow Regular"/>
          <w:b/>
          <w:sz w:val="24"/>
          <w:szCs w:val="24"/>
        </w:rPr>
        <w:t>Title of article hyperlinked</w:t>
      </w:r>
      <w:r w:rsidRPr="006660CF">
        <w:rPr>
          <w:rFonts w:ascii="RealistNarrow Regular" w:hAnsi="RealistNarrow Regular"/>
          <w:bCs/>
          <w:sz w:val="24"/>
          <w:szCs w:val="24"/>
        </w:rPr>
        <w:t xml:space="preserve"> – short description, media outlet name</w:t>
      </w:r>
    </w:p>
    <w:p w14:paraId="2A918926" w14:textId="77777777" w:rsidR="006660CF" w:rsidRPr="006660CF" w:rsidRDefault="006660CF" w:rsidP="006660CF">
      <w:pPr>
        <w:rPr>
          <w:rFonts w:ascii="RealistNarrow Regular" w:hAnsi="RealistNarrow Regular"/>
          <w:bCs/>
          <w:sz w:val="24"/>
          <w:szCs w:val="24"/>
        </w:rPr>
      </w:pPr>
      <w:r w:rsidRPr="006660CF">
        <w:rPr>
          <w:rFonts w:ascii="RealistNarrow Regular" w:hAnsi="RealistNarrow Regular"/>
          <w:b/>
          <w:sz w:val="24"/>
          <w:szCs w:val="24"/>
        </w:rPr>
        <w:t>Title of article hyperlinked</w:t>
      </w:r>
      <w:r w:rsidRPr="006660CF">
        <w:rPr>
          <w:rFonts w:ascii="RealistNarrow Regular" w:hAnsi="RealistNarrow Regular"/>
          <w:bCs/>
          <w:sz w:val="24"/>
          <w:szCs w:val="24"/>
        </w:rPr>
        <w:t xml:space="preserve"> – short description, media outlet name</w:t>
      </w:r>
    </w:p>
    <w:p w14:paraId="2C4732C0" w14:textId="77777777" w:rsidR="006660CF" w:rsidRPr="006660CF" w:rsidRDefault="006660CF" w:rsidP="006660CF">
      <w:pPr>
        <w:rPr>
          <w:rFonts w:ascii="RealistNarrow Regular" w:hAnsi="RealistNarrow Regular"/>
          <w:bCs/>
          <w:sz w:val="24"/>
          <w:szCs w:val="24"/>
        </w:rPr>
      </w:pPr>
      <w:r w:rsidRPr="006660CF">
        <w:rPr>
          <w:rFonts w:ascii="RealistNarrow Regular" w:hAnsi="RealistNarrow Regular"/>
          <w:b/>
          <w:sz w:val="24"/>
          <w:szCs w:val="24"/>
        </w:rPr>
        <w:t>Title of article hyperlinked</w:t>
      </w:r>
      <w:r w:rsidRPr="006660CF">
        <w:rPr>
          <w:rFonts w:ascii="RealistNarrow Regular" w:hAnsi="RealistNarrow Regular"/>
          <w:bCs/>
          <w:sz w:val="24"/>
          <w:szCs w:val="24"/>
        </w:rPr>
        <w:t xml:space="preserve"> – short description, media outlet name</w:t>
      </w:r>
    </w:p>
    <w:p w14:paraId="4272AF37" w14:textId="77777777" w:rsidR="006660CF" w:rsidRPr="006660CF" w:rsidRDefault="006660CF" w:rsidP="006660CF">
      <w:pPr>
        <w:rPr>
          <w:rFonts w:ascii="RealistNarrow Regular" w:hAnsi="RealistNarrow Regular"/>
          <w:bCs/>
          <w:sz w:val="24"/>
          <w:szCs w:val="24"/>
        </w:rPr>
      </w:pPr>
      <w:r w:rsidRPr="006660CF">
        <w:rPr>
          <w:rFonts w:ascii="RealistNarrow Regular" w:hAnsi="RealistNarrow Regular"/>
          <w:b/>
          <w:sz w:val="24"/>
          <w:szCs w:val="24"/>
        </w:rPr>
        <w:t>Title of article hyperlinked</w:t>
      </w:r>
      <w:r w:rsidRPr="006660CF">
        <w:rPr>
          <w:rFonts w:ascii="RealistNarrow Regular" w:hAnsi="RealistNarrow Regular"/>
          <w:bCs/>
          <w:sz w:val="24"/>
          <w:szCs w:val="24"/>
        </w:rPr>
        <w:t xml:space="preserve"> – short description, media outlet name</w:t>
      </w:r>
    </w:p>
    <w:p w14:paraId="413F0AE3" w14:textId="77777777" w:rsidR="006660CF" w:rsidRPr="006660CF" w:rsidRDefault="006660CF" w:rsidP="003F67D2">
      <w:pPr>
        <w:rPr>
          <w:rFonts w:ascii="RealistNarrow Regular" w:hAnsi="RealistNarrow Regular"/>
          <w:bCs/>
          <w:sz w:val="24"/>
          <w:szCs w:val="24"/>
        </w:rPr>
      </w:pPr>
    </w:p>
    <w:sectPr w:rsidR="006660CF" w:rsidRPr="006660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ealist Light">
    <w:altName w:val="Cambria"/>
    <w:panose1 w:val="020B0003030500020204"/>
    <w:charset w:val="00"/>
    <w:family w:val="swiss"/>
    <w:notTrueType/>
    <w:pitch w:val="variable"/>
    <w:sig w:usb0="A00000BF" w:usb1="4000206B" w:usb2="00000000" w:usb3="00000000" w:csb0="00000093" w:csb1="00000000"/>
  </w:font>
  <w:font w:name="Realist Bold">
    <w:altName w:val="Calibri"/>
    <w:panose1 w:val="020B0003030500020204"/>
    <w:charset w:val="00"/>
    <w:family w:val="swiss"/>
    <w:notTrueType/>
    <w:pitch w:val="variable"/>
    <w:sig w:usb0="A00000BF" w:usb1="4000206B" w:usb2="00000000" w:usb3="00000000" w:csb0="00000093" w:csb1="00000000"/>
  </w:font>
  <w:font w:name="RealistNarrow Regular">
    <w:altName w:val="Calibri"/>
    <w:panose1 w:val="00000000000000000000"/>
    <w:charset w:val="00"/>
    <w:family w:val="swiss"/>
    <w:notTrueType/>
    <w:pitch w:val="variable"/>
    <w:sig w:usb0="A00000BF" w:usb1="4000206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5pt;height:20.25pt;visibility:visible;mso-wrap-style:square" o:bullet="t">
        <v:imagedata r:id="rId1" o:title=""/>
      </v:shape>
    </w:pict>
  </w:numPicBullet>
  <w:abstractNum w:abstractNumId="0" w15:restartNumberingAfterBreak="0">
    <w:nsid w:val="495A3D0C"/>
    <w:multiLevelType w:val="hybridMultilevel"/>
    <w:tmpl w:val="10165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jczMgdiUzNTYyUdpeDU4uLM/DyQAsNaAHsTI1csAAAA"/>
  </w:docVars>
  <w:rsids>
    <w:rsidRoot w:val="00104911"/>
    <w:rsid w:val="000B78A5"/>
    <w:rsid w:val="000C396F"/>
    <w:rsid w:val="000C5887"/>
    <w:rsid w:val="00104911"/>
    <w:rsid w:val="00187B05"/>
    <w:rsid w:val="001F194A"/>
    <w:rsid w:val="0020441B"/>
    <w:rsid w:val="002A19BA"/>
    <w:rsid w:val="002C2A88"/>
    <w:rsid w:val="002C2B2D"/>
    <w:rsid w:val="003329E5"/>
    <w:rsid w:val="003554FE"/>
    <w:rsid w:val="003A2F10"/>
    <w:rsid w:val="003B26E6"/>
    <w:rsid w:val="003F67D2"/>
    <w:rsid w:val="00415838"/>
    <w:rsid w:val="005756ED"/>
    <w:rsid w:val="005822DB"/>
    <w:rsid w:val="005B3707"/>
    <w:rsid w:val="005C191B"/>
    <w:rsid w:val="00655693"/>
    <w:rsid w:val="006660CF"/>
    <w:rsid w:val="006A2041"/>
    <w:rsid w:val="007A652D"/>
    <w:rsid w:val="007E1A8C"/>
    <w:rsid w:val="00854A12"/>
    <w:rsid w:val="008B3FA6"/>
    <w:rsid w:val="00954484"/>
    <w:rsid w:val="009C2532"/>
    <w:rsid w:val="009C6F43"/>
    <w:rsid w:val="00A63445"/>
    <w:rsid w:val="00AA5023"/>
    <w:rsid w:val="00B1619F"/>
    <w:rsid w:val="00C125B9"/>
    <w:rsid w:val="00C6332E"/>
    <w:rsid w:val="00C91F2C"/>
    <w:rsid w:val="00CC3C47"/>
    <w:rsid w:val="00D078A2"/>
    <w:rsid w:val="00E05E8C"/>
    <w:rsid w:val="00E92FCA"/>
    <w:rsid w:val="00EB45E1"/>
    <w:rsid w:val="00EC2DC2"/>
    <w:rsid w:val="00EF662A"/>
    <w:rsid w:val="00F114E2"/>
    <w:rsid w:val="00FB41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4B3353"/>
  <w15:chartTrackingRefBased/>
  <w15:docId w15:val="{A215453D-EDF7-440D-8B79-EC845434E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2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3445"/>
    <w:rPr>
      <w:sz w:val="16"/>
      <w:szCs w:val="16"/>
    </w:rPr>
  </w:style>
  <w:style w:type="paragraph" w:styleId="CommentText">
    <w:name w:val="annotation text"/>
    <w:basedOn w:val="Normal"/>
    <w:link w:val="CommentTextChar"/>
    <w:uiPriority w:val="99"/>
    <w:semiHidden/>
    <w:unhideWhenUsed/>
    <w:rsid w:val="00A63445"/>
    <w:pPr>
      <w:spacing w:line="240" w:lineRule="auto"/>
    </w:pPr>
    <w:rPr>
      <w:sz w:val="20"/>
      <w:szCs w:val="20"/>
    </w:rPr>
  </w:style>
  <w:style w:type="character" w:customStyle="1" w:styleId="CommentTextChar">
    <w:name w:val="Comment Text Char"/>
    <w:basedOn w:val="DefaultParagraphFont"/>
    <w:link w:val="CommentText"/>
    <w:uiPriority w:val="99"/>
    <w:semiHidden/>
    <w:rsid w:val="00A63445"/>
    <w:rPr>
      <w:sz w:val="20"/>
      <w:szCs w:val="20"/>
    </w:rPr>
  </w:style>
  <w:style w:type="paragraph" w:styleId="CommentSubject">
    <w:name w:val="annotation subject"/>
    <w:basedOn w:val="CommentText"/>
    <w:next w:val="CommentText"/>
    <w:link w:val="CommentSubjectChar"/>
    <w:uiPriority w:val="99"/>
    <w:semiHidden/>
    <w:unhideWhenUsed/>
    <w:rsid w:val="00A63445"/>
    <w:rPr>
      <w:b/>
      <w:bCs/>
    </w:rPr>
  </w:style>
  <w:style w:type="character" w:customStyle="1" w:styleId="CommentSubjectChar">
    <w:name w:val="Comment Subject Char"/>
    <w:basedOn w:val="CommentTextChar"/>
    <w:link w:val="CommentSubject"/>
    <w:uiPriority w:val="99"/>
    <w:semiHidden/>
    <w:rsid w:val="00A63445"/>
    <w:rPr>
      <w:b/>
      <w:bCs/>
      <w:sz w:val="20"/>
      <w:szCs w:val="20"/>
    </w:rPr>
  </w:style>
  <w:style w:type="paragraph" w:styleId="BalloonText">
    <w:name w:val="Balloon Text"/>
    <w:basedOn w:val="Normal"/>
    <w:link w:val="BalloonTextChar"/>
    <w:uiPriority w:val="99"/>
    <w:semiHidden/>
    <w:unhideWhenUsed/>
    <w:rsid w:val="00A634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445"/>
    <w:rPr>
      <w:rFonts w:ascii="Segoe UI" w:hAnsi="Segoe UI" w:cs="Segoe UI"/>
      <w:sz w:val="18"/>
      <w:szCs w:val="18"/>
    </w:rPr>
  </w:style>
  <w:style w:type="table" w:styleId="PlainTable5">
    <w:name w:val="Plain Table 5"/>
    <w:basedOn w:val="TableNormal"/>
    <w:uiPriority w:val="45"/>
    <w:rsid w:val="0065569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F67D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B161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836</Words>
  <Characters>4771</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nya Khashan</dc:creator>
  <cp:keywords/>
  <dc:description/>
  <cp:lastModifiedBy>Cecelia Walls</cp:lastModifiedBy>
  <cp:revision>2</cp:revision>
  <dcterms:created xsi:type="dcterms:W3CDTF">2021-07-30T16:54:00Z</dcterms:created>
  <dcterms:modified xsi:type="dcterms:W3CDTF">2021-07-30T16:54:00Z</dcterms:modified>
</cp:coreProperties>
</file>